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3D7B8" w14:textId="77418209" w:rsidR="005D7E64" w:rsidRPr="0018289F" w:rsidRDefault="006B5883" w:rsidP="00E00BC4">
      <w:pPr>
        <w:suppressLineNumbers/>
        <w:rPr>
          <w:rFonts w:ascii="Fira Sans Condensed" w:hAnsi="Fira Sans Condensed" w:cs="Fira Code"/>
          <w:i/>
        </w:rPr>
      </w:pPr>
      <w:r w:rsidRPr="0018289F">
        <w:rPr>
          <w:rFonts w:ascii="Fira Sans Condensed" w:hAnsi="Fira Sans Condensed" w:cs="Fira Code"/>
          <w:i/>
        </w:rPr>
        <w:t>Jeremy L. Bass, Pro Se</w:t>
      </w:r>
    </w:p>
    <w:p w14:paraId="396003B6" w14:textId="1DD51C79" w:rsidR="006B5883" w:rsidRPr="0018289F" w:rsidRDefault="006B5883" w:rsidP="00E00BC4">
      <w:pPr>
        <w:suppressLineNumbers/>
        <w:rPr>
          <w:rFonts w:ascii="Fira Sans Condensed" w:hAnsi="Fira Sans Condensed" w:cs="Fira Code"/>
          <w:i/>
        </w:rPr>
      </w:pPr>
      <w:r w:rsidRPr="0018289F">
        <w:rPr>
          <w:rFonts w:ascii="Fira Sans Condensed" w:hAnsi="Fira Sans Condensed" w:cs="Fira Code"/>
          <w:i/>
        </w:rPr>
        <w:t>1515 21</w:t>
      </w:r>
      <w:r w:rsidRPr="0018289F">
        <w:rPr>
          <w:rFonts w:ascii="Fira Sans Condensed" w:hAnsi="Fira Sans Condensed" w:cs="Fira Code"/>
          <w:i/>
          <w:vertAlign w:val="superscript"/>
        </w:rPr>
        <w:t>st</w:t>
      </w:r>
      <w:r w:rsidRPr="0018289F">
        <w:rPr>
          <w:rFonts w:ascii="Fira Sans Condensed" w:hAnsi="Fira Sans Condensed" w:cs="Fira Code"/>
          <w:i/>
        </w:rPr>
        <w:t xml:space="preserve"> </w:t>
      </w:r>
      <w:r w:rsidR="002A4DB2" w:rsidRPr="0018289F">
        <w:rPr>
          <w:rFonts w:ascii="Fira Sans Condensed" w:hAnsi="Fira Sans Condensed" w:cs="Fira Code"/>
          <w:i/>
        </w:rPr>
        <w:t>Ave</w:t>
      </w:r>
    </w:p>
    <w:p w14:paraId="5DC160B4" w14:textId="01B98377" w:rsidR="006B5883" w:rsidRPr="0018289F" w:rsidRDefault="006B5883" w:rsidP="00E00BC4">
      <w:pPr>
        <w:suppressLineNumbers/>
        <w:rPr>
          <w:rFonts w:ascii="Fira Sans Condensed" w:hAnsi="Fira Sans Condensed" w:cs="Fira Code"/>
          <w:i/>
        </w:rPr>
      </w:pPr>
      <w:r w:rsidRPr="0018289F">
        <w:rPr>
          <w:rFonts w:ascii="Fira Sans Condensed" w:hAnsi="Fira Sans Condensed" w:cs="Fira Code"/>
          <w:i/>
        </w:rPr>
        <w:t>Lewiston, ID 83501-3926</w:t>
      </w:r>
    </w:p>
    <w:p w14:paraId="44F528B3" w14:textId="79FB8ECB" w:rsidR="006B5883" w:rsidRPr="0018289F" w:rsidRDefault="006B5883" w:rsidP="00E00BC4">
      <w:pPr>
        <w:suppressLineNumbers/>
        <w:rPr>
          <w:rFonts w:ascii="Fira Sans Condensed" w:hAnsi="Fira Sans Condensed" w:cs="Fira Code"/>
          <w:i/>
        </w:rPr>
      </w:pPr>
      <w:r w:rsidRPr="0018289F">
        <w:rPr>
          <w:rFonts w:ascii="Fira Sans Condensed" w:hAnsi="Fira Sans Condensed" w:cs="Fira Code"/>
          <w:i/>
        </w:rPr>
        <w:t>Ph: 208-549-9584</w:t>
      </w:r>
    </w:p>
    <w:p w14:paraId="42A1FB5B" w14:textId="0D791F75" w:rsidR="006B5883" w:rsidRPr="0018289F" w:rsidRDefault="006B5883" w:rsidP="00E00BC4">
      <w:pPr>
        <w:suppressLineNumbers/>
        <w:rPr>
          <w:rFonts w:ascii="Fira Sans Condensed" w:hAnsi="Fira Sans Condensed" w:cs="Fira Code"/>
          <w:i/>
          <w:u w:val="single"/>
        </w:rPr>
      </w:pPr>
      <w:r w:rsidRPr="0018289F">
        <w:rPr>
          <w:rFonts w:ascii="Fira Sans Condensed" w:hAnsi="Fira Sans Condensed" w:cs="Fira Code"/>
          <w:i/>
        </w:rPr>
        <w:t>Quantum.J.L.Bass@RAWdeal.io</w:t>
      </w:r>
    </w:p>
    <w:p w14:paraId="23779DCA" w14:textId="77777777" w:rsidR="005C2814" w:rsidRPr="0018289F" w:rsidRDefault="005C2814" w:rsidP="00E00BC4">
      <w:pPr>
        <w:suppressLineNumbers/>
        <w:rPr>
          <w:rFonts w:ascii="Fira Sans Condensed" w:hAnsi="Fira Sans Condensed" w:cs="Fira Code"/>
          <w:sz w:val="22"/>
          <w:szCs w:val="22"/>
        </w:rPr>
      </w:pPr>
    </w:p>
    <w:p w14:paraId="3EED103F" w14:textId="0D6DE200" w:rsidR="005C2814" w:rsidRPr="0018289F" w:rsidRDefault="005C2814" w:rsidP="00E00BC4">
      <w:pPr>
        <w:suppressLineNumbers/>
        <w:tabs>
          <w:tab w:val="center" w:pos="4680"/>
        </w:tabs>
        <w:spacing w:line="276" w:lineRule="auto"/>
        <w:jc w:val="center"/>
        <w:rPr>
          <w:rFonts w:ascii="Fira Sans Condensed" w:hAnsi="Fira Sans Condensed" w:cs="Fira Code"/>
          <w:b/>
          <w:sz w:val="22"/>
          <w:szCs w:val="22"/>
        </w:rPr>
      </w:pPr>
      <w:r w:rsidRPr="0018289F">
        <w:rPr>
          <w:rFonts w:ascii="Fira Sans Condensed" w:hAnsi="Fira Sans Condensed" w:cs="Fira Code"/>
          <w:b/>
          <w:sz w:val="22"/>
          <w:szCs w:val="22"/>
        </w:rPr>
        <w:t xml:space="preserve">IN THE DISTRICT COURT FOR THE </w:t>
      </w:r>
      <w:r w:rsidR="006B5883" w:rsidRPr="0018289F">
        <w:rPr>
          <w:rFonts w:ascii="Fira Sans Condensed" w:hAnsi="Fira Sans Condensed" w:cs="Fira Code"/>
          <w:b/>
          <w:sz w:val="22"/>
          <w:szCs w:val="22"/>
        </w:rPr>
        <w:t xml:space="preserve">SECOND JUDICIAL </w:t>
      </w:r>
      <w:r w:rsidRPr="0018289F">
        <w:rPr>
          <w:rFonts w:ascii="Fira Sans Condensed" w:hAnsi="Fira Sans Condensed" w:cs="Fira Code"/>
          <w:b/>
          <w:sz w:val="22"/>
          <w:szCs w:val="22"/>
        </w:rPr>
        <w:t>DISTRICT</w:t>
      </w:r>
    </w:p>
    <w:p w14:paraId="27950DC4" w14:textId="15877F59" w:rsidR="005C2814" w:rsidRPr="0018289F" w:rsidRDefault="005C2814" w:rsidP="00E00BC4">
      <w:pPr>
        <w:pStyle w:val="BodyText"/>
        <w:suppressLineNumbers/>
        <w:spacing w:line="276" w:lineRule="auto"/>
        <w:ind w:left="5040" w:hanging="5040"/>
        <w:jc w:val="center"/>
        <w:rPr>
          <w:rFonts w:ascii="Fira Sans Condensed" w:hAnsi="Fira Sans Condensed" w:cs="Fira Code"/>
          <w:sz w:val="22"/>
          <w:szCs w:val="22"/>
          <w:u w:val="single"/>
        </w:rPr>
      </w:pPr>
      <w:r w:rsidRPr="0018289F">
        <w:rPr>
          <w:rFonts w:ascii="Fira Sans Condensed" w:hAnsi="Fira Sans Condensed" w:cs="Fira Code"/>
          <w:b/>
          <w:sz w:val="22"/>
          <w:szCs w:val="22"/>
        </w:rPr>
        <w:t xml:space="preserve">FOR THE STATE OF IDAHO, IN </w:t>
      </w:r>
      <w:r w:rsidR="006B5883" w:rsidRPr="0018289F">
        <w:rPr>
          <w:rFonts w:ascii="Fira Sans Condensed" w:hAnsi="Fira Sans Condensed" w:cs="Fira Code"/>
          <w:b/>
          <w:sz w:val="22"/>
          <w:szCs w:val="22"/>
        </w:rPr>
        <w:t>AND FOR NEZ PERCE COUNTY</w:t>
      </w:r>
    </w:p>
    <w:tbl>
      <w:tblPr>
        <w:tblW w:w="8820" w:type="dxa"/>
        <w:tblInd w:w="-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10"/>
        <w:gridCol w:w="4410"/>
      </w:tblGrid>
      <w:tr w:rsidR="005C2814" w:rsidRPr="0018289F" w14:paraId="647091A4" w14:textId="77777777" w:rsidTr="00074A5D">
        <w:trPr>
          <w:trHeight w:val="2100"/>
        </w:trPr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5D6AB87" w14:textId="77777777" w:rsidR="006B5883" w:rsidRPr="0018289F" w:rsidRDefault="006B5883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bookmarkStart w:id="0" w:name="Parties"/>
            <w:bookmarkEnd w:id="0"/>
            <w:r w:rsidRPr="0018289F">
              <w:rPr>
                <w:rFonts w:ascii="Fira Sans Condensed" w:hAnsi="Fira Sans Condensed" w:cs="Fira Code"/>
                <w:sz w:val="22"/>
                <w:szCs w:val="22"/>
              </w:rPr>
              <w:t>JEREMY L. BASS,</w:t>
            </w:r>
          </w:p>
          <w:p w14:paraId="177F1ED4" w14:textId="502989A8" w:rsidR="006B5883" w:rsidRPr="0018289F" w:rsidRDefault="006B5883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r w:rsidRPr="0018289F">
              <w:rPr>
                <w:rFonts w:ascii="Fira Sans Condensed" w:hAnsi="Fira Sans Condensed" w:cs="Fira Code"/>
                <w:sz w:val="22"/>
                <w:szCs w:val="22"/>
              </w:rPr>
              <w:t xml:space="preserve">                                           Plaintiff,</w:t>
            </w:r>
          </w:p>
          <w:p w14:paraId="6E2E20FC" w14:textId="77777777" w:rsidR="006B5883" w:rsidRPr="0018289F" w:rsidRDefault="006B5883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02CE7B1E" w14:textId="42CC0EA7" w:rsidR="006B5883" w:rsidRPr="0018289F" w:rsidRDefault="006B5883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r w:rsidRPr="0018289F">
              <w:rPr>
                <w:rFonts w:ascii="Fira Sans Condensed" w:hAnsi="Fira Sans Condensed" w:cs="Fira Code"/>
                <w:sz w:val="22"/>
                <w:szCs w:val="22"/>
              </w:rPr>
              <w:t xml:space="preserve">         vs.</w:t>
            </w:r>
          </w:p>
          <w:p w14:paraId="295AE666" w14:textId="77777777" w:rsidR="006B5883" w:rsidRPr="0018289F" w:rsidRDefault="006B5883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6E75D59E" w14:textId="77777777" w:rsidR="001F649A" w:rsidRPr="00E7058F" w:rsidRDefault="001F649A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r w:rsidRPr="00E7058F">
              <w:rPr>
                <w:rFonts w:ascii="Fira Sans Condensed" w:hAnsi="Fira Sans Condensed" w:cs="Fira Code"/>
                <w:sz w:val="22"/>
                <w:szCs w:val="22"/>
              </w:rPr>
              <w:t>BANK OF AMERICA, N.A.,</w:t>
            </w:r>
          </w:p>
          <w:p w14:paraId="3991016A" w14:textId="77777777" w:rsidR="001F649A" w:rsidRPr="00E7058F" w:rsidRDefault="001F649A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r w:rsidRPr="00E7058F">
              <w:rPr>
                <w:rFonts w:ascii="Fira Sans Condensed" w:hAnsi="Fira Sans Condensed" w:cs="Fira Code"/>
                <w:sz w:val="22"/>
                <w:szCs w:val="22"/>
              </w:rPr>
              <w:t>CARRINGTON MORTGAGE SERVICES, LLC,</w:t>
            </w:r>
          </w:p>
          <w:p w14:paraId="0AF01275" w14:textId="77777777" w:rsidR="001F649A" w:rsidRPr="00E7058F" w:rsidRDefault="001F649A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r w:rsidRPr="00E7058F">
              <w:rPr>
                <w:rFonts w:ascii="Fira Sans Condensed" w:hAnsi="Fira Sans Condensed" w:cs="Fira Code"/>
                <w:sz w:val="22"/>
                <w:szCs w:val="22"/>
              </w:rPr>
              <w:t>RECONTRUST COMPANY, N.A.,</w:t>
            </w:r>
          </w:p>
          <w:p w14:paraId="3700C8E7" w14:textId="77777777" w:rsidR="001F649A" w:rsidRPr="00E7058F" w:rsidRDefault="001F649A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r w:rsidRPr="00E7058F">
              <w:rPr>
                <w:rFonts w:ascii="Fira Sans Condensed" w:hAnsi="Fira Sans Condensed" w:cs="Fira Code"/>
                <w:sz w:val="22"/>
                <w:szCs w:val="22"/>
              </w:rPr>
              <w:t>Randall Szabo, c/o IDEA Law Group, LLC,</w:t>
            </w:r>
          </w:p>
          <w:p w14:paraId="34281AD0" w14:textId="77777777" w:rsidR="001F649A" w:rsidRPr="00E7058F" w:rsidRDefault="001F649A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r w:rsidRPr="00E7058F">
              <w:rPr>
                <w:rFonts w:ascii="Fira Sans Condensed" w:hAnsi="Fira Sans Condensed" w:cs="Fira Code"/>
                <w:sz w:val="22"/>
                <w:szCs w:val="22"/>
              </w:rPr>
              <w:t>MICHAEL J. NEWELL, c/o IDEA Law Group, LLC,</w:t>
            </w:r>
          </w:p>
          <w:p w14:paraId="01996FB0" w14:textId="77777777" w:rsidR="001F649A" w:rsidRPr="00E7058F" w:rsidRDefault="001F649A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r w:rsidRPr="00E7058F">
              <w:rPr>
                <w:rFonts w:ascii="Fira Sans Condensed" w:hAnsi="Fira Sans Condensed" w:cs="Fira Code"/>
                <w:sz w:val="22"/>
                <w:szCs w:val="22"/>
              </w:rPr>
              <w:t>DOE I-X</w:t>
            </w:r>
          </w:p>
          <w:p w14:paraId="578E941C" w14:textId="77777777" w:rsidR="00B76FCB" w:rsidRPr="0018289F" w:rsidRDefault="00B76FCB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7B403860" w14:textId="7647D830" w:rsidR="005C2814" w:rsidRPr="0018289F" w:rsidRDefault="006B5883" w:rsidP="00E00BC4">
            <w:pPr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  <w:r w:rsidRPr="0018289F">
              <w:rPr>
                <w:rFonts w:ascii="Fira Sans Condensed" w:hAnsi="Fira Sans Condensed" w:cs="Fira Code"/>
                <w:sz w:val="22"/>
                <w:szCs w:val="22"/>
              </w:rPr>
              <w:t xml:space="preserve">                                          </w:t>
            </w:r>
            <w:bookmarkStart w:id="1" w:name="_Hlk131150032"/>
            <w:r w:rsidRPr="0018289F">
              <w:rPr>
                <w:rFonts w:ascii="Fira Sans Condensed" w:hAnsi="Fira Sans Condensed" w:cs="Fira Code"/>
                <w:sz w:val="22"/>
                <w:szCs w:val="22"/>
              </w:rPr>
              <w:t>Defendants</w:t>
            </w:r>
            <w:bookmarkEnd w:id="1"/>
            <w:r w:rsidRPr="0018289F">
              <w:rPr>
                <w:rFonts w:ascii="Fira Sans Condensed" w:hAnsi="Fira Sans Condensed" w:cs="Fira Code"/>
                <w:sz w:val="22"/>
                <w:szCs w:val="22"/>
              </w:rPr>
              <w:t>.</w:t>
            </w:r>
          </w:p>
        </w:tc>
        <w:tc>
          <w:tcPr>
            <w:tcW w:w="441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9BFA33F" w14:textId="2BFEC8D4" w:rsidR="005C2814" w:rsidRPr="0018289F" w:rsidRDefault="005C2814" w:rsidP="00E00BC4">
            <w:pPr>
              <w:pStyle w:val="SingleSpacing"/>
              <w:suppressLineNumbers/>
              <w:ind w:left="328"/>
              <w:rPr>
                <w:rFonts w:ascii="Fira Sans Condensed" w:hAnsi="Fira Sans Condensed" w:cs="Fira Code"/>
                <w:sz w:val="22"/>
                <w:szCs w:val="22"/>
              </w:rPr>
            </w:pPr>
            <w:bookmarkStart w:id="2" w:name="CaseNumber"/>
            <w:bookmarkEnd w:id="2"/>
          </w:p>
          <w:p w14:paraId="503CC56B" w14:textId="77777777" w:rsidR="00FF6428" w:rsidRPr="0018289F" w:rsidRDefault="00FF6428" w:rsidP="00E00BC4">
            <w:pPr>
              <w:pStyle w:val="SingleSpacing"/>
              <w:suppressLineNumbers/>
              <w:ind w:left="328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16FF8C71" w14:textId="77777777" w:rsidR="00FF6428" w:rsidRPr="0018289F" w:rsidRDefault="00FF6428" w:rsidP="00E00BC4">
            <w:pPr>
              <w:pStyle w:val="SingleSpacing"/>
              <w:suppressLineNumbers/>
              <w:ind w:left="328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0C905047" w14:textId="77777777" w:rsidR="00FF6428" w:rsidRPr="0018289F" w:rsidRDefault="00FF6428" w:rsidP="00E00BC4">
            <w:pPr>
              <w:pStyle w:val="SingleSpacing"/>
              <w:suppressLineNumbers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77E6A923" w14:textId="4E2303FA" w:rsidR="005C2814" w:rsidRPr="0018289F" w:rsidRDefault="005C2814" w:rsidP="00E00BC4">
            <w:pPr>
              <w:pStyle w:val="SingleSpacing"/>
              <w:suppressLineNumbers/>
              <w:ind w:left="328"/>
              <w:rPr>
                <w:rFonts w:ascii="Fira Sans Condensed" w:hAnsi="Fira Sans Condensed" w:cs="Fira Code"/>
                <w:sz w:val="22"/>
                <w:szCs w:val="22"/>
                <w:u w:val="single"/>
              </w:rPr>
            </w:pPr>
            <w:r w:rsidRPr="0018289F">
              <w:rPr>
                <w:rFonts w:ascii="Fira Sans Condensed" w:hAnsi="Fira Sans Condensed" w:cs="Fira Code"/>
                <w:sz w:val="22"/>
                <w:szCs w:val="22"/>
              </w:rPr>
              <w:t xml:space="preserve">Case No. </w:t>
            </w:r>
            <w:r w:rsidR="006B5883" w:rsidRPr="0018289F">
              <w:rPr>
                <w:rFonts w:ascii="Fira Sans Condensed" w:hAnsi="Fira Sans Condensed" w:cs="Fira Code"/>
                <w:sz w:val="22"/>
                <w:szCs w:val="22"/>
              </w:rPr>
              <w:t>CV35221875</w:t>
            </w:r>
          </w:p>
          <w:p w14:paraId="66F38A37" w14:textId="77777777" w:rsidR="005C2814" w:rsidRPr="0018289F" w:rsidRDefault="005C2814" w:rsidP="00E00BC4">
            <w:pPr>
              <w:pStyle w:val="SingleSpacing"/>
              <w:suppressLineNumbers/>
              <w:ind w:left="328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20B2B601" w14:textId="65F2848D" w:rsidR="00EC3575" w:rsidRDefault="00EC3575" w:rsidP="00E00BC4">
            <w:pPr>
              <w:pStyle w:val="SingleSpacing"/>
              <w:suppressLineNumbers/>
              <w:ind w:firstLine="371"/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</w:pPr>
            <w:bookmarkStart w:id="3" w:name="_Hlk131150485"/>
            <w:r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  <w:t>[</w:t>
            </w:r>
            <w:r w:rsidRPr="00EC3575"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  <w:t>PROPOSED</w:t>
            </w:r>
            <w:r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  <w:t>]</w:t>
            </w:r>
            <w:r w:rsidRPr="00EC3575"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  <w:t xml:space="preserve"> ORDER</w:t>
            </w:r>
            <w:r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  <w:t xml:space="preserve"> GRANTING </w:t>
            </w:r>
          </w:p>
          <w:p w14:paraId="7B844B08" w14:textId="31764145" w:rsidR="00B11298" w:rsidRDefault="00B11298" w:rsidP="00E00BC4">
            <w:pPr>
              <w:pStyle w:val="SingleSpacing"/>
              <w:suppressLineNumbers/>
              <w:ind w:firstLine="371"/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</w:pPr>
            <w:r w:rsidRPr="00B11298"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  <w:t>MOTION FOR POSTPONEMENT</w:t>
            </w:r>
          </w:p>
          <w:p w14:paraId="08E5F1E9" w14:textId="5928EB7E" w:rsidR="001F649A" w:rsidRDefault="00B11298" w:rsidP="00E00BC4">
            <w:pPr>
              <w:pStyle w:val="SingleSpacing"/>
              <w:suppressLineNumbers/>
              <w:ind w:firstLine="371"/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</w:pPr>
            <w:r w:rsidRPr="00B11298"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  <w:t>OF HEARING</w:t>
            </w:r>
          </w:p>
          <w:bookmarkEnd w:id="3"/>
          <w:p w14:paraId="164C4D09" w14:textId="77777777" w:rsidR="001F649A" w:rsidRDefault="001F649A" w:rsidP="00E00BC4">
            <w:pPr>
              <w:pStyle w:val="SingleSpacing"/>
              <w:suppressLineNumbers/>
              <w:ind w:firstLine="371"/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</w:pPr>
          </w:p>
          <w:p w14:paraId="478A876D" w14:textId="77777777" w:rsidR="001F649A" w:rsidRDefault="001F649A" w:rsidP="00E00BC4">
            <w:pPr>
              <w:pStyle w:val="SingleSpacing"/>
              <w:suppressLineNumbers/>
              <w:ind w:firstLine="371"/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</w:pPr>
          </w:p>
          <w:p w14:paraId="2E21DEE4" w14:textId="617309BB" w:rsidR="00320CC3" w:rsidRPr="0018289F" w:rsidRDefault="00320CC3" w:rsidP="00E00BC4">
            <w:pPr>
              <w:pStyle w:val="SingleSpacing"/>
              <w:suppressLineNumbers/>
              <w:ind w:firstLine="371"/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</w:pPr>
          </w:p>
        </w:tc>
      </w:tr>
    </w:tbl>
    <w:p w14:paraId="2493F929" w14:textId="77777777" w:rsidR="000E26ED" w:rsidRPr="0018289F" w:rsidRDefault="000E26ED" w:rsidP="00E00BC4">
      <w:pPr>
        <w:pStyle w:val="BodyText2"/>
        <w:suppressLineNumbers/>
        <w:tabs>
          <w:tab w:val="clear" w:pos="720"/>
          <w:tab w:val="clear" w:pos="3456"/>
        </w:tabs>
        <w:spacing w:line="480" w:lineRule="auto"/>
        <w:ind w:firstLine="0"/>
        <w:outlineLvl w:val="0"/>
        <w:rPr>
          <w:rFonts w:ascii="Fira Sans Condensed" w:hAnsi="Fira Sans Condensed" w:cs="Fira Code"/>
          <w:sz w:val="22"/>
          <w:szCs w:val="22"/>
        </w:rPr>
      </w:pPr>
    </w:p>
    <w:p w14:paraId="2F4B0D50" w14:textId="4E7854CA" w:rsidR="00A455CC" w:rsidRPr="0018289F" w:rsidRDefault="00B11298" w:rsidP="00EC3575">
      <w:pPr>
        <w:pStyle w:val="BodyText2"/>
        <w:spacing w:line="480" w:lineRule="auto"/>
        <w:ind w:firstLine="0"/>
        <w:outlineLvl w:val="0"/>
        <w:rPr>
          <w:rFonts w:ascii="Fira Sans Condensed" w:hAnsi="Fira Sans Condensed" w:cs="Fira Code"/>
          <w:sz w:val="22"/>
          <w:szCs w:val="22"/>
        </w:rPr>
      </w:pPr>
      <w:r>
        <w:rPr>
          <w:rFonts w:ascii="Fira Sans Condensed" w:hAnsi="Fira Sans Condensed" w:cs="Fira Code"/>
          <w:sz w:val="22"/>
          <w:szCs w:val="22"/>
        </w:rPr>
        <w:tab/>
      </w:r>
      <w:r w:rsidR="00EC3575">
        <w:rPr>
          <w:rFonts w:ascii="Fira Sans Condensed" w:hAnsi="Fira Sans Condensed" w:cs="Fira Code"/>
          <w:sz w:val="22"/>
          <w:szCs w:val="22"/>
        </w:rPr>
        <w:t xml:space="preserve">The Order for postponement after consideration of the Motion </w:t>
      </w:r>
      <w:proofErr w:type="gramStart"/>
      <w:r w:rsidR="00EC3575">
        <w:rPr>
          <w:rFonts w:ascii="Fira Sans Condensed" w:hAnsi="Fira Sans Condensed" w:cs="Fira Code"/>
          <w:sz w:val="22"/>
          <w:szCs w:val="22"/>
        </w:rPr>
        <w:t>For</w:t>
      </w:r>
      <w:proofErr w:type="gramEnd"/>
      <w:r w:rsidR="00EC3575">
        <w:rPr>
          <w:rFonts w:ascii="Fira Sans Condensed" w:hAnsi="Fira Sans Condensed" w:cs="Fira Code"/>
          <w:sz w:val="22"/>
          <w:szCs w:val="22"/>
        </w:rPr>
        <w:t xml:space="preserve"> Postponement Of Hearing file by The Plaintive is hereby GRANTED</w:t>
      </w:r>
      <w:r w:rsidR="00A455CC">
        <w:rPr>
          <w:rFonts w:ascii="Fira Sans Condensed" w:hAnsi="Fira Sans Condensed" w:cs="Fira Code"/>
          <w:sz w:val="22"/>
          <w:szCs w:val="22"/>
        </w:rPr>
        <w:t>.</w:t>
      </w:r>
    </w:p>
    <w:p w14:paraId="70986E05" w14:textId="311A4140" w:rsidR="0018289F" w:rsidRPr="00E7058F" w:rsidRDefault="0018289F" w:rsidP="0018289F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>Dated this _</w:t>
      </w:r>
      <w:r w:rsidR="00E00BC4">
        <w:rPr>
          <w:rFonts w:ascii="Fira Sans Condensed" w:hAnsi="Fira Sans Condensed" w:cs="Fira Code"/>
          <w:sz w:val="22"/>
          <w:szCs w:val="22"/>
          <w:u w:val="single"/>
        </w:rPr>
        <w:t>28</w:t>
      </w:r>
      <w:r w:rsidRPr="00E7058F">
        <w:rPr>
          <w:rFonts w:ascii="Fira Sans Condensed" w:hAnsi="Fira Sans Condensed" w:cs="Fira Code"/>
          <w:sz w:val="22"/>
          <w:szCs w:val="22"/>
        </w:rPr>
        <w:t xml:space="preserve">_ day of </w:t>
      </w:r>
      <w:r w:rsidR="00E00BC4">
        <w:rPr>
          <w:rFonts w:ascii="Fira Sans Condensed" w:hAnsi="Fira Sans Condensed" w:cs="Fira Code"/>
          <w:sz w:val="22"/>
          <w:szCs w:val="22"/>
        </w:rPr>
        <w:t>April</w:t>
      </w:r>
      <w:r w:rsidRPr="00E7058F">
        <w:rPr>
          <w:rFonts w:ascii="Fira Sans Condensed" w:hAnsi="Fira Sans Condensed" w:cs="Fira Code"/>
          <w:sz w:val="22"/>
          <w:szCs w:val="22"/>
        </w:rPr>
        <w:t xml:space="preserve"> 2023.</w:t>
      </w:r>
    </w:p>
    <w:p w14:paraId="22C19F8B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</w:p>
    <w:p w14:paraId="6AAB9906" w14:textId="77777777" w:rsidR="0018289F" w:rsidRPr="00E7058F" w:rsidRDefault="0018289F" w:rsidP="0018289F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</w:p>
    <w:p w14:paraId="7BB8D135" w14:textId="77777777" w:rsidR="00EC3575" w:rsidRDefault="00EC3575" w:rsidP="00EC3575">
      <w:pPr>
        <w:suppressLineNumbers/>
        <w:rPr>
          <w:rFonts w:ascii="Fira Sans Condensed" w:hAnsi="Fira Sans Condensed"/>
        </w:rPr>
      </w:pPr>
      <w:r>
        <w:rPr>
          <w:rFonts w:ascii="Fira Sans Condensed" w:hAnsi="Fira Sans Condensed"/>
        </w:rPr>
        <w:t xml:space="preserve">                                                                                                            __________________________________</w:t>
      </w:r>
    </w:p>
    <w:p w14:paraId="7C3EDD8E" w14:textId="5DC9A394" w:rsidR="00EC3575" w:rsidRPr="00014C04" w:rsidRDefault="00EC3575" w:rsidP="00EC3575">
      <w:pPr>
        <w:suppressLineNumbers/>
        <w:rPr>
          <w:rFonts w:ascii="Fira Sans Condensed" w:hAnsi="Fira Sans Condensed"/>
          <w:b/>
          <w:bCs/>
        </w:rPr>
      </w:pPr>
      <w:r>
        <w:rPr>
          <w:rFonts w:ascii="Fira Sans Condensed" w:hAnsi="Fira Sans Condensed"/>
        </w:rPr>
        <w:t xml:space="preserve">                                                                                                        </w:t>
      </w:r>
      <w:r w:rsidRPr="00014C04">
        <w:rPr>
          <w:rFonts w:ascii="Fira Sans Condensed" w:hAnsi="Fira Sans Condensed"/>
          <w:b/>
          <w:bCs/>
        </w:rPr>
        <w:t xml:space="preserve">    HIS HONOR, MAR</w:t>
      </w:r>
      <w:r>
        <w:rPr>
          <w:rFonts w:ascii="Fira Sans Condensed" w:hAnsi="Fira Sans Condensed"/>
          <w:b/>
          <w:bCs/>
        </w:rPr>
        <w:t>K</w:t>
      </w:r>
      <w:r w:rsidRPr="00014C04">
        <w:rPr>
          <w:rFonts w:ascii="Fira Sans Condensed" w:hAnsi="Fira Sans Condensed"/>
          <w:b/>
          <w:bCs/>
        </w:rPr>
        <w:t xml:space="preserve"> T. MONSON</w:t>
      </w:r>
    </w:p>
    <w:p w14:paraId="12C681CE" w14:textId="77777777" w:rsidR="00EC3575" w:rsidRPr="00014C04" w:rsidRDefault="00EC3575" w:rsidP="00EC3575">
      <w:pPr>
        <w:suppressLineNumbers/>
        <w:rPr>
          <w:rFonts w:ascii="Fira Sans Condensed" w:hAnsi="Fira Sans Condensed"/>
          <w:b/>
          <w:bCs/>
        </w:rPr>
      </w:pPr>
      <w:r w:rsidRPr="00014C04">
        <w:rPr>
          <w:rFonts w:ascii="Fira Sans Condensed" w:hAnsi="Fira Sans Condensed"/>
          <w:b/>
          <w:bCs/>
        </w:rPr>
        <w:tab/>
      </w:r>
      <w:r w:rsidRPr="00014C04">
        <w:rPr>
          <w:rFonts w:ascii="Fira Sans Condensed" w:hAnsi="Fira Sans Condensed"/>
          <w:b/>
          <w:bCs/>
        </w:rPr>
        <w:tab/>
      </w:r>
      <w:r w:rsidRPr="00014C04">
        <w:rPr>
          <w:rFonts w:ascii="Fira Sans Condensed" w:hAnsi="Fira Sans Condensed"/>
          <w:b/>
          <w:bCs/>
        </w:rPr>
        <w:tab/>
      </w:r>
      <w:r w:rsidRPr="00014C04">
        <w:rPr>
          <w:rFonts w:ascii="Fira Sans Condensed" w:hAnsi="Fira Sans Condensed"/>
          <w:b/>
          <w:bCs/>
        </w:rPr>
        <w:tab/>
      </w:r>
      <w:r w:rsidRPr="00014C04">
        <w:rPr>
          <w:rFonts w:ascii="Fira Sans Condensed" w:hAnsi="Fira Sans Condensed"/>
          <w:b/>
          <w:bCs/>
        </w:rPr>
        <w:tab/>
      </w:r>
      <w:r w:rsidRPr="00014C04">
        <w:rPr>
          <w:rFonts w:ascii="Fira Sans Condensed" w:hAnsi="Fira Sans Condensed"/>
          <w:b/>
          <w:bCs/>
        </w:rPr>
        <w:tab/>
      </w:r>
      <w:r w:rsidRPr="00014C04">
        <w:rPr>
          <w:rFonts w:ascii="Fira Sans Condensed" w:hAnsi="Fira Sans Condensed"/>
          <w:b/>
          <w:bCs/>
        </w:rPr>
        <w:tab/>
        <w:t xml:space="preserve"> District Judge</w:t>
      </w:r>
    </w:p>
    <w:p w14:paraId="25D5E63D" w14:textId="77777777" w:rsidR="00014C04" w:rsidRDefault="00014C04" w:rsidP="0018289F">
      <w:pPr>
        <w:suppressLineNumbers/>
        <w:rPr>
          <w:rFonts w:ascii="Fira Sans Condensed" w:hAnsi="Fira Sans Condensed"/>
        </w:rPr>
      </w:pPr>
    </w:p>
    <w:p w14:paraId="23E29F03" w14:textId="77777777" w:rsidR="00014C04" w:rsidRDefault="00014C04" w:rsidP="0018289F">
      <w:pPr>
        <w:suppressLineNumbers/>
        <w:rPr>
          <w:rFonts w:ascii="Fira Sans Condensed" w:hAnsi="Fira Sans Condensed"/>
        </w:rPr>
      </w:pPr>
    </w:p>
    <w:p w14:paraId="03434A4C" w14:textId="77777777" w:rsidR="00014C04" w:rsidRDefault="00014C04" w:rsidP="0018289F">
      <w:pPr>
        <w:suppressLineNumbers/>
        <w:rPr>
          <w:rFonts w:ascii="Fira Sans Condensed" w:hAnsi="Fira Sans Condensed"/>
          <w:u w:val="single"/>
        </w:rPr>
      </w:pPr>
    </w:p>
    <w:p w14:paraId="311CB36A" w14:textId="77777777" w:rsidR="00DA2D5B" w:rsidRDefault="00DA2D5B" w:rsidP="0018289F">
      <w:pPr>
        <w:suppressLineNumbers/>
        <w:rPr>
          <w:rFonts w:ascii="Fira Sans Condensed" w:hAnsi="Fira Sans Condensed"/>
          <w:u w:val="single"/>
        </w:rPr>
      </w:pPr>
    </w:p>
    <w:p w14:paraId="047E2661" w14:textId="77777777" w:rsidR="00DA2D5B" w:rsidRDefault="00DA2D5B" w:rsidP="0018289F">
      <w:pPr>
        <w:suppressLineNumbers/>
        <w:rPr>
          <w:rFonts w:ascii="Fira Sans Condensed" w:hAnsi="Fira Sans Condensed"/>
          <w:u w:val="single"/>
        </w:rPr>
      </w:pPr>
    </w:p>
    <w:p w14:paraId="02B2B8C9" w14:textId="77777777" w:rsidR="00DA2D5B" w:rsidRDefault="00DA2D5B" w:rsidP="0018289F">
      <w:pPr>
        <w:suppressLineNumbers/>
        <w:rPr>
          <w:rFonts w:ascii="Fira Sans Condensed" w:hAnsi="Fira Sans Condensed"/>
        </w:rPr>
      </w:pPr>
    </w:p>
    <w:p w14:paraId="4EAB0301" w14:textId="77777777" w:rsidR="00014C04" w:rsidRPr="00E7058F" w:rsidRDefault="00014C04" w:rsidP="0018289F">
      <w:pPr>
        <w:suppressLineNumbers/>
        <w:rPr>
          <w:rFonts w:ascii="Fira Sans Condensed" w:hAnsi="Fira Sans Condensed"/>
        </w:rPr>
      </w:pPr>
    </w:p>
    <w:p w14:paraId="6DA48A70" w14:textId="77777777" w:rsidR="0018289F" w:rsidRPr="00E7058F" w:rsidRDefault="0018289F" w:rsidP="0018289F">
      <w:pPr>
        <w:pStyle w:val="Heading1"/>
        <w:numPr>
          <w:ilvl w:val="0"/>
          <w:numId w:val="0"/>
        </w:numPr>
        <w:suppressLineNumbers/>
        <w:jc w:val="left"/>
        <w:rPr>
          <w:rFonts w:ascii="Fira Sans Condensed" w:hAnsi="Fira Sans Condensed" w:cs="Fira Code"/>
        </w:rPr>
      </w:pPr>
      <w:r w:rsidRPr="00E7058F">
        <w:rPr>
          <w:rFonts w:ascii="Fira Sans Condensed" w:hAnsi="Fira Sans Condensed" w:cs="Fira Code"/>
        </w:rPr>
        <w:lastRenderedPageBreak/>
        <w:t>CERTIFICATE OF MAILING</w:t>
      </w:r>
    </w:p>
    <w:p w14:paraId="5C5FEA5D" w14:textId="77777777" w:rsidR="0018289F" w:rsidRPr="00E7058F" w:rsidRDefault="0018289F" w:rsidP="0018289F">
      <w:pPr>
        <w:pStyle w:val="BodyText3"/>
        <w:keepNext/>
        <w:keepLines/>
        <w:suppressLineNumbers/>
        <w:jc w:val="center"/>
        <w:rPr>
          <w:rFonts w:ascii="Fira Sans Condensed" w:hAnsi="Fira Sans Condensed" w:cs="Fira Code"/>
        </w:rPr>
      </w:pPr>
    </w:p>
    <w:p w14:paraId="66AEDF67" w14:textId="549B0874" w:rsidR="0018289F" w:rsidRPr="00E7058F" w:rsidRDefault="0018289F" w:rsidP="0018289F">
      <w:pPr>
        <w:pStyle w:val="BodyText3"/>
        <w:keepNext/>
        <w:keepLines/>
        <w:suppressLineNumbers/>
        <w:rPr>
          <w:rFonts w:ascii="Fira Sans Condensed" w:hAnsi="Fira Sans Condensed" w:cs="Fira Code"/>
        </w:rPr>
      </w:pPr>
      <w:r w:rsidRPr="00E7058F">
        <w:rPr>
          <w:rFonts w:ascii="Fira Sans Condensed" w:hAnsi="Fira Sans Condensed" w:cs="Fira Code"/>
        </w:rPr>
        <w:tab/>
      </w:r>
      <w:proofErr w:type="gramStart"/>
      <w:r w:rsidRPr="00E7058F">
        <w:rPr>
          <w:rFonts w:ascii="Fira Sans Condensed" w:hAnsi="Fira Sans Condensed" w:cs="Fira Code"/>
        </w:rPr>
        <w:t>I certify</w:t>
      </w:r>
      <w:proofErr w:type="gramEnd"/>
      <w:r w:rsidRPr="00E7058F">
        <w:rPr>
          <w:rFonts w:ascii="Fira Sans Condensed" w:hAnsi="Fira Sans Condensed" w:cs="Fira Code"/>
        </w:rPr>
        <w:t xml:space="preserve"> that I have sent by email and first-class mail this </w:t>
      </w:r>
      <w:r w:rsidR="00F86F32">
        <w:rPr>
          <w:rFonts w:ascii="Fira Sans Condensed" w:hAnsi="Fira Sans Condensed" w:cs="Fira Code"/>
        </w:rPr>
        <w:t>NOTICE OF HEARING</w:t>
      </w:r>
      <w:r w:rsidRPr="00E7058F">
        <w:rPr>
          <w:rFonts w:ascii="Fira Sans Condensed" w:hAnsi="Fira Sans Condensed" w:cs="Fira Code"/>
        </w:rPr>
        <w:t xml:space="preserve"> to Defendants on </w:t>
      </w:r>
      <w:bookmarkStart w:id="4" w:name="_Hlk129872083"/>
      <w:r w:rsidR="00E00BC4">
        <w:rPr>
          <w:rFonts w:ascii="Fira Sans Condensed" w:hAnsi="Fira Sans Condensed" w:cs="Fira Code"/>
        </w:rPr>
        <w:t>April</w:t>
      </w:r>
      <w:r w:rsidRPr="00E7058F">
        <w:rPr>
          <w:rFonts w:ascii="Fira Sans Condensed" w:hAnsi="Fira Sans Condensed" w:cs="Fira Code"/>
        </w:rPr>
        <w:t xml:space="preserve"> </w:t>
      </w:r>
      <w:bookmarkEnd w:id="4"/>
      <w:r w:rsidR="00E00BC4">
        <w:rPr>
          <w:rFonts w:ascii="Fira Sans Condensed" w:hAnsi="Fira Sans Condensed" w:cs="Fira Code"/>
        </w:rPr>
        <w:t>28</w:t>
      </w:r>
      <w:r w:rsidRPr="00E7058F">
        <w:rPr>
          <w:rFonts w:ascii="Fira Sans Condensed" w:hAnsi="Fira Sans Condensed" w:cs="Fira Code"/>
        </w:rPr>
        <w:t>th, 2023, at the following email address and postal address:</w:t>
      </w:r>
    </w:p>
    <w:p w14:paraId="4664C0A2" w14:textId="77777777" w:rsidR="0018289F" w:rsidRPr="00E7058F" w:rsidRDefault="0018289F" w:rsidP="0018289F">
      <w:pPr>
        <w:pStyle w:val="BodyText3"/>
        <w:keepNext/>
        <w:keepLines/>
        <w:suppressLineNumbers/>
        <w:jc w:val="left"/>
        <w:rPr>
          <w:rFonts w:ascii="Fira Sans Condensed" w:hAnsi="Fira Sans Condensed" w:cs="Fira Cod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31"/>
        <w:gridCol w:w="4343"/>
      </w:tblGrid>
      <w:tr w:rsidR="0018289F" w14:paraId="69B222AD" w14:textId="77777777" w:rsidTr="00AF0E5B">
        <w:tc>
          <w:tcPr>
            <w:tcW w:w="4500" w:type="dxa"/>
          </w:tcPr>
          <w:p w14:paraId="223EEB42" w14:textId="2EA726D1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>Email:</w:t>
            </w:r>
            <w:r w:rsidRPr="00E7058F">
              <w:rPr>
                <w:rFonts w:ascii="Fira Sans Condensed" w:hAnsi="Fira Sans Condensed" w:cs="Fira Code"/>
              </w:rPr>
              <w:tab/>
            </w:r>
            <w:hyperlink r:id="rId8" w:history="1">
              <w:r w:rsidR="00014C04" w:rsidRPr="00C879E7">
                <w:rPr>
                  <w:rStyle w:val="Hyperlink"/>
                  <w:rFonts w:ascii="Fira Sans Condensed" w:hAnsi="Fira Sans Condensed" w:cs="Fira Code"/>
                </w:rPr>
                <w:t>mnewell@idealawgroupllc.com</w:t>
              </w:r>
            </w:hyperlink>
          </w:p>
          <w:p w14:paraId="62D405BC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>Postal:</w:t>
            </w:r>
            <w:r w:rsidRPr="00E7058F">
              <w:rPr>
                <w:rFonts w:ascii="Fira Sans Condensed" w:hAnsi="Fira Sans Condensed" w:cs="Fira Code"/>
              </w:rPr>
              <w:tab/>
              <w:t>Michael J. Newell ISBA #1953</w:t>
            </w:r>
          </w:p>
          <w:p w14:paraId="7AECF76D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IDEA Law Group, LLC</w:t>
            </w:r>
          </w:p>
          <w:p w14:paraId="6FDD13A5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4530 S. Eastern Ave., Ste. 10</w:t>
            </w:r>
          </w:p>
          <w:p w14:paraId="0F47954F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Las Vegas, NV 89119</w:t>
            </w:r>
          </w:p>
          <w:p w14:paraId="4837AE9F" w14:textId="77777777" w:rsidR="0018289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</w:p>
          <w:p w14:paraId="75AD02C9" w14:textId="2197C335" w:rsidR="00E00BC4" w:rsidRPr="00E7058F" w:rsidRDefault="00E00BC4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>Email:</w:t>
            </w:r>
            <w:r w:rsidRPr="00E7058F">
              <w:rPr>
                <w:rFonts w:ascii="Fira Sans Condensed" w:hAnsi="Fira Sans Condensed" w:cs="Fira Code"/>
              </w:rPr>
              <w:tab/>
            </w:r>
            <w:r>
              <w:rPr>
                <w:rFonts w:ascii="Fira Sans Condensed" w:hAnsi="Fira Sans Condensed" w:cs="Fira Code"/>
              </w:rPr>
              <w:t>rszabo</w:t>
            </w:r>
            <w:r w:rsidRPr="00E7058F">
              <w:rPr>
                <w:rFonts w:ascii="Fira Sans Condensed" w:hAnsi="Fira Sans Condensed" w:cs="Fira Code"/>
              </w:rPr>
              <w:t>@idealawgroupllc.com</w:t>
            </w:r>
          </w:p>
          <w:p w14:paraId="1B32E913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>Postal:</w:t>
            </w:r>
            <w:r w:rsidRPr="00E7058F">
              <w:rPr>
                <w:rFonts w:ascii="Fira Sans Condensed" w:hAnsi="Fira Sans Condensed" w:cs="Fira Code"/>
              </w:rPr>
              <w:tab/>
              <w:t>Randall Szabo #10901</w:t>
            </w:r>
          </w:p>
          <w:p w14:paraId="0B24332E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IDEA Law Group, LLC</w:t>
            </w:r>
          </w:p>
          <w:p w14:paraId="06CC24CF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4530 S. Eastern Ave., Ste. 10</w:t>
            </w:r>
          </w:p>
          <w:p w14:paraId="60ACDC69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Las Vegas, NV 89119</w:t>
            </w:r>
          </w:p>
          <w:p w14:paraId="62907F5C" w14:textId="77777777" w:rsidR="0018289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</w:p>
        </w:tc>
        <w:tc>
          <w:tcPr>
            <w:tcW w:w="4500" w:type="dxa"/>
          </w:tcPr>
          <w:p w14:paraId="5C72D6BE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>Postal:</w:t>
            </w:r>
            <w:r w:rsidRPr="00E7058F">
              <w:rPr>
                <w:rFonts w:ascii="Fira Sans Condensed" w:hAnsi="Fira Sans Condensed" w:cs="Fira Code"/>
              </w:rPr>
              <w:tab/>
              <w:t xml:space="preserve">BANK OF AMERICA, </w:t>
            </w:r>
            <w:proofErr w:type="spellStart"/>
            <w:r w:rsidRPr="00E7058F">
              <w:rPr>
                <w:rFonts w:ascii="Fira Sans Condensed" w:hAnsi="Fira Sans Condensed" w:cs="Fira Code"/>
              </w:rPr>
              <w:t>N.A</w:t>
            </w:r>
            <w:proofErr w:type="spellEnd"/>
          </w:p>
          <w:p w14:paraId="3CA52D8F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C T CORPORATION SYSTEM</w:t>
            </w:r>
          </w:p>
          <w:p w14:paraId="27D1AE6D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1555 W SHORELINE DR</w:t>
            </w:r>
          </w:p>
          <w:p w14:paraId="321D5F85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STE 100</w:t>
            </w:r>
          </w:p>
          <w:p w14:paraId="2BE63594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BOISE, ID  83702</w:t>
            </w:r>
          </w:p>
          <w:p w14:paraId="39A23473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</w:p>
          <w:p w14:paraId="1EC2F6C5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>Postal:</w:t>
            </w:r>
            <w:r w:rsidRPr="00E7058F">
              <w:rPr>
                <w:rFonts w:ascii="Fira Sans Condensed" w:hAnsi="Fira Sans Condensed" w:cs="Fira Code"/>
              </w:rPr>
              <w:tab/>
              <w:t>CARRINGTON MORTGAGE SERVICES</w:t>
            </w:r>
          </w:p>
          <w:p w14:paraId="3881B8FC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C T CORPORATION SYSTEM</w:t>
            </w:r>
          </w:p>
          <w:p w14:paraId="63A27815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1555 W SHORELINE DR</w:t>
            </w:r>
          </w:p>
          <w:p w14:paraId="6AE5A3FB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STE 100</w:t>
            </w:r>
          </w:p>
          <w:p w14:paraId="06D0B2AC" w14:textId="77777777" w:rsidR="0018289F" w:rsidRPr="00E7058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ab/>
            </w:r>
            <w:r w:rsidRPr="00E7058F">
              <w:rPr>
                <w:rFonts w:ascii="Fira Sans Condensed" w:hAnsi="Fira Sans Condensed" w:cs="Fira Code"/>
              </w:rPr>
              <w:tab/>
              <w:t>BOISE, ID  83702</w:t>
            </w:r>
          </w:p>
          <w:p w14:paraId="0F6325E9" w14:textId="77777777" w:rsidR="0018289F" w:rsidRDefault="0018289F" w:rsidP="00AF0E5B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</w:p>
        </w:tc>
      </w:tr>
    </w:tbl>
    <w:p w14:paraId="3C5B3AFE" w14:textId="77777777" w:rsidR="0018289F" w:rsidRDefault="0018289F" w:rsidP="0018289F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p w14:paraId="0015CD64" w14:textId="77777777" w:rsidR="008C0079" w:rsidRDefault="008C0079" w:rsidP="0018289F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p w14:paraId="46024C9A" w14:textId="77777777" w:rsidR="008C0079" w:rsidRPr="00E7058F" w:rsidRDefault="008C0079" w:rsidP="0018289F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p w14:paraId="53E16B42" w14:textId="4FA71083" w:rsidR="00F86F32" w:rsidRPr="00E7058F" w:rsidRDefault="00F86F32" w:rsidP="00F86F32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F86F32">
        <w:rPr>
          <w:rFonts w:ascii="Fira Sans Condensed" w:hAnsi="Fira Sans Condensed" w:cs="Fira Code"/>
          <w:sz w:val="22"/>
          <w:szCs w:val="22"/>
        </w:rPr>
        <w:t xml:space="preserve">                 </w:t>
      </w:r>
      <w:r>
        <w:rPr>
          <w:rFonts w:ascii="Fira Sans Condensed" w:hAnsi="Fira Sans Condensed" w:cs="Fira Code"/>
          <w:sz w:val="22"/>
          <w:szCs w:val="22"/>
        </w:rPr>
        <w:t xml:space="preserve">                                                    </w:t>
      </w:r>
      <w:r w:rsidRPr="00F86F32">
        <w:rPr>
          <w:rFonts w:ascii="Fira Sans Condensed" w:hAnsi="Fira Sans Condensed" w:cs="Fira Code"/>
          <w:sz w:val="22"/>
          <w:szCs w:val="22"/>
        </w:rPr>
        <w:t xml:space="preserve">              </w:t>
      </w:r>
      <w:r>
        <w:rPr>
          <w:rFonts w:ascii="Fira Sans Condensed" w:hAnsi="Fira Sans Condensed" w:cs="Fira Code"/>
          <w:sz w:val="22"/>
          <w:szCs w:val="22"/>
          <w:u w:val="single"/>
        </w:rPr>
        <w:t>______                     __________________________</w:t>
      </w:r>
    </w:p>
    <w:p w14:paraId="09DCB698" w14:textId="77777777" w:rsidR="00F86F32" w:rsidRPr="00E7058F" w:rsidRDefault="00F86F32" w:rsidP="00F86F32">
      <w:pPr>
        <w:pStyle w:val="BodyText2"/>
        <w:suppressLineNumbers/>
        <w:tabs>
          <w:tab w:val="left" w:pos="2250"/>
          <w:tab w:val="left" w:pos="432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  <w:t>Signature</w:t>
      </w:r>
    </w:p>
    <w:p w14:paraId="6D59595B" w14:textId="7355A31B" w:rsidR="0001260A" w:rsidRDefault="0001260A" w:rsidP="00F86F32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p w14:paraId="38AC80F5" w14:textId="77777777" w:rsidR="00A455CC" w:rsidRDefault="00A455CC" w:rsidP="00F86F32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p w14:paraId="60D84203" w14:textId="77777777" w:rsidR="00A455CC" w:rsidRDefault="00A455CC" w:rsidP="00F86F32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p w14:paraId="598DC1BA" w14:textId="77777777" w:rsidR="00A455CC" w:rsidRDefault="00A455CC" w:rsidP="00F86F32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p w14:paraId="7B2FEB6D" w14:textId="77777777" w:rsidR="00A455CC" w:rsidRDefault="00A455CC" w:rsidP="00F86F32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p w14:paraId="3BA46443" w14:textId="77777777" w:rsidR="00A455CC" w:rsidRDefault="00A455CC" w:rsidP="00F86F32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p w14:paraId="227438CE" w14:textId="77777777" w:rsidR="00A455CC" w:rsidRDefault="00A455CC" w:rsidP="00F86F32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p w14:paraId="2E8E913E" w14:textId="77777777" w:rsidR="006651F5" w:rsidRPr="00D772B2" w:rsidRDefault="006651F5" w:rsidP="006651F5">
      <w:pPr>
        <w:widowControl/>
        <w:suppressLineNumbers/>
        <w:autoSpaceDE/>
        <w:autoSpaceDN/>
        <w:rPr>
          <w:rFonts w:ascii="Fira Sans Condensed" w:hAnsi="Fira Sans Condensed" w:cs="Fira Code"/>
          <w:sz w:val="22"/>
          <w:szCs w:val="22"/>
        </w:rPr>
      </w:pPr>
      <w:r w:rsidRPr="00D772B2">
        <w:rPr>
          <w:rFonts w:ascii="Fira Sans Condensed" w:hAnsi="Fira Sans Condensed"/>
          <w:b/>
          <w:bCs/>
        </w:rPr>
        <w:t xml:space="preserve">ACKNOWLEDGMENT </w:t>
      </w:r>
    </w:p>
    <w:p w14:paraId="2E66D662" w14:textId="77777777" w:rsidR="006651F5" w:rsidRPr="00D772B2" w:rsidRDefault="006651F5" w:rsidP="006651F5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STATE OF </w:t>
      </w:r>
      <w:proofErr w:type="gramStart"/>
      <w:r w:rsidRPr="00D772B2">
        <w:rPr>
          <w:rFonts w:ascii="Fira Sans Condensed" w:hAnsi="Fira Sans Condensed"/>
          <w:sz w:val="20"/>
          <w:szCs w:val="20"/>
        </w:rPr>
        <w:t>IDAHO )</w:t>
      </w:r>
      <w:proofErr w:type="gramEnd"/>
      <w:r w:rsidRPr="00D772B2">
        <w:rPr>
          <w:rFonts w:ascii="Fira Sans Condensed" w:hAnsi="Fira Sans Condensed"/>
          <w:sz w:val="20"/>
          <w:szCs w:val="20"/>
        </w:rPr>
        <w:t xml:space="preserve"> </w:t>
      </w:r>
    </w:p>
    <w:p w14:paraId="3A3B45CB" w14:textId="77777777" w:rsidR="006651F5" w:rsidRPr="00D772B2" w:rsidRDefault="006651F5" w:rsidP="006651F5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>
        <w:rPr>
          <w:rFonts w:ascii="Fira Sans Condensed" w:hAnsi="Fira Sans Condensed"/>
          <w:sz w:val="20"/>
          <w:szCs w:val="20"/>
        </w:rPr>
        <w:t xml:space="preserve">                             </w:t>
      </w:r>
      <w:r w:rsidRPr="00D772B2">
        <w:rPr>
          <w:rFonts w:ascii="Fira Sans Condensed" w:hAnsi="Fira Sans Condensed"/>
          <w:sz w:val="20"/>
          <w:szCs w:val="20"/>
        </w:rPr>
        <w:t xml:space="preserve">: ss. </w:t>
      </w:r>
    </w:p>
    <w:p w14:paraId="0EF14E92" w14:textId="77777777" w:rsidR="006651F5" w:rsidRDefault="006651F5" w:rsidP="006651F5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County of NEZ PERCE </w:t>
      </w:r>
      <w:proofErr w:type="gramStart"/>
      <w:r w:rsidRPr="00D772B2">
        <w:rPr>
          <w:rFonts w:ascii="Fira Sans Condensed" w:hAnsi="Fira Sans Condensed"/>
          <w:sz w:val="20"/>
          <w:szCs w:val="20"/>
        </w:rPr>
        <w:t>COUNTY )</w:t>
      </w:r>
      <w:proofErr w:type="gramEnd"/>
      <w:r w:rsidRPr="00D772B2">
        <w:rPr>
          <w:rFonts w:ascii="Fira Sans Condensed" w:hAnsi="Fira Sans Condensed"/>
          <w:sz w:val="20"/>
          <w:szCs w:val="20"/>
        </w:rPr>
        <w:t xml:space="preserve"> </w:t>
      </w:r>
    </w:p>
    <w:p w14:paraId="5A5FF800" w14:textId="77777777" w:rsidR="006651F5" w:rsidRPr="00D772B2" w:rsidRDefault="006651F5" w:rsidP="006651F5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</w:p>
    <w:p w14:paraId="2EBA0459" w14:textId="79F098AF" w:rsidR="006651F5" w:rsidRPr="00D772B2" w:rsidRDefault="006651F5" w:rsidP="006651F5">
      <w:pPr>
        <w:pStyle w:val="Default"/>
        <w:suppressLineNumbers/>
        <w:ind w:firstLine="720"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>On the _</w:t>
      </w:r>
      <w:r>
        <w:rPr>
          <w:rFonts w:ascii="Fira Sans Condensed" w:hAnsi="Fira Sans Condensed"/>
          <w:sz w:val="20"/>
          <w:szCs w:val="20"/>
        </w:rPr>
        <w:t>28</w:t>
      </w:r>
      <w:r w:rsidRPr="00D772B2">
        <w:rPr>
          <w:rFonts w:ascii="Fira Sans Condensed" w:hAnsi="Fira Sans Condensed"/>
          <w:sz w:val="20"/>
          <w:szCs w:val="20"/>
        </w:rPr>
        <w:t>__ day of __</w:t>
      </w:r>
      <w:r>
        <w:rPr>
          <w:rFonts w:ascii="Fira Sans Condensed" w:hAnsi="Fira Sans Condensed"/>
          <w:sz w:val="20"/>
          <w:szCs w:val="20"/>
        </w:rPr>
        <w:t>April</w:t>
      </w:r>
      <w:r w:rsidRPr="00D772B2">
        <w:rPr>
          <w:rFonts w:ascii="Fira Sans Condensed" w:hAnsi="Fira Sans Condensed"/>
          <w:sz w:val="20"/>
          <w:szCs w:val="20"/>
        </w:rPr>
        <w:t>__, 2023, before me, the undersigned Notary Public, personally appeared __</w:t>
      </w:r>
      <w:r w:rsidR="000E16A7">
        <w:rPr>
          <w:rFonts w:ascii="Fira Sans Condensed" w:hAnsi="Fira Sans Condensed"/>
          <w:sz w:val="20"/>
          <w:szCs w:val="20"/>
        </w:rPr>
        <w:t>___________</w:t>
      </w:r>
      <w:r w:rsidRPr="00D772B2">
        <w:rPr>
          <w:rFonts w:ascii="Fira Sans Condensed" w:hAnsi="Fira Sans Condensed"/>
          <w:sz w:val="20"/>
          <w:szCs w:val="20"/>
        </w:rPr>
        <w:t xml:space="preserve">___, known to me to be the person whose name is subscribed to the foregoing instrument, and acknowledged to me that s/he executed the same. </w:t>
      </w:r>
    </w:p>
    <w:p w14:paraId="314596D6" w14:textId="77777777" w:rsidR="006651F5" w:rsidRPr="00D772B2" w:rsidRDefault="006651F5" w:rsidP="006651F5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IN WITNESS WHEREOF, I have set my hand and seal the day and year as above written. </w:t>
      </w:r>
    </w:p>
    <w:p w14:paraId="55B854AD" w14:textId="77777777" w:rsidR="006651F5" w:rsidRPr="00D772B2" w:rsidRDefault="006651F5" w:rsidP="006651F5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_____________________________________ </w:t>
      </w:r>
    </w:p>
    <w:p w14:paraId="1B954EE3" w14:textId="77777777" w:rsidR="006651F5" w:rsidRPr="00D772B2" w:rsidRDefault="006651F5" w:rsidP="006651F5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Notary Public for Idaho </w:t>
      </w:r>
    </w:p>
    <w:p w14:paraId="4A000C5E" w14:textId="77777777" w:rsidR="006651F5" w:rsidRPr="00D772B2" w:rsidRDefault="006651F5" w:rsidP="006651F5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Residing at ____________________________ </w:t>
      </w:r>
    </w:p>
    <w:p w14:paraId="7EE74AEF" w14:textId="77777777" w:rsidR="006651F5" w:rsidRPr="00D772B2" w:rsidRDefault="006651F5" w:rsidP="006651F5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  <w:r w:rsidRPr="00D772B2">
        <w:rPr>
          <w:rFonts w:ascii="Fira Sans Condensed" w:hAnsi="Fira Sans Condensed"/>
          <w:sz w:val="20"/>
          <w:szCs w:val="20"/>
        </w:rPr>
        <w:t>Commission Expires: ____________________</w:t>
      </w:r>
    </w:p>
    <w:p w14:paraId="0A32BC65" w14:textId="77777777" w:rsidR="006651F5" w:rsidRPr="00085C62" w:rsidRDefault="006651F5" w:rsidP="006651F5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</w:p>
    <w:p w14:paraId="69D514DF" w14:textId="77777777" w:rsidR="006651F5" w:rsidRPr="0018289F" w:rsidRDefault="006651F5" w:rsidP="00F86F32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sectPr w:rsidR="006651F5" w:rsidRPr="0018289F" w:rsidSect="00451152">
      <w:footerReference w:type="default" r:id="rId9"/>
      <w:type w:val="nextColumn"/>
      <w:pgSz w:w="12240" w:h="15840" w:code="1"/>
      <w:pgMar w:top="1728" w:right="1728" w:bottom="1440" w:left="1728" w:header="1526" w:footer="432" w:gutter="0"/>
      <w:pgBorders>
        <w:left w:val="double" w:sz="4" w:space="4" w:color="auto"/>
        <w:right w:val="single" w:sz="4" w:space="4" w:color="auto"/>
      </w:pgBorders>
      <w:lnNumType w:countBy="1"/>
      <w:pgNumType w:start="1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50BE1D" w14:textId="77777777" w:rsidR="00572A9D" w:rsidRDefault="00572A9D">
      <w:pPr>
        <w:spacing w:line="20" w:lineRule="exact"/>
        <w:rPr>
          <w:sz w:val="24"/>
          <w:szCs w:val="24"/>
        </w:rPr>
      </w:pPr>
    </w:p>
  </w:endnote>
  <w:endnote w:type="continuationSeparator" w:id="0">
    <w:p w14:paraId="7D03A37E" w14:textId="77777777" w:rsidR="00572A9D" w:rsidRDefault="00572A9D">
      <w:r>
        <w:rPr>
          <w:sz w:val="24"/>
          <w:szCs w:val="24"/>
        </w:rPr>
        <w:t xml:space="preserve"> </w:t>
      </w:r>
    </w:p>
  </w:endnote>
  <w:endnote w:type="continuationNotice" w:id="1">
    <w:p w14:paraId="256D5FD9" w14:textId="77777777" w:rsidR="00572A9D" w:rsidRDefault="00572A9D">
      <w:r>
        <w:rPr>
          <w:sz w:val="24"/>
          <w:szCs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Code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 Light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Fira Code Medium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ira Sans Condensed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C20F" w14:textId="11F9A7B2" w:rsidR="00085A74" w:rsidRPr="00A46877" w:rsidRDefault="00B11298" w:rsidP="001C63C1">
    <w:pPr>
      <w:pStyle w:val="SingleSpacing"/>
      <w:rPr>
        <w:rFonts w:ascii="Segoe UI Light" w:hAnsi="Segoe UI Light" w:cs="Segoe UI Light"/>
        <w:sz w:val="22"/>
        <w:szCs w:val="22"/>
      </w:rPr>
    </w:pPr>
    <w:r>
      <w:rPr>
        <w:rFonts w:ascii="Segoe UI Light" w:hAnsi="Segoe UI Light" w:cs="Segoe UI Light"/>
        <w:b/>
        <w:bCs/>
        <w:sz w:val="22"/>
        <w:szCs w:val="22"/>
      </w:rPr>
      <w:t>MOTION FOR</w:t>
    </w:r>
    <w:r w:rsidR="00E00BC4" w:rsidRPr="00E00BC4">
      <w:rPr>
        <w:rFonts w:ascii="Segoe UI Light" w:hAnsi="Segoe UI Light" w:cs="Segoe UI Light"/>
        <w:b/>
        <w:bCs/>
        <w:sz w:val="22"/>
        <w:szCs w:val="22"/>
      </w:rPr>
      <w:t xml:space="preserve"> POSTPONEMENT OF HEARING</w:t>
    </w:r>
    <w:r w:rsidR="00E00BC4">
      <w:rPr>
        <w:rFonts w:ascii="Segoe UI Light" w:hAnsi="Segoe UI Light" w:cs="Segoe UI Light"/>
        <w:b/>
        <w:bCs/>
        <w:sz w:val="22"/>
        <w:szCs w:val="22"/>
      </w:rPr>
      <w:tab/>
      <w:t xml:space="preserve">           </w:t>
    </w:r>
    <w:r w:rsidR="00F30A58">
      <w:rPr>
        <w:rFonts w:ascii="Segoe UI Light" w:hAnsi="Segoe UI Light" w:cs="Segoe UI Light"/>
        <w:b/>
        <w:bCs/>
        <w:sz w:val="22"/>
        <w:szCs w:val="22"/>
      </w:rPr>
      <w:tab/>
      <w:t xml:space="preserve">      </w:t>
    </w:r>
    <w:r w:rsidR="00F34EAD" w:rsidRPr="00F34EAD" w:rsidDel="00F34EAD">
      <w:rPr>
        <w:rFonts w:ascii="Segoe UI Light" w:hAnsi="Segoe UI Light" w:cs="Segoe UI Light"/>
        <w:b/>
        <w:bCs/>
        <w:sz w:val="22"/>
        <w:szCs w:val="22"/>
      </w:rPr>
      <w:t xml:space="preserve"> </w:t>
    </w:r>
    <w:r w:rsidR="00C87D29" w:rsidRPr="00A46877">
      <w:rPr>
        <w:rStyle w:val="PageNumber"/>
        <w:rFonts w:ascii="Segoe UI Light" w:hAnsi="Segoe UI Light" w:cs="Segoe UI Light"/>
      </w:rPr>
      <w:tab/>
    </w:r>
    <w:r w:rsidR="00232D96" w:rsidRPr="00A46877">
      <w:rPr>
        <w:rStyle w:val="PageNumber"/>
        <w:rFonts w:ascii="Segoe UI Light" w:hAnsi="Segoe UI Light" w:cs="Segoe UI Light"/>
      </w:rPr>
      <w:tab/>
    </w:r>
    <w:r w:rsidR="00232D96" w:rsidRPr="00A46877">
      <w:rPr>
        <w:rStyle w:val="PageNumber"/>
        <w:rFonts w:ascii="Segoe UI Light" w:hAnsi="Segoe UI Light" w:cs="Segoe UI Light"/>
      </w:rPr>
      <w:tab/>
    </w:r>
    <w:r w:rsidR="00232D96" w:rsidRPr="00A46877">
      <w:rPr>
        <w:rStyle w:val="PageNumber"/>
        <w:rFonts w:ascii="Segoe UI Light" w:hAnsi="Segoe UI Light" w:cs="Segoe UI Light"/>
      </w:rPr>
      <w:tab/>
    </w:r>
    <w:r w:rsidR="00085A74" w:rsidRPr="00A46877">
      <w:rPr>
        <w:rStyle w:val="PageNumber"/>
        <w:rFonts w:ascii="Segoe UI Light" w:hAnsi="Segoe UI Light" w:cs="Segoe UI Light"/>
      </w:rPr>
      <w:t>PAGE</w:t>
    </w:r>
    <w:r w:rsidR="00C87D29" w:rsidRPr="00A46877">
      <w:rPr>
        <w:rStyle w:val="PageNumber"/>
        <w:rFonts w:ascii="Segoe UI Light" w:hAnsi="Segoe UI Light" w:cs="Segoe UI Light"/>
      </w:rPr>
      <w:t xml:space="preserve"> </w:t>
    </w:r>
    <w:r w:rsidR="00C87D29" w:rsidRPr="00A46877">
      <w:rPr>
        <w:rStyle w:val="PageNumber"/>
        <w:rFonts w:ascii="Segoe UI Light" w:hAnsi="Segoe UI Light" w:cs="Segoe UI Light"/>
      </w:rPr>
      <w:fldChar w:fldCharType="begin"/>
    </w:r>
    <w:r w:rsidR="00C87D29" w:rsidRPr="00A46877">
      <w:rPr>
        <w:rStyle w:val="PageNumber"/>
        <w:rFonts w:ascii="Segoe UI Light" w:hAnsi="Segoe UI Light" w:cs="Segoe UI Light"/>
      </w:rPr>
      <w:instrText xml:space="preserve"> PAGE </w:instrText>
    </w:r>
    <w:r w:rsidR="00C87D29" w:rsidRPr="00A46877">
      <w:rPr>
        <w:rStyle w:val="PageNumber"/>
        <w:rFonts w:ascii="Segoe UI Light" w:hAnsi="Segoe UI Light" w:cs="Segoe UI Light"/>
      </w:rPr>
      <w:fldChar w:fldCharType="separate"/>
    </w:r>
    <w:r w:rsidR="00074A5D" w:rsidRPr="00A46877">
      <w:rPr>
        <w:rStyle w:val="PageNumber"/>
        <w:rFonts w:ascii="Segoe UI Light" w:hAnsi="Segoe UI Light" w:cs="Segoe UI Light"/>
        <w:noProof/>
      </w:rPr>
      <w:t>1</w:t>
    </w:r>
    <w:r w:rsidR="00C87D29" w:rsidRPr="00A46877">
      <w:rPr>
        <w:rStyle w:val="PageNumber"/>
        <w:rFonts w:ascii="Segoe UI Light" w:hAnsi="Segoe UI Light" w:cs="Segoe UI Light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896D0C" w14:textId="77777777" w:rsidR="00572A9D" w:rsidRDefault="00572A9D">
      <w:r>
        <w:rPr>
          <w:sz w:val="24"/>
          <w:szCs w:val="24"/>
        </w:rPr>
        <w:separator/>
      </w:r>
    </w:p>
  </w:footnote>
  <w:footnote w:type="continuationSeparator" w:id="0">
    <w:p w14:paraId="354E9F8E" w14:textId="77777777" w:rsidR="00572A9D" w:rsidRDefault="00572A9D">
      <w:r>
        <w:continuationSeparator/>
      </w:r>
    </w:p>
  </w:footnote>
  <w:footnote w:type="continuationNotice" w:id="1">
    <w:p w14:paraId="0B39E14B" w14:textId="77777777" w:rsidR="00572A9D" w:rsidRDefault="00572A9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5EA0B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61C93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64689B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81"/>
    <w:multiLevelType w:val="singleLevel"/>
    <w:tmpl w:val="B03C837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C8444D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6B6C7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FFFFFF89"/>
    <w:multiLevelType w:val="singleLevel"/>
    <w:tmpl w:val="EBD842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03F2499"/>
    <w:multiLevelType w:val="hybridMultilevel"/>
    <w:tmpl w:val="8B3284AE"/>
    <w:lvl w:ilvl="0" w:tplc="0898E928">
      <w:start w:val="1"/>
      <w:numFmt w:val="decimal"/>
      <w:lvlText w:val="6.22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34943F7"/>
    <w:multiLevelType w:val="multilevel"/>
    <w:tmpl w:val="D5ACD47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9" w15:restartNumberingAfterBreak="0">
    <w:nsid w:val="06203484"/>
    <w:multiLevelType w:val="hybridMultilevel"/>
    <w:tmpl w:val="D7101ED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DCF0166"/>
    <w:multiLevelType w:val="hybridMultilevel"/>
    <w:tmpl w:val="FFFFFFFF"/>
    <w:lvl w:ilvl="0" w:tplc="11AA02B6">
      <w:start w:val="287"/>
      <w:numFmt w:val="bullet"/>
      <w:lvlText w:val=""/>
      <w:lvlJc w:val="left"/>
      <w:pPr>
        <w:tabs>
          <w:tab w:val="num" w:pos="780"/>
        </w:tabs>
        <w:ind w:left="780" w:hanging="420"/>
      </w:pPr>
      <w:rPr>
        <w:rFonts w:ascii="Webdings" w:eastAsia="Times New Roman" w:hAnsi="Web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0053FA"/>
    <w:multiLevelType w:val="hybridMultilevel"/>
    <w:tmpl w:val="D63EBC4E"/>
    <w:lvl w:ilvl="0" w:tplc="B2C6DD1A">
      <w:start w:val="1"/>
      <w:numFmt w:val="decimal"/>
      <w:lvlText w:val="6.10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452F0A"/>
    <w:multiLevelType w:val="hybridMultilevel"/>
    <w:tmpl w:val="3AD0A1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0B6358"/>
    <w:multiLevelType w:val="hybridMultilevel"/>
    <w:tmpl w:val="D5E41DD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67D7488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44"/>
        </w:tabs>
        <w:ind w:left="360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15" w15:restartNumberingAfterBreak="0">
    <w:nsid w:val="185354B2"/>
    <w:multiLevelType w:val="hybridMultilevel"/>
    <w:tmpl w:val="FFF4E778"/>
    <w:lvl w:ilvl="0" w:tplc="24786308">
      <w:start w:val="1"/>
      <w:numFmt w:val="decimal"/>
      <w:lvlText w:val="6.20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2B6814"/>
    <w:multiLevelType w:val="hybridMultilevel"/>
    <w:tmpl w:val="177894C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5420601"/>
    <w:multiLevelType w:val="hybridMultilevel"/>
    <w:tmpl w:val="237CC4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3B07DA8">
      <w:start w:val="1"/>
      <w:numFmt w:val="upperLetter"/>
      <w:lvlText w:val="%2."/>
      <w:lvlJc w:val="left"/>
      <w:pPr>
        <w:ind w:left="1485" w:hanging="40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737E35"/>
    <w:multiLevelType w:val="hybridMultilevel"/>
    <w:tmpl w:val="81E477A4"/>
    <w:lvl w:ilvl="0" w:tplc="278686F6">
      <w:start w:val="1"/>
      <w:numFmt w:val="decimal"/>
      <w:lvlText w:val="6.14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AB587A"/>
    <w:multiLevelType w:val="hybridMultilevel"/>
    <w:tmpl w:val="37D67254"/>
    <w:lvl w:ilvl="0" w:tplc="70BA1CAC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CC3A15"/>
    <w:multiLevelType w:val="hybridMultilevel"/>
    <w:tmpl w:val="B4D86130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Fira Code" w:eastAsia="Times New Roman" w:hAnsi="Fira Code" w:cs="Fira Cod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63252F"/>
    <w:multiLevelType w:val="hybridMultilevel"/>
    <w:tmpl w:val="CB4255CE"/>
    <w:lvl w:ilvl="0" w:tplc="3D5C5D0A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5A6683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44"/>
        </w:tabs>
        <w:ind w:left="360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23" w15:restartNumberingAfterBreak="0">
    <w:nsid w:val="34EA31B0"/>
    <w:multiLevelType w:val="hybridMultilevel"/>
    <w:tmpl w:val="B1189A54"/>
    <w:lvl w:ilvl="0" w:tplc="278686F6">
      <w:start w:val="1"/>
      <w:numFmt w:val="decimal"/>
      <w:lvlText w:val="6.14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1638FC"/>
    <w:multiLevelType w:val="hybridMultilevel"/>
    <w:tmpl w:val="8E82A02A"/>
    <w:lvl w:ilvl="0" w:tplc="FD729098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9B39EF"/>
    <w:multiLevelType w:val="hybridMultilevel"/>
    <w:tmpl w:val="EDF43428"/>
    <w:lvl w:ilvl="0" w:tplc="A0B6F94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F41398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44"/>
        </w:tabs>
        <w:ind w:left="360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27" w15:restartNumberingAfterBreak="0">
    <w:nsid w:val="48471EC2"/>
    <w:multiLevelType w:val="hybridMultilevel"/>
    <w:tmpl w:val="BFAEECE2"/>
    <w:lvl w:ilvl="0" w:tplc="7C94A2AC">
      <w:start w:val="1"/>
      <w:numFmt w:val="lowerLetter"/>
      <w:lvlText w:val="7.1.%1"/>
      <w:lvlJc w:val="left"/>
      <w:pPr>
        <w:ind w:left="720" w:hanging="360"/>
      </w:pPr>
      <w:rPr>
        <w:rFonts w:hint="default"/>
      </w:rPr>
    </w:lvl>
    <w:lvl w:ilvl="1" w:tplc="52D0641C">
      <w:start w:val="1"/>
      <w:numFmt w:val="lowerLetter"/>
      <w:lvlText w:val="7.1.%2."/>
      <w:lvlJc w:val="left"/>
      <w:pPr>
        <w:ind w:left="1296" w:hanging="360"/>
      </w:pPr>
      <w:rPr>
        <w:rFonts w:hint="default"/>
      </w:rPr>
    </w:lvl>
    <w:lvl w:ilvl="2" w:tplc="4E2C75C0">
      <w:start w:val="8"/>
      <w:numFmt w:val="upperRoman"/>
      <w:lvlText w:val="%3."/>
      <w:lvlJc w:val="left"/>
      <w:pPr>
        <w:ind w:left="2700" w:hanging="720"/>
      </w:pPr>
      <w:rPr>
        <w:rFonts w:hint="default"/>
        <w:b/>
        <w:bCs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FD67FA"/>
    <w:multiLevelType w:val="hybridMultilevel"/>
    <w:tmpl w:val="3C84F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755CE1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ind w:left="36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360" w:firstLine="0"/>
      </w:pPr>
    </w:lvl>
    <w:lvl w:ilvl="2">
      <w:start w:val="1"/>
      <w:numFmt w:val="lowerLetter"/>
      <w:pStyle w:val="Heading3"/>
      <w:lvlText w:val="(%3)"/>
      <w:lvlJc w:val="left"/>
      <w:pPr>
        <w:ind w:left="1080" w:hanging="432"/>
      </w:pPr>
    </w:lvl>
    <w:lvl w:ilvl="3">
      <w:start w:val="1"/>
      <w:numFmt w:val="lowerRoman"/>
      <w:pStyle w:val="Heading4"/>
      <w:lvlText w:val="(%4)"/>
      <w:lvlJc w:val="right"/>
      <w:pPr>
        <w:ind w:left="1224" w:hanging="144"/>
      </w:pPr>
    </w:lvl>
    <w:lvl w:ilvl="4">
      <w:start w:val="1"/>
      <w:numFmt w:val="decimal"/>
      <w:pStyle w:val="Heading5"/>
      <w:lvlText w:val="%5)"/>
      <w:lvlJc w:val="left"/>
      <w:pPr>
        <w:ind w:left="1368" w:hanging="432"/>
      </w:pPr>
    </w:lvl>
    <w:lvl w:ilvl="5">
      <w:start w:val="1"/>
      <w:numFmt w:val="lowerLetter"/>
      <w:lvlText w:val="%6)"/>
      <w:lvlJc w:val="left"/>
      <w:pPr>
        <w:ind w:left="1512" w:hanging="432"/>
      </w:pPr>
    </w:lvl>
    <w:lvl w:ilvl="6">
      <w:start w:val="1"/>
      <w:numFmt w:val="lowerRoman"/>
      <w:lvlText w:val="%7)"/>
      <w:lvlJc w:val="right"/>
      <w:pPr>
        <w:ind w:left="1656" w:hanging="288"/>
      </w:pPr>
    </w:lvl>
    <w:lvl w:ilvl="7">
      <w:start w:val="1"/>
      <w:numFmt w:val="lowerLetter"/>
      <w:lvlText w:val="%8."/>
      <w:lvlJc w:val="left"/>
      <w:pPr>
        <w:ind w:left="1800" w:hanging="432"/>
      </w:pPr>
    </w:lvl>
    <w:lvl w:ilvl="8">
      <w:start w:val="1"/>
      <w:numFmt w:val="lowerRoman"/>
      <w:lvlText w:val="%9."/>
      <w:lvlJc w:val="right"/>
      <w:pPr>
        <w:ind w:left="1944" w:hanging="144"/>
      </w:pPr>
    </w:lvl>
  </w:abstractNum>
  <w:abstractNum w:abstractNumId="30" w15:restartNumberingAfterBreak="0">
    <w:nsid w:val="497B37A3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44"/>
        </w:tabs>
        <w:ind w:left="360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31" w15:restartNumberingAfterBreak="0">
    <w:nsid w:val="4B8E4D75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90"/>
        </w:tabs>
        <w:ind w:left="306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32" w15:restartNumberingAfterBreak="0">
    <w:nsid w:val="4EC35CB0"/>
    <w:multiLevelType w:val="hybridMultilevel"/>
    <w:tmpl w:val="4494326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0F87B80"/>
    <w:multiLevelType w:val="hybridMultilevel"/>
    <w:tmpl w:val="937A5876"/>
    <w:lvl w:ilvl="0" w:tplc="48AA121A">
      <w:start w:val="1"/>
      <w:numFmt w:val="decimal"/>
      <w:lvlText w:val="6.8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E539F7"/>
    <w:multiLevelType w:val="hybridMultilevel"/>
    <w:tmpl w:val="AEA8E8D4"/>
    <w:lvl w:ilvl="0" w:tplc="A3742C46">
      <w:start w:val="1"/>
      <w:numFmt w:val="decimal"/>
      <w:lvlText w:val="6.18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89158C"/>
    <w:multiLevelType w:val="hybridMultilevel"/>
    <w:tmpl w:val="375424C2"/>
    <w:lvl w:ilvl="0" w:tplc="FFFFFFFF">
      <w:start w:val="1"/>
      <w:numFmt w:val="bullet"/>
      <w:lvlText w:val="-"/>
      <w:lvlJc w:val="left"/>
      <w:pPr>
        <w:ind w:left="-195" w:hanging="360"/>
      </w:pPr>
      <w:rPr>
        <w:rFonts w:ascii="Fira Code" w:eastAsia="Times New Roman" w:hAnsi="Fira Code" w:cs="Fira Code" w:hint="default"/>
      </w:rPr>
    </w:lvl>
    <w:lvl w:ilvl="1" w:tplc="04090003" w:tentative="1">
      <w:start w:val="1"/>
      <w:numFmt w:val="bullet"/>
      <w:lvlText w:val="o"/>
      <w:lvlJc w:val="left"/>
      <w:pPr>
        <w:ind w:left="5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65" w:hanging="360"/>
      </w:pPr>
      <w:rPr>
        <w:rFonts w:ascii="Wingdings" w:hAnsi="Wingdings" w:hint="default"/>
      </w:rPr>
    </w:lvl>
  </w:abstractNum>
  <w:abstractNum w:abstractNumId="36" w15:restartNumberingAfterBreak="0">
    <w:nsid w:val="6FB07EF0"/>
    <w:multiLevelType w:val="hybridMultilevel"/>
    <w:tmpl w:val="35BA76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893140"/>
    <w:multiLevelType w:val="hybridMultilevel"/>
    <w:tmpl w:val="BC76A396"/>
    <w:lvl w:ilvl="0" w:tplc="351CE182">
      <w:start w:val="1"/>
      <w:numFmt w:val="decimal"/>
      <w:lvlText w:val="6.16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971B75"/>
    <w:multiLevelType w:val="hybridMultilevel"/>
    <w:tmpl w:val="EF8205F2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3830324">
    <w:abstractNumId w:val="10"/>
  </w:num>
  <w:num w:numId="2" w16cid:durableId="1659919823">
    <w:abstractNumId w:val="35"/>
  </w:num>
  <w:num w:numId="3" w16cid:durableId="132914906">
    <w:abstractNumId w:val="20"/>
  </w:num>
  <w:num w:numId="4" w16cid:durableId="599289799">
    <w:abstractNumId w:val="25"/>
  </w:num>
  <w:num w:numId="5" w16cid:durableId="326593227">
    <w:abstractNumId w:val="31"/>
  </w:num>
  <w:num w:numId="6" w16cid:durableId="723870895">
    <w:abstractNumId w:val="32"/>
  </w:num>
  <w:num w:numId="7" w16cid:durableId="1027560898">
    <w:abstractNumId w:val="17"/>
  </w:num>
  <w:num w:numId="8" w16cid:durableId="1890341797">
    <w:abstractNumId w:val="13"/>
  </w:num>
  <w:num w:numId="9" w16cid:durableId="339503727">
    <w:abstractNumId w:val="38"/>
  </w:num>
  <w:num w:numId="10" w16cid:durableId="1750080750">
    <w:abstractNumId w:val="21"/>
  </w:num>
  <w:num w:numId="11" w16cid:durableId="620575312">
    <w:abstractNumId w:val="27"/>
  </w:num>
  <w:num w:numId="12" w16cid:durableId="456802990">
    <w:abstractNumId w:val="34"/>
  </w:num>
  <w:num w:numId="13" w16cid:durableId="394134734">
    <w:abstractNumId w:val="37"/>
  </w:num>
  <w:num w:numId="14" w16cid:durableId="764885957">
    <w:abstractNumId w:val="18"/>
  </w:num>
  <w:num w:numId="15" w16cid:durableId="259261681">
    <w:abstractNumId w:val="23"/>
  </w:num>
  <w:num w:numId="16" w16cid:durableId="1454255163">
    <w:abstractNumId w:val="15"/>
  </w:num>
  <w:num w:numId="17" w16cid:durableId="576131109">
    <w:abstractNumId w:val="7"/>
  </w:num>
  <w:num w:numId="18" w16cid:durableId="1785810081">
    <w:abstractNumId w:val="11"/>
  </w:num>
  <w:num w:numId="19" w16cid:durableId="19745628">
    <w:abstractNumId w:val="33"/>
  </w:num>
  <w:num w:numId="20" w16cid:durableId="1532572406">
    <w:abstractNumId w:val="22"/>
  </w:num>
  <w:num w:numId="21" w16cid:durableId="1829706088">
    <w:abstractNumId w:val="26"/>
  </w:num>
  <w:num w:numId="22" w16cid:durableId="1300037676">
    <w:abstractNumId w:val="30"/>
  </w:num>
  <w:num w:numId="23" w16cid:durableId="2118207423">
    <w:abstractNumId w:val="8"/>
  </w:num>
  <w:num w:numId="24" w16cid:durableId="673847020">
    <w:abstractNumId w:val="29"/>
  </w:num>
  <w:num w:numId="25" w16cid:durableId="1732265496">
    <w:abstractNumId w:val="6"/>
  </w:num>
  <w:num w:numId="26" w16cid:durableId="359860840">
    <w:abstractNumId w:val="5"/>
  </w:num>
  <w:num w:numId="27" w16cid:durableId="1108743530">
    <w:abstractNumId w:val="4"/>
  </w:num>
  <w:num w:numId="28" w16cid:durableId="553662666">
    <w:abstractNumId w:val="3"/>
  </w:num>
  <w:num w:numId="29" w16cid:durableId="1091126805">
    <w:abstractNumId w:val="4"/>
  </w:num>
  <w:num w:numId="30" w16cid:durableId="562716892">
    <w:abstractNumId w:val="5"/>
  </w:num>
  <w:num w:numId="31" w16cid:durableId="277761111">
    <w:abstractNumId w:val="6"/>
  </w:num>
  <w:num w:numId="32" w16cid:durableId="1191065823">
    <w:abstractNumId w:val="6"/>
  </w:num>
  <w:num w:numId="33" w16cid:durableId="1553078469">
    <w:abstractNumId w:val="2"/>
  </w:num>
  <w:num w:numId="34" w16cid:durableId="1392928381">
    <w:abstractNumId w:val="1"/>
  </w:num>
  <w:num w:numId="35" w16cid:durableId="242641492">
    <w:abstractNumId w:val="0"/>
  </w:num>
  <w:num w:numId="36" w16cid:durableId="450587979">
    <w:abstractNumId w:val="12"/>
  </w:num>
  <w:num w:numId="37" w16cid:durableId="1586038236">
    <w:abstractNumId w:val="9"/>
  </w:num>
  <w:num w:numId="38" w16cid:durableId="165366758">
    <w:abstractNumId w:val="19"/>
  </w:num>
  <w:num w:numId="39" w16cid:durableId="208613866">
    <w:abstractNumId w:val="14"/>
  </w:num>
  <w:num w:numId="40" w16cid:durableId="1467158225">
    <w:abstractNumId w:val="24"/>
  </w:num>
  <w:num w:numId="41" w16cid:durableId="1576428998">
    <w:abstractNumId w:val="16"/>
  </w:num>
  <w:num w:numId="42" w16cid:durableId="69280115">
    <w:abstractNumId w:val="36"/>
  </w:num>
  <w:num w:numId="43" w16cid:durableId="201452398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lignBordersAndEdges/>
  <w:bordersDoNotSurroundHeader/>
  <w:bordersDoNotSurroundFooter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NTYyNjI3MTMxMTFT0lEKTi0uzszPAykwNqoFAL6SfvAtAAAA"/>
  </w:docVars>
  <w:rsids>
    <w:rsidRoot w:val="005C2814"/>
    <w:rsid w:val="00000CD9"/>
    <w:rsid w:val="00000D19"/>
    <w:rsid w:val="00001374"/>
    <w:rsid w:val="0000186D"/>
    <w:rsid w:val="00002753"/>
    <w:rsid w:val="00004473"/>
    <w:rsid w:val="00005C63"/>
    <w:rsid w:val="00010066"/>
    <w:rsid w:val="00011CBB"/>
    <w:rsid w:val="0001260A"/>
    <w:rsid w:val="00014C04"/>
    <w:rsid w:val="00016906"/>
    <w:rsid w:val="00016F1E"/>
    <w:rsid w:val="0001727F"/>
    <w:rsid w:val="00020121"/>
    <w:rsid w:val="0002088D"/>
    <w:rsid w:val="00021ECC"/>
    <w:rsid w:val="000236B4"/>
    <w:rsid w:val="00030262"/>
    <w:rsid w:val="000304B1"/>
    <w:rsid w:val="00031139"/>
    <w:rsid w:val="0003188B"/>
    <w:rsid w:val="00031C03"/>
    <w:rsid w:val="0003274C"/>
    <w:rsid w:val="0003372B"/>
    <w:rsid w:val="00033C0B"/>
    <w:rsid w:val="00035263"/>
    <w:rsid w:val="00035CB2"/>
    <w:rsid w:val="0003720B"/>
    <w:rsid w:val="0003763D"/>
    <w:rsid w:val="00040C43"/>
    <w:rsid w:val="00041276"/>
    <w:rsid w:val="00042988"/>
    <w:rsid w:val="00042A88"/>
    <w:rsid w:val="00043C49"/>
    <w:rsid w:val="00045BE2"/>
    <w:rsid w:val="00047A17"/>
    <w:rsid w:val="00050AC7"/>
    <w:rsid w:val="000528FE"/>
    <w:rsid w:val="00052928"/>
    <w:rsid w:val="00053A8A"/>
    <w:rsid w:val="00053CA6"/>
    <w:rsid w:val="0005491F"/>
    <w:rsid w:val="00054DEC"/>
    <w:rsid w:val="0005731E"/>
    <w:rsid w:val="00060C6E"/>
    <w:rsid w:val="00060DAE"/>
    <w:rsid w:val="000618F9"/>
    <w:rsid w:val="00061C80"/>
    <w:rsid w:val="000625C4"/>
    <w:rsid w:val="00062D17"/>
    <w:rsid w:val="000637C9"/>
    <w:rsid w:val="00067D78"/>
    <w:rsid w:val="000708F2"/>
    <w:rsid w:val="00070F97"/>
    <w:rsid w:val="00070FF7"/>
    <w:rsid w:val="00071760"/>
    <w:rsid w:val="00073316"/>
    <w:rsid w:val="000742E6"/>
    <w:rsid w:val="00074A5D"/>
    <w:rsid w:val="0007725C"/>
    <w:rsid w:val="00082212"/>
    <w:rsid w:val="000831FD"/>
    <w:rsid w:val="000834A6"/>
    <w:rsid w:val="0008436B"/>
    <w:rsid w:val="00085128"/>
    <w:rsid w:val="00085718"/>
    <w:rsid w:val="00085A74"/>
    <w:rsid w:val="00086726"/>
    <w:rsid w:val="000901C8"/>
    <w:rsid w:val="0009115A"/>
    <w:rsid w:val="0009391E"/>
    <w:rsid w:val="00094ED6"/>
    <w:rsid w:val="000957E7"/>
    <w:rsid w:val="00095CB1"/>
    <w:rsid w:val="00095E4B"/>
    <w:rsid w:val="00097975"/>
    <w:rsid w:val="00097F92"/>
    <w:rsid w:val="000A312F"/>
    <w:rsid w:val="000A34AB"/>
    <w:rsid w:val="000A3C00"/>
    <w:rsid w:val="000A6357"/>
    <w:rsid w:val="000A6DFF"/>
    <w:rsid w:val="000A710D"/>
    <w:rsid w:val="000A71B2"/>
    <w:rsid w:val="000B0300"/>
    <w:rsid w:val="000B0AFA"/>
    <w:rsid w:val="000B149D"/>
    <w:rsid w:val="000B2168"/>
    <w:rsid w:val="000B21F9"/>
    <w:rsid w:val="000B40B6"/>
    <w:rsid w:val="000B416B"/>
    <w:rsid w:val="000B5F92"/>
    <w:rsid w:val="000C13B2"/>
    <w:rsid w:val="000C13D4"/>
    <w:rsid w:val="000C20FF"/>
    <w:rsid w:val="000C2D01"/>
    <w:rsid w:val="000C2D76"/>
    <w:rsid w:val="000C4A3C"/>
    <w:rsid w:val="000C5AD6"/>
    <w:rsid w:val="000C5FA0"/>
    <w:rsid w:val="000C6132"/>
    <w:rsid w:val="000C678A"/>
    <w:rsid w:val="000C7D54"/>
    <w:rsid w:val="000D0A6E"/>
    <w:rsid w:val="000D0D8E"/>
    <w:rsid w:val="000D12E9"/>
    <w:rsid w:val="000D3420"/>
    <w:rsid w:val="000D51E6"/>
    <w:rsid w:val="000D5926"/>
    <w:rsid w:val="000D5B64"/>
    <w:rsid w:val="000D7B65"/>
    <w:rsid w:val="000E060D"/>
    <w:rsid w:val="000E16A7"/>
    <w:rsid w:val="000E26ED"/>
    <w:rsid w:val="000E37B5"/>
    <w:rsid w:val="000E495F"/>
    <w:rsid w:val="000E58DD"/>
    <w:rsid w:val="000E732D"/>
    <w:rsid w:val="000F185A"/>
    <w:rsid w:val="000F185B"/>
    <w:rsid w:val="000F18F5"/>
    <w:rsid w:val="000F2CB1"/>
    <w:rsid w:val="000F4686"/>
    <w:rsid w:val="000F5B5C"/>
    <w:rsid w:val="000F79D3"/>
    <w:rsid w:val="001047C5"/>
    <w:rsid w:val="00104F12"/>
    <w:rsid w:val="00104FDE"/>
    <w:rsid w:val="00105CFE"/>
    <w:rsid w:val="0010723A"/>
    <w:rsid w:val="001076B9"/>
    <w:rsid w:val="001078FB"/>
    <w:rsid w:val="001079C6"/>
    <w:rsid w:val="00110535"/>
    <w:rsid w:val="00111378"/>
    <w:rsid w:val="00111421"/>
    <w:rsid w:val="00112395"/>
    <w:rsid w:val="001134B9"/>
    <w:rsid w:val="00114418"/>
    <w:rsid w:val="00116B64"/>
    <w:rsid w:val="001170C0"/>
    <w:rsid w:val="001170C4"/>
    <w:rsid w:val="00120463"/>
    <w:rsid w:val="001206CE"/>
    <w:rsid w:val="00120FC9"/>
    <w:rsid w:val="00122C2A"/>
    <w:rsid w:val="00124969"/>
    <w:rsid w:val="001254EB"/>
    <w:rsid w:val="00126487"/>
    <w:rsid w:val="0012756B"/>
    <w:rsid w:val="001337D5"/>
    <w:rsid w:val="00133E85"/>
    <w:rsid w:val="00134668"/>
    <w:rsid w:val="00134D7F"/>
    <w:rsid w:val="00136B30"/>
    <w:rsid w:val="00136E66"/>
    <w:rsid w:val="00137C07"/>
    <w:rsid w:val="0014088B"/>
    <w:rsid w:val="001408AF"/>
    <w:rsid w:val="001416B6"/>
    <w:rsid w:val="00142694"/>
    <w:rsid w:val="00144397"/>
    <w:rsid w:val="0014558C"/>
    <w:rsid w:val="001459B1"/>
    <w:rsid w:val="0014645D"/>
    <w:rsid w:val="0014716B"/>
    <w:rsid w:val="0014754C"/>
    <w:rsid w:val="00147BFB"/>
    <w:rsid w:val="00150B9C"/>
    <w:rsid w:val="0015138F"/>
    <w:rsid w:val="00153DDA"/>
    <w:rsid w:val="001541E7"/>
    <w:rsid w:val="00154519"/>
    <w:rsid w:val="0015689A"/>
    <w:rsid w:val="001571E3"/>
    <w:rsid w:val="00157389"/>
    <w:rsid w:val="00161738"/>
    <w:rsid w:val="001618FE"/>
    <w:rsid w:val="00161A62"/>
    <w:rsid w:val="001622B1"/>
    <w:rsid w:val="00162F49"/>
    <w:rsid w:val="00162F6B"/>
    <w:rsid w:val="00162FBE"/>
    <w:rsid w:val="00165B0D"/>
    <w:rsid w:val="00167588"/>
    <w:rsid w:val="0017034F"/>
    <w:rsid w:val="00170F85"/>
    <w:rsid w:val="00171510"/>
    <w:rsid w:val="00171BC9"/>
    <w:rsid w:val="00171EC7"/>
    <w:rsid w:val="00172DFA"/>
    <w:rsid w:val="00174DB9"/>
    <w:rsid w:val="0017514F"/>
    <w:rsid w:val="001768D9"/>
    <w:rsid w:val="001769F1"/>
    <w:rsid w:val="00176A91"/>
    <w:rsid w:val="00180826"/>
    <w:rsid w:val="00181F93"/>
    <w:rsid w:val="0018202C"/>
    <w:rsid w:val="0018289F"/>
    <w:rsid w:val="00182CD9"/>
    <w:rsid w:val="00183B87"/>
    <w:rsid w:val="001844B9"/>
    <w:rsid w:val="00184A2A"/>
    <w:rsid w:val="0018552E"/>
    <w:rsid w:val="00185CA7"/>
    <w:rsid w:val="001863D8"/>
    <w:rsid w:val="0018664E"/>
    <w:rsid w:val="00187A70"/>
    <w:rsid w:val="00187DC4"/>
    <w:rsid w:val="0019061F"/>
    <w:rsid w:val="00191A1A"/>
    <w:rsid w:val="0019393F"/>
    <w:rsid w:val="00194B62"/>
    <w:rsid w:val="001956BF"/>
    <w:rsid w:val="00195ECE"/>
    <w:rsid w:val="00197BDB"/>
    <w:rsid w:val="001A181E"/>
    <w:rsid w:val="001A1DC9"/>
    <w:rsid w:val="001A52B1"/>
    <w:rsid w:val="001A540E"/>
    <w:rsid w:val="001A585A"/>
    <w:rsid w:val="001A6C5E"/>
    <w:rsid w:val="001A7E13"/>
    <w:rsid w:val="001B005B"/>
    <w:rsid w:val="001B0238"/>
    <w:rsid w:val="001B07E8"/>
    <w:rsid w:val="001B0883"/>
    <w:rsid w:val="001B2F1A"/>
    <w:rsid w:val="001B303B"/>
    <w:rsid w:val="001B4F8F"/>
    <w:rsid w:val="001B5B62"/>
    <w:rsid w:val="001B5F62"/>
    <w:rsid w:val="001B757A"/>
    <w:rsid w:val="001B7DC4"/>
    <w:rsid w:val="001C0313"/>
    <w:rsid w:val="001C033A"/>
    <w:rsid w:val="001C106D"/>
    <w:rsid w:val="001C1823"/>
    <w:rsid w:val="001C1D32"/>
    <w:rsid w:val="001C35F6"/>
    <w:rsid w:val="001C3EEE"/>
    <w:rsid w:val="001C63C1"/>
    <w:rsid w:val="001C6BBE"/>
    <w:rsid w:val="001C6E22"/>
    <w:rsid w:val="001C7BB8"/>
    <w:rsid w:val="001C7C7E"/>
    <w:rsid w:val="001D0CF7"/>
    <w:rsid w:val="001D1591"/>
    <w:rsid w:val="001D2018"/>
    <w:rsid w:val="001D2290"/>
    <w:rsid w:val="001D3206"/>
    <w:rsid w:val="001D344F"/>
    <w:rsid w:val="001D5383"/>
    <w:rsid w:val="001E00CF"/>
    <w:rsid w:val="001E05CF"/>
    <w:rsid w:val="001E207F"/>
    <w:rsid w:val="001E2F90"/>
    <w:rsid w:val="001E40CD"/>
    <w:rsid w:val="001E45C3"/>
    <w:rsid w:val="001E70D5"/>
    <w:rsid w:val="001F1369"/>
    <w:rsid w:val="001F2551"/>
    <w:rsid w:val="001F3085"/>
    <w:rsid w:val="001F32EE"/>
    <w:rsid w:val="001F3538"/>
    <w:rsid w:val="001F3EB3"/>
    <w:rsid w:val="001F5594"/>
    <w:rsid w:val="001F5758"/>
    <w:rsid w:val="001F649A"/>
    <w:rsid w:val="001F76B3"/>
    <w:rsid w:val="001F7B5E"/>
    <w:rsid w:val="00200D8F"/>
    <w:rsid w:val="00202369"/>
    <w:rsid w:val="00202D99"/>
    <w:rsid w:val="002043BA"/>
    <w:rsid w:val="00205C91"/>
    <w:rsid w:val="00210A37"/>
    <w:rsid w:val="00210F64"/>
    <w:rsid w:val="00210FE6"/>
    <w:rsid w:val="00212616"/>
    <w:rsid w:val="00212BAC"/>
    <w:rsid w:val="00212BD1"/>
    <w:rsid w:val="0021565A"/>
    <w:rsid w:val="002160D2"/>
    <w:rsid w:val="002164D7"/>
    <w:rsid w:val="00217B0F"/>
    <w:rsid w:val="00217E9F"/>
    <w:rsid w:val="00220304"/>
    <w:rsid w:val="002207B5"/>
    <w:rsid w:val="00220F00"/>
    <w:rsid w:val="00223EA5"/>
    <w:rsid w:val="00224FDE"/>
    <w:rsid w:val="002258F1"/>
    <w:rsid w:val="00225CA5"/>
    <w:rsid w:val="00226171"/>
    <w:rsid w:val="00226177"/>
    <w:rsid w:val="00226FB3"/>
    <w:rsid w:val="0023053E"/>
    <w:rsid w:val="00232448"/>
    <w:rsid w:val="00232D96"/>
    <w:rsid w:val="00233E58"/>
    <w:rsid w:val="002351B5"/>
    <w:rsid w:val="00235B60"/>
    <w:rsid w:val="00236547"/>
    <w:rsid w:val="00236DBD"/>
    <w:rsid w:val="00237181"/>
    <w:rsid w:val="00237DE1"/>
    <w:rsid w:val="00241013"/>
    <w:rsid w:val="0024332C"/>
    <w:rsid w:val="0024433A"/>
    <w:rsid w:val="0024439E"/>
    <w:rsid w:val="00244A45"/>
    <w:rsid w:val="0024528E"/>
    <w:rsid w:val="0024550C"/>
    <w:rsid w:val="002478B5"/>
    <w:rsid w:val="0025018B"/>
    <w:rsid w:val="00250C18"/>
    <w:rsid w:val="00250F9A"/>
    <w:rsid w:val="00251ACA"/>
    <w:rsid w:val="00253971"/>
    <w:rsid w:val="00253E78"/>
    <w:rsid w:val="00253F77"/>
    <w:rsid w:val="00254530"/>
    <w:rsid w:val="00254C2C"/>
    <w:rsid w:val="00254FFE"/>
    <w:rsid w:val="002569A1"/>
    <w:rsid w:val="00256D22"/>
    <w:rsid w:val="00257305"/>
    <w:rsid w:val="00257887"/>
    <w:rsid w:val="002602A2"/>
    <w:rsid w:val="00262D86"/>
    <w:rsid w:val="00265087"/>
    <w:rsid w:val="00274067"/>
    <w:rsid w:val="00274238"/>
    <w:rsid w:val="00274709"/>
    <w:rsid w:val="002751B7"/>
    <w:rsid w:val="00275445"/>
    <w:rsid w:val="00275DC8"/>
    <w:rsid w:val="002766EF"/>
    <w:rsid w:val="00276892"/>
    <w:rsid w:val="00276973"/>
    <w:rsid w:val="002769FA"/>
    <w:rsid w:val="00277064"/>
    <w:rsid w:val="00277429"/>
    <w:rsid w:val="002806F7"/>
    <w:rsid w:val="002807C7"/>
    <w:rsid w:val="002811AD"/>
    <w:rsid w:val="002817AE"/>
    <w:rsid w:val="00281CE6"/>
    <w:rsid w:val="0028200C"/>
    <w:rsid w:val="002827B0"/>
    <w:rsid w:val="002831E7"/>
    <w:rsid w:val="00284534"/>
    <w:rsid w:val="00284A75"/>
    <w:rsid w:val="002859BC"/>
    <w:rsid w:val="00286B38"/>
    <w:rsid w:val="00287D01"/>
    <w:rsid w:val="002906AE"/>
    <w:rsid w:val="0029121B"/>
    <w:rsid w:val="00291395"/>
    <w:rsid w:val="002925DD"/>
    <w:rsid w:val="0029269B"/>
    <w:rsid w:val="00294D01"/>
    <w:rsid w:val="00295B7A"/>
    <w:rsid w:val="002A121B"/>
    <w:rsid w:val="002A1317"/>
    <w:rsid w:val="002A3982"/>
    <w:rsid w:val="002A4587"/>
    <w:rsid w:val="002A4DB2"/>
    <w:rsid w:val="002A5796"/>
    <w:rsid w:val="002A5A3E"/>
    <w:rsid w:val="002A5B0B"/>
    <w:rsid w:val="002A5C3E"/>
    <w:rsid w:val="002A6836"/>
    <w:rsid w:val="002A6A70"/>
    <w:rsid w:val="002A6C0D"/>
    <w:rsid w:val="002B01F4"/>
    <w:rsid w:val="002B1D39"/>
    <w:rsid w:val="002B1F78"/>
    <w:rsid w:val="002B2D4F"/>
    <w:rsid w:val="002B516A"/>
    <w:rsid w:val="002B53B5"/>
    <w:rsid w:val="002B569B"/>
    <w:rsid w:val="002B7CBA"/>
    <w:rsid w:val="002C00C6"/>
    <w:rsid w:val="002C065A"/>
    <w:rsid w:val="002C1E92"/>
    <w:rsid w:val="002C42A8"/>
    <w:rsid w:val="002C6E3F"/>
    <w:rsid w:val="002D07D2"/>
    <w:rsid w:val="002D1164"/>
    <w:rsid w:val="002D1334"/>
    <w:rsid w:val="002D19B8"/>
    <w:rsid w:val="002D2F7C"/>
    <w:rsid w:val="002D3584"/>
    <w:rsid w:val="002D5CF2"/>
    <w:rsid w:val="002D6E0E"/>
    <w:rsid w:val="002D79B2"/>
    <w:rsid w:val="002E05D6"/>
    <w:rsid w:val="002E1B9E"/>
    <w:rsid w:val="002E273A"/>
    <w:rsid w:val="002E4715"/>
    <w:rsid w:val="002E5AE3"/>
    <w:rsid w:val="002E5D16"/>
    <w:rsid w:val="002E74F9"/>
    <w:rsid w:val="002E7F41"/>
    <w:rsid w:val="002F00D1"/>
    <w:rsid w:val="002F0327"/>
    <w:rsid w:val="002F0818"/>
    <w:rsid w:val="002F2E4F"/>
    <w:rsid w:val="002F4AF9"/>
    <w:rsid w:val="002F5701"/>
    <w:rsid w:val="002F5A96"/>
    <w:rsid w:val="002F66CB"/>
    <w:rsid w:val="002F7491"/>
    <w:rsid w:val="002F7B20"/>
    <w:rsid w:val="0030357A"/>
    <w:rsid w:val="00303587"/>
    <w:rsid w:val="003049F0"/>
    <w:rsid w:val="00304DA7"/>
    <w:rsid w:val="00305271"/>
    <w:rsid w:val="00305C51"/>
    <w:rsid w:val="00306D7B"/>
    <w:rsid w:val="003076C0"/>
    <w:rsid w:val="00311031"/>
    <w:rsid w:val="00311EC1"/>
    <w:rsid w:val="0031299F"/>
    <w:rsid w:val="00312F7F"/>
    <w:rsid w:val="0031395F"/>
    <w:rsid w:val="00315C2A"/>
    <w:rsid w:val="00316574"/>
    <w:rsid w:val="00316F6E"/>
    <w:rsid w:val="00317052"/>
    <w:rsid w:val="003171F9"/>
    <w:rsid w:val="00317BF5"/>
    <w:rsid w:val="00320085"/>
    <w:rsid w:val="00320635"/>
    <w:rsid w:val="00320988"/>
    <w:rsid w:val="00320CC3"/>
    <w:rsid w:val="0032110A"/>
    <w:rsid w:val="00322F8C"/>
    <w:rsid w:val="003231DD"/>
    <w:rsid w:val="00325AC7"/>
    <w:rsid w:val="00326966"/>
    <w:rsid w:val="00326EE1"/>
    <w:rsid w:val="0033009B"/>
    <w:rsid w:val="003309B3"/>
    <w:rsid w:val="00332C3D"/>
    <w:rsid w:val="003344DD"/>
    <w:rsid w:val="00337294"/>
    <w:rsid w:val="00340127"/>
    <w:rsid w:val="003409B6"/>
    <w:rsid w:val="00342CD3"/>
    <w:rsid w:val="00343E0B"/>
    <w:rsid w:val="003457A2"/>
    <w:rsid w:val="00346A44"/>
    <w:rsid w:val="00350D52"/>
    <w:rsid w:val="00351144"/>
    <w:rsid w:val="0035280B"/>
    <w:rsid w:val="003543DF"/>
    <w:rsid w:val="00355DBA"/>
    <w:rsid w:val="003562B9"/>
    <w:rsid w:val="003564EB"/>
    <w:rsid w:val="003568E5"/>
    <w:rsid w:val="003572D6"/>
    <w:rsid w:val="00360290"/>
    <w:rsid w:val="00361561"/>
    <w:rsid w:val="00361C40"/>
    <w:rsid w:val="0036200F"/>
    <w:rsid w:val="0036242F"/>
    <w:rsid w:val="003631E9"/>
    <w:rsid w:val="0036479C"/>
    <w:rsid w:val="003647B9"/>
    <w:rsid w:val="00367689"/>
    <w:rsid w:val="003676CD"/>
    <w:rsid w:val="00367771"/>
    <w:rsid w:val="0037307C"/>
    <w:rsid w:val="00373F05"/>
    <w:rsid w:val="00376BBA"/>
    <w:rsid w:val="0038195E"/>
    <w:rsid w:val="00381E71"/>
    <w:rsid w:val="00382126"/>
    <w:rsid w:val="00383EC1"/>
    <w:rsid w:val="00384614"/>
    <w:rsid w:val="00384F2D"/>
    <w:rsid w:val="00387DE6"/>
    <w:rsid w:val="003903ED"/>
    <w:rsid w:val="003916E0"/>
    <w:rsid w:val="003925D6"/>
    <w:rsid w:val="003938A3"/>
    <w:rsid w:val="00394C00"/>
    <w:rsid w:val="00395287"/>
    <w:rsid w:val="00396167"/>
    <w:rsid w:val="003963B6"/>
    <w:rsid w:val="003A0393"/>
    <w:rsid w:val="003A0C3D"/>
    <w:rsid w:val="003A251C"/>
    <w:rsid w:val="003A2F93"/>
    <w:rsid w:val="003A3053"/>
    <w:rsid w:val="003A35BD"/>
    <w:rsid w:val="003A3B6C"/>
    <w:rsid w:val="003A4ED3"/>
    <w:rsid w:val="003A4EDF"/>
    <w:rsid w:val="003A6E3F"/>
    <w:rsid w:val="003A6F44"/>
    <w:rsid w:val="003B03B9"/>
    <w:rsid w:val="003B166B"/>
    <w:rsid w:val="003B2A43"/>
    <w:rsid w:val="003B2CDA"/>
    <w:rsid w:val="003B4D5A"/>
    <w:rsid w:val="003B551A"/>
    <w:rsid w:val="003B59D5"/>
    <w:rsid w:val="003B5CC2"/>
    <w:rsid w:val="003B6391"/>
    <w:rsid w:val="003B7BE2"/>
    <w:rsid w:val="003C33EC"/>
    <w:rsid w:val="003C4ED0"/>
    <w:rsid w:val="003C55E2"/>
    <w:rsid w:val="003C5DE4"/>
    <w:rsid w:val="003C6119"/>
    <w:rsid w:val="003C72B8"/>
    <w:rsid w:val="003D0A7B"/>
    <w:rsid w:val="003D165F"/>
    <w:rsid w:val="003D1965"/>
    <w:rsid w:val="003D1DB4"/>
    <w:rsid w:val="003D2319"/>
    <w:rsid w:val="003D28B4"/>
    <w:rsid w:val="003D2D30"/>
    <w:rsid w:val="003D36DA"/>
    <w:rsid w:val="003D42D3"/>
    <w:rsid w:val="003D4767"/>
    <w:rsid w:val="003D49F3"/>
    <w:rsid w:val="003D5B3C"/>
    <w:rsid w:val="003D6CA0"/>
    <w:rsid w:val="003D7E2D"/>
    <w:rsid w:val="003E15BB"/>
    <w:rsid w:val="003E25BF"/>
    <w:rsid w:val="003E267E"/>
    <w:rsid w:val="003E2BEF"/>
    <w:rsid w:val="003E2C8F"/>
    <w:rsid w:val="003E5BF1"/>
    <w:rsid w:val="003E7B36"/>
    <w:rsid w:val="003E7FD5"/>
    <w:rsid w:val="003F0F83"/>
    <w:rsid w:val="003F3A98"/>
    <w:rsid w:val="003F3F54"/>
    <w:rsid w:val="003F4410"/>
    <w:rsid w:val="003F45D3"/>
    <w:rsid w:val="003F604D"/>
    <w:rsid w:val="003F68EA"/>
    <w:rsid w:val="003F6BDB"/>
    <w:rsid w:val="004005BF"/>
    <w:rsid w:val="0040187F"/>
    <w:rsid w:val="00402E57"/>
    <w:rsid w:val="00404165"/>
    <w:rsid w:val="004044BB"/>
    <w:rsid w:val="004044D3"/>
    <w:rsid w:val="004047C6"/>
    <w:rsid w:val="00404C1D"/>
    <w:rsid w:val="00405750"/>
    <w:rsid w:val="00407629"/>
    <w:rsid w:val="004076D1"/>
    <w:rsid w:val="0040789F"/>
    <w:rsid w:val="00411C67"/>
    <w:rsid w:val="00411FBE"/>
    <w:rsid w:val="00412EF0"/>
    <w:rsid w:val="00414244"/>
    <w:rsid w:val="00414261"/>
    <w:rsid w:val="00415269"/>
    <w:rsid w:val="00416208"/>
    <w:rsid w:val="00417801"/>
    <w:rsid w:val="00417B3C"/>
    <w:rsid w:val="00421416"/>
    <w:rsid w:val="00422528"/>
    <w:rsid w:val="00423F70"/>
    <w:rsid w:val="00425407"/>
    <w:rsid w:val="004275D2"/>
    <w:rsid w:val="00427DEE"/>
    <w:rsid w:val="00427E5A"/>
    <w:rsid w:val="00430EA9"/>
    <w:rsid w:val="00432EB3"/>
    <w:rsid w:val="00433984"/>
    <w:rsid w:val="0043461F"/>
    <w:rsid w:val="00437B27"/>
    <w:rsid w:val="00441DEE"/>
    <w:rsid w:val="00443406"/>
    <w:rsid w:val="00443916"/>
    <w:rsid w:val="00443C90"/>
    <w:rsid w:val="0044749E"/>
    <w:rsid w:val="00450C11"/>
    <w:rsid w:val="00451135"/>
    <w:rsid w:val="00451152"/>
    <w:rsid w:val="00451519"/>
    <w:rsid w:val="004522D6"/>
    <w:rsid w:val="00454909"/>
    <w:rsid w:val="004561E9"/>
    <w:rsid w:val="00456BA4"/>
    <w:rsid w:val="00457C49"/>
    <w:rsid w:val="00461091"/>
    <w:rsid w:val="00461CEE"/>
    <w:rsid w:val="0046281C"/>
    <w:rsid w:val="004629AB"/>
    <w:rsid w:val="00462FF0"/>
    <w:rsid w:val="00463C88"/>
    <w:rsid w:val="00464032"/>
    <w:rsid w:val="004649C5"/>
    <w:rsid w:val="00466699"/>
    <w:rsid w:val="0047323D"/>
    <w:rsid w:val="004735AB"/>
    <w:rsid w:val="004801BB"/>
    <w:rsid w:val="0048045C"/>
    <w:rsid w:val="004806AC"/>
    <w:rsid w:val="0048072C"/>
    <w:rsid w:val="0048094A"/>
    <w:rsid w:val="00480AB1"/>
    <w:rsid w:val="00480D55"/>
    <w:rsid w:val="00483969"/>
    <w:rsid w:val="00484708"/>
    <w:rsid w:val="0048470C"/>
    <w:rsid w:val="004849A5"/>
    <w:rsid w:val="00486424"/>
    <w:rsid w:val="00486BA8"/>
    <w:rsid w:val="004901B0"/>
    <w:rsid w:val="00491575"/>
    <w:rsid w:val="00491B90"/>
    <w:rsid w:val="00491DAC"/>
    <w:rsid w:val="00492A57"/>
    <w:rsid w:val="00493C21"/>
    <w:rsid w:val="0049476B"/>
    <w:rsid w:val="00497A99"/>
    <w:rsid w:val="004A061D"/>
    <w:rsid w:val="004A1E93"/>
    <w:rsid w:val="004A3740"/>
    <w:rsid w:val="004A5CA6"/>
    <w:rsid w:val="004A7AA3"/>
    <w:rsid w:val="004B00AA"/>
    <w:rsid w:val="004B08FF"/>
    <w:rsid w:val="004B22EE"/>
    <w:rsid w:val="004B2706"/>
    <w:rsid w:val="004B279B"/>
    <w:rsid w:val="004B3674"/>
    <w:rsid w:val="004B36E7"/>
    <w:rsid w:val="004B4401"/>
    <w:rsid w:val="004B6F92"/>
    <w:rsid w:val="004B70B1"/>
    <w:rsid w:val="004C1C6F"/>
    <w:rsid w:val="004C1D79"/>
    <w:rsid w:val="004C21AB"/>
    <w:rsid w:val="004C24F2"/>
    <w:rsid w:val="004C2C51"/>
    <w:rsid w:val="004C2D8E"/>
    <w:rsid w:val="004C2DA7"/>
    <w:rsid w:val="004C3F42"/>
    <w:rsid w:val="004C5088"/>
    <w:rsid w:val="004C618B"/>
    <w:rsid w:val="004C723B"/>
    <w:rsid w:val="004D094B"/>
    <w:rsid w:val="004D2043"/>
    <w:rsid w:val="004D2CC9"/>
    <w:rsid w:val="004D5FBF"/>
    <w:rsid w:val="004D6423"/>
    <w:rsid w:val="004D6B88"/>
    <w:rsid w:val="004D6F09"/>
    <w:rsid w:val="004D7222"/>
    <w:rsid w:val="004E0C7C"/>
    <w:rsid w:val="004E6E7D"/>
    <w:rsid w:val="004F0A13"/>
    <w:rsid w:val="004F2699"/>
    <w:rsid w:val="004F2954"/>
    <w:rsid w:val="004F4586"/>
    <w:rsid w:val="004F477F"/>
    <w:rsid w:val="004F79C9"/>
    <w:rsid w:val="00500077"/>
    <w:rsid w:val="005002C2"/>
    <w:rsid w:val="00500634"/>
    <w:rsid w:val="005008EF"/>
    <w:rsid w:val="0050347C"/>
    <w:rsid w:val="005038DB"/>
    <w:rsid w:val="005044AC"/>
    <w:rsid w:val="005052D3"/>
    <w:rsid w:val="00510045"/>
    <w:rsid w:val="00510A52"/>
    <w:rsid w:val="00511964"/>
    <w:rsid w:val="00512E58"/>
    <w:rsid w:val="00513ABB"/>
    <w:rsid w:val="00516B80"/>
    <w:rsid w:val="00516BE6"/>
    <w:rsid w:val="00517226"/>
    <w:rsid w:val="00520194"/>
    <w:rsid w:val="00520501"/>
    <w:rsid w:val="00522560"/>
    <w:rsid w:val="005226ED"/>
    <w:rsid w:val="00522B46"/>
    <w:rsid w:val="005238B7"/>
    <w:rsid w:val="005252F1"/>
    <w:rsid w:val="00525C00"/>
    <w:rsid w:val="00525D8B"/>
    <w:rsid w:val="005263D5"/>
    <w:rsid w:val="0052693E"/>
    <w:rsid w:val="005275FD"/>
    <w:rsid w:val="00527828"/>
    <w:rsid w:val="0052793B"/>
    <w:rsid w:val="005313E2"/>
    <w:rsid w:val="005316C4"/>
    <w:rsid w:val="00532783"/>
    <w:rsid w:val="005333A9"/>
    <w:rsid w:val="005357AA"/>
    <w:rsid w:val="00536CC4"/>
    <w:rsid w:val="00537F81"/>
    <w:rsid w:val="0054054D"/>
    <w:rsid w:val="005411FB"/>
    <w:rsid w:val="00541A14"/>
    <w:rsid w:val="00542AB0"/>
    <w:rsid w:val="00544B72"/>
    <w:rsid w:val="0055024E"/>
    <w:rsid w:val="00550390"/>
    <w:rsid w:val="0055074B"/>
    <w:rsid w:val="00550B40"/>
    <w:rsid w:val="00550CF9"/>
    <w:rsid w:val="00551206"/>
    <w:rsid w:val="00552B6F"/>
    <w:rsid w:val="00553574"/>
    <w:rsid w:val="00553892"/>
    <w:rsid w:val="005549FF"/>
    <w:rsid w:val="005550F5"/>
    <w:rsid w:val="005562C8"/>
    <w:rsid w:val="00557079"/>
    <w:rsid w:val="005604BB"/>
    <w:rsid w:val="00560F7D"/>
    <w:rsid w:val="0056149F"/>
    <w:rsid w:val="00563374"/>
    <w:rsid w:val="0056345A"/>
    <w:rsid w:val="00565DB1"/>
    <w:rsid w:val="00565F58"/>
    <w:rsid w:val="00567655"/>
    <w:rsid w:val="00570214"/>
    <w:rsid w:val="00572A9D"/>
    <w:rsid w:val="00573D1B"/>
    <w:rsid w:val="005751BA"/>
    <w:rsid w:val="0057562E"/>
    <w:rsid w:val="00575B0F"/>
    <w:rsid w:val="0057648A"/>
    <w:rsid w:val="00577CD9"/>
    <w:rsid w:val="00580C58"/>
    <w:rsid w:val="00580DC1"/>
    <w:rsid w:val="00580DE6"/>
    <w:rsid w:val="005814D6"/>
    <w:rsid w:val="00581E33"/>
    <w:rsid w:val="005825A5"/>
    <w:rsid w:val="005835A4"/>
    <w:rsid w:val="005855B6"/>
    <w:rsid w:val="005866D8"/>
    <w:rsid w:val="00590273"/>
    <w:rsid w:val="00590ADC"/>
    <w:rsid w:val="005912E3"/>
    <w:rsid w:val="005924E8"/>
    <w:rsid w:val="005936E4"/>
    <w:rsid w:val="0059387F"/>
    <w:rsid w:val="00593909"/>
    <w:rsid w:val="005950CE"/>
    <w:rsid w:val="00595B99"/>
    <w:rsid w:val="005970B0"/>
    <w:rsid w:val="005A0368"/>
    <w:rsid w:val="005A0D3E"/>
    <w:rsid w:val="005A12C5"/>
    <w:rsid w:val="005A1459"/>
    <w:rsid w:val="005A1C96"/>
    <w:rsid w:val="005A3E4F"/>
    <w:rsid w:val="005A47F4"/>
    <w:rsid w:val="005A677E"/>
    <w:rsid w:val="005A6928"/>
    <w:rsid w:val="005A69B9"/>
    <w:rsid w:val="005A6F1B"/>
    <w:rsid w:val="005A720D"/>
    <w:rsid w:val="005A7DF6"/>
    <w:rsid w:val="005A7EB8"/>
    <w:rsid w:val="005B0B0C"/>
    <w:rsid w:val="005B11AF"/>
    <w:rsid w:val="005B2817"/>
    <w:rsid w:val="005B28FE"/>
    <w:rsid w:val="005B336A"/>
    <w:rsid w:val="005B418A"/>
    <w:rsid w:val="005B43FF"/>
    <w:rsid w:val="005B64A7"/>
    <w:rsid w:val="005C084D"/>
    <w:rsid w:val="005C134F"/>
    <w:rsid w:val="005C16A3"/>
    <w:rsid w:val="005C1E18"/>
    <w:rsid w:val="005C20C7"/>
    <w:rsid w:val="005C2219"/>
    <w:rsid w:val="005C2814"/>
    <w:rsid w:val="005C3192"/>
    <w:rsid w:val="005C3461"/>
    <w:rsid w:val="005C3779"/>
    <w:rsid w:val="005C5646"/>
    <w:rsid w:val="005C5CE7"/>
    <w:rsid w:val="005C6EF2"/>
    <w:rsid w:val="005D0572"/>
    <w:rsid w:val="005D07B6"/>
    <w:rsid w:val="005D07CD"/>
    <w:rsid w:val="005D09D1"/>
    <w:rsid w:val="005D0B99"/>
    <w:rsid w:val="005D1240"/>
    <w:rsid w:val="005D15F3"/>
    <w:rsid w:val="005D2B5C"/>
    <w:rsid w:val="005D3C7A"/>
    <w:rsid w:val="005D52C9"/>
    <w:rsid w:val="005D535E"/>
    <w:rsid w:val="005D66A0"/>
    <w:rsid w:val="005D6997"/>
    <w:rsid w:val="005D6A5D"/>
    <w:rsid w:val="005D6D98"/>
    <w:rsid w:val="005D7E64"/>
    <w:rsid w:val="005E0F5E"/>
    <w:rsid w:val="005E1ACF"/>
    <w:rsid w:val="005E1BE3"/>
    <w:rsid w:val="005E4A9D"/>
    <w:rsid w:val="005E5711"/>
    <w:rsid w:val="005E76C4"/>
    <w:rsid w:val="005F0092"/>
    <w:rsid w:val="005F025A"/>
    <w:rsid w:val="005F0E15"/>
    <w:rsid w:val="005F205C"/>
    <w:rsid w:val="005F21B3"/>
    <w:rsid w:val="005F2C44"/>
    <w:rsid w:val="005F354F"/>
    <w:rsid w:val="005F36CB"/>
    <w:rsid w:val="005F3961"/>
    <w:rsid w:val="005F4340"/>
    <w:rsid w:val="005F4C21"/>
    <w:rsid w:val="005F5C15"/>
    <w:rsid w:val="005F688D"/>
    <w:rsid w:val="005F7CCB"/>
    <w:rsid w:val="006007A7"/>
    <w:rsid w:val="00601182"/>
    <w:rsid w:val="00601939"/>
    <w:rsid w:val="00602B33"/>
    <w:rsid w:val="00602CFB"/>
    <w:rsid w:val="006040F2"/>
    <w:rsid w:val="00606A43"/>
    <w:rsid w:val="00607CDD"/>
    <w:rsid w:val="006107FE"/>
    <w:rsid w:val="00614233"/>
    <w:rsid w:val="00614BDD"/>
    <w:rsid w:val="00614EC1"/>
    <w:rsid w:val="00617722"/>
    <w:rsid w:val="00617C86"/>
    <w:rsid w:val="00620D71"/>
    <w:rsid w:val="00620E4D"/>
    <w:rsid w:val="00620EE9"/>
    <w:rsid w:val="006260EA"/>
    <w:rsid w:val="00627F8B"/>
    <w:rsid w:val="00630875"/>
    <w:rsid w:val="0063090F"/>
    <w:rsid w:val="00630BAA"/>
    <w:rsid w:val="00630EF7"/>
    <w:rsid w:val="006313F5"/>
    <w:rsid w:val="00632E30"/>
    <w:rsid w:val="00632F40"/>
    <w:rsid w:val="006336DE"/>
    <w:rsid w:val="00633B87"/>
    <w:rsid w:val="0063531A"/>
    <w:rsid w:val="00637AE1"/>
    <w:rsid w:val="00641012"/>
    <w:rsid w:val="006427F9"/>
    <w:rsid w:val="00642C04"/>
    <w:rsid w:val="00643E78"/>
    <w:rsid w:val="00644A39"/>
    <w:rsid w:val="006456B2"/>
    <w:rsid w:val="00645CBD"/>
    <w:rsid w:val="00645DE6"/>
    <w:rsid w:val="006462ED"/>
    <w:rsid w:val="00647645"/>
    <w:rsid w:val="00647B63"/>
    <w:rsid w:val="00651869"/>
    <w:rsid w:val="00653A38"/>
    <w:rsid w:val="006547A4"/>
    <w:rsid w:val="00655BD2"/>
    <w:rsid w:val="0066057E"/>
    <w:rsid w:val="006612A9"/>
    <w:rsid w:val="00661666"/>
    <w:rsid w:val="00662701"/>
    <w:rsid w:val="00662BC0"/>
    <w:rsid w:val="00662C9A"/>
    <w:rsid w:val="00663B30"/>
    <w:rsid w:val="006640DE"/>
    <w:rsid w:val="0066443C"/>
    <w:rsid w:val="006651F5"/>
    <w:rsid w:val="00665A03"/>
    <w:rsid w:val="006670CF"/>
    <w:rsid w:val="0066798D"/>
    <w:rsid w:val="00671650"/>
    <w:rsid w:val="00671B35"/>
    <w:rsid w:val="00671DAC"/>
    <w:rsid w:val="006723E3"/>
    <w:rsid w:val="006728EC"/>
    <w:rsid w:val="0067358C"/>
    <w:rsid w:val="00674EBC"/>
    <w:rsid w:val="0067508F"/>
    <w:rsid w:val="006774A9"/>
    <w:rsid w:val="0068045F"/>
    <w:rsid w:val="006806A0"/>
    <w:rsid w:val="006814BF"/>
    <w:rsid w:val="0068175D"/>
    <w:rsid w:val="00681838"/>
    <w:rsid w:val="00681890"/>
    <w:rsid w:val="00681BAF"/>
    <w:rsid w:val="00682A8E"/>
    <w:rsid w:val="00683E9F"/>
    <w:rsid w:val="00685150"/>
    <w:rsid w:val="00685E90"/>
    <w:rsid w:val="006916B8"/>
    <w:rsid w:val="006938E0"/>
    <w:rsid w:val="006943D2"/>
    <w:rsid w:val="00695187"/>
    <w:rsid w:val="006958AE"/>
    <w:rsid w:val="006962E8"/>
    <w:rsid w:val="00696E74"/>
    <w:rsid w:val="006A123A"/>
    <w:rsid w:val="006A2575"/>
    <w:rsid w:val="006A2C10"/>
    <w:rsid w:val="006A2E77"/>
    <w:rsid w:val="006A34C1"/>
    <w:rsid w:val="006A376B"/>
    <w:rsid w:val="006A3817"/>
    <w:rsid w:val="006A4B3A"/>
    <w:rsid w:val="006A5651"/>
    <w:rsid w:val="006B0CB1"/>
    <w:rsid w:val="006B108A"/>
    <w:rsid w:val="006B1363"/>
    <w:rsid w:val="006B2981"/>
    <w:rsid w:val="006B2DA5"/>
    <w:rsid w:val="006B4D8C"/>
    <w:rsid w:val="006B5883"/>
    <w:rsid w:val="006B7B39"/>
    <w:rsid w:val="006C0C7D"/>
    <w:rsid w:val="006C1AD2"/>
    <w:rsid w:val="006C2C12"/>
    <w:rsid w:val="006C32ED"/>
    <w:rsid w:val="006C331F"/>
    <w:rsid w:val="006C3336"/>
    <w:rsid w:val="006C5453"/>
    <w:rsid w:val="006C77CB"/>
    <w:rsid w:val="006C7E93"/>
    <w:rsid w:val="006D342A"/>
    <w:rsid w:val="006D4DD5"/>
    <w:rsid w:val="006D56AA"/>
    <w:rsid w:val="006D5CBA"/>
    <w:rsid w:val="006D6276"/>
    <w:rsid w:val="006D767D"/>
    <w:rsid w:val="006E013F"/>
    <w:rsid w:val="006E0BA1"/>
    <w:rsid w:val="006E1E27"/>
    <w:rsid w:val="006E1F12"/>
    <w:rsid w:val="006E2732"/>
    <w:rsid w:val="006E56C9"/>
    <w:rsid w:val="006E61DC"/>
    <w:rsid w:val="006E6FCE"/>
    <w:rsid w:val="006E74F4"/>
    <w:rsid w:val="006F1657"/>
    <w:rsid w:val="006F1B7B"/>
    <w:rsid w:val="006F25B3"/>
    <w:rsid w:val="006F299C"/>
    <w:rsid w:val="006F347A"/>
    <w:rsid w:val="006F5E73"/>
    <w:rsid w:val="006F610F"/>
    <w:rsid w:val="006F62E9"/>
    <w:rsid w:val="006F66F9"/>
    <w:rsid w:val="006F76E4"/>
    <w:rsid w:val="006F7DE7"/>
    <w:rsid w:val="00702B79"/>
    <w:rsid w:val="00703EF1"/>
    <w:rsid w:val="007063CA"/>
    <w:rsid w:val="007079D4"/>
    <w:rsid w:val="00712A95"/>
    <w:rsid w:val="0071391F"/>
    <w:rsid w:val="00714196"/>
    <w:rsid w:val="007146C8"/>
    <w:rsid w:val="00714736"/>
    <w:rsid w:val="00714D0A"/>
    <w:rsid w:val="007157BA"/>
    <w:rsid w:val="007161CF"/>
    <w:rsid w:val="00716569"/>
    <w:rsid w:val="00717D6E"/>
    <w:rsid w:val="00717E46"/>
    <w:rsid w:val="0072040F"/>
    <w:rsid w:val="00720570"/>
    <w:rsid w:val="00721393"/>
    <w:rsid w:val="007246C4"/>
    <w:rsid w:val="0072561A"/>
    <w:rsid w:val="00725F2D"/>
    <w:rsid w:val="007270D0"/>
    <w:rsid w:val="007308B8"/>
    <w:rsid w:val="0073264A"/>
    <w:rsid w:val="00732896"/>
    <w:rsid w:val="00735154"/>
    <w:rsid w:val="00735C68"/>
    <w:rsid w:val="007406D0"/>
    <w:rsid w:val="00741534"/>
    <w:rsid w:val="0074168F"/>
    <w:rsid w:val="007434F0"/>
    <w:rsid w:val="00746DBB"/>
    <w:rsid w:val="00747095"/>
    <w:rsid w:val="00747D3E"/>
    <w:rsid w:val="007508F6"/>
    <w:rsid w:val="007555BF"/>
    <w:rsid w:val="007576ED"/>
    <w:rsid w:val="007608FE"/>
    <w:rsid w:val="007611C2"/>
    <w:rsid w:val="00762646"/>
    <w:rsid w:val="007626E2"/>
    <w:rsid w:val="00762862"/>
    <w:rsid w:val="007632B5"/>
    <w:rsid w:val="0076349D"/>
    <w:rsid w:val="007636E4"/>
    <w:rsid w:val="00764150"/>
    <w:rsid w:val="00764338"/>
    <w:rsid w:val="0076455A"/>
    <w:rsid w:val="00765998"/>
    <w:rsid w:val="00766135"/>
    <w:rsid w:val="00766A27"/>
    <w:rsid w:val="00766D8B"/>
    <w:rsid w:val="007677FB"/>
    <w:rsid w:val="007707AB"/>
    <w:rsid w:val="007712F6"/>
    <w:rsid w:val="007737A4"/>
    <w:rsid w:val="007739FC"/>
    <w:rsid w:val="0077419C"/>
    <w:rsid w:val="00774C74"/>
    <w:rsid w:val="00774CCD"/>
    <w:rsid w:val="00776BB1"/>
    <w:rsid w:val="007800BA"/>
    <w:rsid w:val="00780A53"/>
    <w:rsid w:val="00781470"/>
    <w:rsid w:val="007832CC"/>
    <w:rsid w:val="007836CA"/>
    <w:rsid w:val="00784364"/>
    <w:rsid w:val="007846AC"/>
    <w:rsid w:val="00784C3E"/>
    <w:rsid w:val="00784EC6"/>
    <w:rsid w:val="007909C0"/>
    <w:rsid w:val="00791AC7"/>
    <w:rsid w:val="007936EF"/>
    <w:rsid w:val="0079485A"/>
    <w:rsid w:val="00796991"/>
    <w:rsid w:val="00796D17"/>
    <w:rsid w:val="007A02CE"/>
    <w:rsid w:val="007A0500"/>
    <w:rsid w:val="007A0EA4"/>
    <w:rsid w:val="007A159F"/>
    <w:rsid w:val="007A1737"/>
    <w:rsid w:val="007A3BB9"/>
    <w:rsid w:val="007A4035"/>
    <w:rsid w:val="007A470C"/>
    <w:rsid w:val="007A4CA3"/>
    <w:rsid w:val="007A5447"/>
    <w:rsid w:val="007A6975"/>
    <w:rsid w:val="007A6D1D"/>
    <w:rsid w:val="007A7098"/>
    <w:rsid w:val="007B043E"/>
    <w:rsid w:val="007B1A57"/>
    <w:rsid w:val="007B2CC7"/>
    <w:rsid w:val="007B4AC8"/>
    <w:rsid w:val="007B5927"/>
    <w:rsid w:val="007B5C5F"/>
    <w:rsid w:val="007B66B5"/>
    <w:rsid w:val="007B673B"/>
    <w:rsid w:val="007B6A79"/>
    <w:rsid w:val="007B7629"/>
    <w:rsid w:val="007B7A22"/>
    <w:rsid w:val="007B7AA6"/>
    <w:rsid w:val="007B7E79"/>
    <w:rsid w:val="007C030A"/>
    <w:rsid w:val="007C1492"/>
    <w:rsid w:val="007C1B32"/>
    <w:rsid w:val="007C2D1A"/>
    <w:rsid w:val="007C319D"/>
    <w:rsid w:val="007C32F6"/>
    <w:rsid w:val="007C388D"/>
    <w:rsid w:val="007C5D8F"/>
    <w:rsid w:val="007C6B21"/>
    <w:rsid w:val="007C6BE7"/>
    <w:rsid w:val="007D0440"/>
    <w:rsid w:val="007D1AB4"/>
    <w:rsid w:val="007D447E"/>
    <w:rsid w:val="007D4DED"/>
    <w:rsid w:val="007D627E"/>
    <w:rsid w:val="007D63CA"/>
    <w:rsid w:val="007D644F"/>
    <w:rsid w:val="007D6FDC"/>
    <w:rsid w:val="007D792C"/>
    <w:rsid w:val="007E1AE4"/>
    <w:rsid w:val="007E1B08"/>
    <w:rsid w:val="007E367D"/>
    <w:rsid w:val="007E4422"/>
    <w:rsid w:val="007E4F28"/>
    <w:rsid w:val="007E5904"/>
    <w:rsid w:val="007E6687"/>
    <w:rsid w:val="007E714A"/>
    <w:rsid w:val="007F1AEB"/>
    <w:rsid w:val="007F1F7A"/>
    <w:rsid w:val="007F2949"/>
    <w:rsid w:val="007F3847"/>
    <w:rsid w:val="007F46B7"/>
    <w:rsid w:val="007F4B5B"/>
    <w:rsid w:val="007F6CB5"/>
    <w:rsid w:val="007F7291"/>
    <w:rsid w:val="007F7A99"/>
    <w:rsid w:val="007F7BBB"/>
    <w:rsid w:val="00802690"/>
    <w:rsid w:val="00803327"/>
    <w:rsid w:val="00803F09"/>
    <w:rsid w:val="00804C6C"/>
    <w:rsid w:val="00805A14"/>
    <w:rsid w:val="00806243"/>
    <w:rsid w:val="00807A8D"/>
    <w:rsid w:val="00810109"/>
    <w:rsid w:val="00812810"/>
    <w:rsid w:val="008131C5"/>
    <w:rsid w:val="00814C1A"/>
    <w:rsid w:val="00814FF8"/>
    <w:rsid w:val="00816523"/>
    <w:rsid w:val="0082143C"/>
    <w:rsid w:val="0082236B"/>
    <w:rsid w:val="00822CD5"/>
    <w:rsid w:val="00824C0C"/>
    <w:rsid w:val="00826314"/>
    <w:rsid w:val="0082754C"/>
    <w:rsid w:val="00832321"/>
    <w:rsid w:val="008326FE"/>
    <w:rsid w:val="0083289E"/>
    <w:rsid w:val="00832B34"/>
    <w:rsid w:val="008333C8"/>
    <w:rsid w:val="00833449"/>
    <w:rsid w:val="0083396E"/>
    <w:rsid w:val="008365B5"/>
    <w:rsid w:val="00836B18"/>
    <w:rsid w:val="008372E0"/>
    <w:rsid w:val="008414CD"/>
    <w:rsid w:val="008421E1"/>
    <w:rsid w:val="00842E14"/>
    <w:rsid w:val="00842E44"/>
    <w:rsid w:val="008442BE"/>
    <w:rsid w:val="00844E0B"/>
    <w:rsid w:val="00846263"/>
    <w:rsid w:val="00847558"/>
    <w:rsid w:val="00847954"/>
    <w:rsid w:val="0085108C"/>
    <w:rsid w:val="008521BD"/>
    <w:rsid w:val="008523A7"/>
    <w:rsid w:val="0085409A"/>
    <w:rsid w:val="00854A67"/>
    <w:rsid w:val="0085568F"/>
    <w:rsid w:val="00855890"/>
    <w:rsid w:val="00856405"/>
    <w:rsid w:val="00861252"/>
    <w:rsid w:val="00861519"/>
    <w:rsid w:val="00861873"/>
    <w:rsid w:val="00863A83"/>
    <w:rsid w:val="0086636C"/>
    <w:rsid w:val="008664D6"/>
    <w:rsid w:val="00867CB5"/>
    <w:rsid w:val="00871083"/>
    <w:rsid w:val="00871583"/>
    <w:rsid w:val="00871A9C"/>
    <w:rsid w:val="00871F00"/>
    <w:rsid w:val="00874109"/>
    <w:rsid w:val="0087490E"/>
    <w:rsid w:val="00876BCC"/>
    <w:rsid w:val="00877EB3"/>
    <w:rsid w:val="00880449"/>
    <w:rsid w:val="008813BB"/>
    <w:rsid w:val="00882BCD"/>
    <w:rsid w:val="00883585"/>
    <w:rsid w:val="0088572B"/>
    <w:rsid w:val="00885F3C"/>
    <w:rsid w:val="00885FAB"/>
    <w:rsid w:val="0088645B"/>
    <w:rsid w:val="00886CC6"/>
    <w:rsid w:val="008879A1"/>
    <w:rsid w:val="00890E1D"/>
    <w:rsid w:val="00891C6D"/>
    <w:rsid w:val="00891CB7"/>
    <w:rsid w:val="00892E54"/>
    <w:rsid w:val="00892EF4"/>
    <w:rsid w:val="008933F5"/>
    <w:rsid w:val="00895E60"/>
    <w:rsid w:val="00896D53"/>
    <w:rsid w:val="00897D08"/>
    <w:rsid w:val="00897D95"/>
    <w:rsid w:val="008A1B97"/>
    <w:rsid w:val="008A249D"/>
    <w:rsid w:val="008A4CE8"/>
    <w:rsid w:val="008A583D"/>
    <w:rsid w:val="008A5E0B"/>
    <w:rsid w:val="008A6618"/>
    <w:rsid w:val="008A7418"/>
    <w:rsid w:val="008A7CD9"/>
    <w:rsid w:val="008B0775"/>
    <w:rsid w:val="008B2A54"/>
    <w:rsid w:val="008B3E84"/>
    <w:rsid w:val="008B43B4"/>
    <w:rsid w:val="008B52A2"/>
    <w:rsid w:val="008B5C53"/>
    <w:rsid w:val="008B63FA"/>
    <w:rsid w:val="008B71CA"/>
    <w:rsid w:val="008C0079"/>
    <w:rsid w:val="008C02E4"/>
    <w:rsid w:val="008C0752"/>
    <w:rsid w:val="008C15CC"/>
    <w:rsid w:val="008C38BF"/>
    <w:rsid w:val="008C52F8"/>
    <w:rsid w:val="008C56AF"/>
    <w:rsid w:val="008C5894"/>
    <w:rsid w:val="008C5BC4"/>
    <w:rsid w:val="008C5C40"/>
    <w:rsid w:val="008C5EF6"/>
    <w:rsid w:val="008C7018"/>
    <w:rsid w:val="008C77A7"/>
    <w:rsid w:val="008C7FBC"/>
    <w:rsid w:val="008D05EA"/>
    <w:rsid w:val="008D164E"/>
    <w:rsid w:val="008D3092"/>
    <w:rsid w:val="008D3288"/>
    <w:rsid w:val="008D39D5"/>
    <w:rsid w:val="008D3E40"/>
    <w:rsid w:val="008D4E0D"/>
    <w:rsid w:val="008D6460"/>
    <w:rsid w:val="008D6BCC"/>
    <w:rsid w:val="008D6E90"/>
    <w:rsid w:val="008E2DF8"/>
    <w:rsid w:val="008E3203"/>
    <w:rsid w:val="008E32C6"/>
    <w:rsid w:val="008E3CF8"/>
    <w:rsid w:val="008E766E"/>
    <w:rsid w:val="008F0274"/>
    <w:rsid w:val="008F0D82"/>
    <w:rsid w:val="008F1841"/>
    <w:rsid w:val="008F1A31"/>
    <w:rsid w:val="008F2239"/>
    <w:rsid w:val="008F24C3"/>
    <w:rsid w:val="008F2B41"/>
    <w:rsid w:val="008F35E7"/>
    <w:rsid w:val="008F4872"/>
    <w:rsid w:val="008F4A2A"/>
    <w:rsid w:val="008F5B53"/>
    <w:rsid w:val="00900DFD"/>
    <w:rsid w:val="00901138"/>
    <w:rsid w:val="009016A8"/>
    <w:rsid w:val="00901CAC"/>
    <w:rsid w:val="00902409"/>
    <w:rsid w:val="00903C58"/>
    <w:rsid w:val="00903F74"/>
    <w:rsid w:val="0090481B"/>
    <w:rsid w:val="009054CB"/>
    <w:rsid w:val="00905EA6"/>
    <w:rsid w:val="00906C1C"/>
    <w:rsid w:val="00907BA7"/>
    <w:rsid w:val="00910B2E"/>
    <w:rsid w:val="00911153"/>
    <w:rsid w:val="00911C42"/>
    <w:rsid w:val="00912452"/>
    <w:rsid w:val="009133F7"/>
    <w:rsid w:val="00913A9E"/>
    <w:rsid w:val="00915DCD"/>
    <w:rsid w:val="00915FC8"/>
    <w:rsid w:val="009171F0"/>
    <w:rsid w:val="0092035B"/>
    <w:rsid w:val="009224C8"/>
    <w:rsid w:val="0092254C"/>
    <w:rsid w:val="00923037"/>
    <w:rsid w:val="00923C2A"/>
    <w:rsid w:val="009265BD"/>
    <w:rsid w:val="0092789F"/>
    <w:rsid w:val="00927E2B"/>
    <w:rsid w:val="00930681"/>
    <w:rsid w:val="00930AB9"/>
    <w:rsid w:val="009322E5"/>
    <w:rsid w:val="00933598"/>
    <w:rsid w:val="009351FC"/>
    <w:rsid w:val="00935B99"/>
    <w:rsid w:val="00935CF3"/>
    <w:rsid w:val="00940662"/>
    <w:rsid w:val="009411F1"/>
    <w:rsid w:val="00942D05"/>
    <w:rsid w:val="00943724"/>
    <w:rsid w:val="009450A4"/>
    <w:rsid w:val="0094512D"/>
    <w:rsid w:val="00945BCD"/>
    <w:rsid w:val="00947605"/>
    <w:rsid w:val="009502C0"/>
    <w:rsid w:val="009517FA"/>
    <w:rsid w:val="00951F33"/>
    <w:rsid w:val="0095397F"/>
    <w:rsid w:val="00954AF7"/>
    <w:rsid w:val="0095654D"/>
    <w:rsid w:val="00960996"/>
    <w:rsid w:val="00961653"/>
    <w:rsid w:val="00963622"/>
    <w:rsid w:val="00965863"/>
    <w:rsid w:val="0096733E"/>
    <w:rsid w:val="00967D80"/>
    <w:rsid w:val="0097120C"/>
    <w:rsid w:val="0097190F"/>
    <w:rsid w:val="0097297E"/>
    <w:rsid w:val="009763A7"/>
    <w:rsid w:val="00980B4F"/>
    <w:rsid w:val="00980F23"/>
    <w:rsid w:val="00981C67"/>
    <w:rsid w:val="009821A7"/>
    <w:rsid w:val="009824CD"/>
    <w:rsid w:val="00983460"/>
    <w:rsid w:val="009842B1"/>
    <w:rsid w:val="00984A74"/>
    <w:rsid w:val="0099024D"/>
    <w:rsid w:val="009917B9"/>
    <w:rsid w:val="00994AFF"/>
    <w:rsid w:val="00997C97"/>
    <w:rsid w:val="009A0648"/>
    <w:rsid w:val="009A0990"/>
    <w:rsid w:val="009A2D87"/>
    <w:rsid w:val="009A3CF1"/>
    <w:rsid w:val="009A3F7B"/>
    <w:rsid w:val="009A5270"/>
    <w:rsid w:val="009A59AF"/>
    <w:rsid w:val="009B194F"/>
    <w:rsid w:val="009B1968"/>
    <w:rsid w:val="009B5AD7"/>
    <w:rsid w:val="009B6B31"/>
    <w:rsid w:val="009B6B88"/>
    <w:rsid w:val="009C0077"/>
    <w:rsid w:val="009C0D1E"/>
    <w:rsid w:val="009C1B27"/>
    <w:rsid w:val="009C2062"/>
    <w:rsid w:val="009C3A18"/>
    <w:rsid w:val="009C61B7"/>
    <w:rsid w:val="009C658F"/>
    <w:rsid w:val="009C6762"/>
    <w:rsid w:val="009C7855"/>
    <w:rsid w:val="009D03E3"/>
    <w:rsid w:val="009D0CD7"/>
    <w:rsid w:val="009D4515"/>
    <w:rsid w:val="009D4A4B"/>
    <w:rsid w:val="009D5150"/>
    <w:rsid w:val="009D54C8"/>
    <w:rsid w:val="009D686F"/>
    <w:rsid w:val="009D6B33"/>
    <w:rsid w:val="009E14BF"/>
    <w:rsid w:val="009E329A"/>
    <w:rsid w:val="009E41BE"/>
    <w:rsid w:val="009E4F48"/>
    <w:rsid w:val="009E5C03"/>
    <w:rsid w:val="009E6564"/>
    <w:rsid w:val="009E69AA"/>
    <w:rsid w:val="009F2A87"/>
    <w:rsid w:val="009F40AD"/>
    <w:rsid w:val="009F546D"/>
    <w:rsid w:val="009F57C3"/>
    <w:rsid w:val="009F67E6"/>
    <w:rsid w:val="00A03ECE"/>
    <w:rsid w:val="00A03F58"/>
    <w:rsid w:val="00A0551B"/>
    <w:rsid w:val="00A05827"/>
    <w:rsid w:val="00A05883"/>
    <w:rsid w:val="00A077C0"/>
    <w:rsid w:val="00A10705"/>
    <w:rsid w:val="00A10E2D"/>
    <w:rsid w:val="00A10EFE"/>
    <w:rsid w:val="00A11D3A"/>
    <w:rsid w:val="00A120AA"/>
    <w:rsid w:val="00A15163"/>
    <w:rsid w:val="00A16D12"/>
    <w:rsid w:val="00A17FCF"/>
    <w:rsid w:val="00A20188"/>
    <w:rsid w:val="00A215E8"/>
    <w:rsid w:val="00A23F1D"/>
    <w:rsid w:val="00A24060"/>
    <w:rsid w:val="00A245AD"/>
    <w:rsid w:val="00A24BD7"/>
    <w:rsid w:val="00A25202"/>
    <w:rsid w:val="00A273F5"/>
    <w:rsid w:val="00A27C9F"/>
    <w:rsid w:val="00A27EBD"/>
    <w:rsid w:val="00A303E3"/>
    <w:rsid w:val="00A310E4"/>
    <w:rsid w:val="00A35107"/>
    <w:rsid w:val="00A357C1"/>
    <w:rsid w:val="00A36B9C"/>
    <w:rsid w:val="00A37EC5"/>
    <w:rsid w:val="00A40BFD"/>
    <w:rsid w:val="00A40E86"/>
    <w:rsid w:val="00A438E0"/>
    <w:rsid w:val="00A445F7"/>
    <w:rsid w:val="00A44D17"/>
    <w:rsid w:val="00A455CC"/>
    <w:rsid w:val="00A456A9"/>
    <w:rsid w:val="00A46078"/>
    <w:rsid w:val="00A46418"/>
    <w:rsid w:val="00A46877"/>
    <w:rsid w:val="00A51716"/>
    <w:rsid w:val="00A52389"/>
    <w:rsid w:val="00A52B07"/>
    <w:rsid w:val="00A54037"/>
    <w:rsid w:val="00A55317"/>
    <w:rsid w:val="00A55B17"/>
    <w:rsid w:val="00A5651A"/>
    <w:rsid w:val="00A56756"/>
    <w:rsid w:val="00A60078"/>
    <w:rsid w:val="00A605FB"/>
    <w:rsid w:val="00A6111D"/>
    <w:rsid w:val="00A64D5D"/>
    <w:rsid w:val="00A660B4"/>
    <w:rsid w:val="00A67112"/>
    <w:rsid w:val="00A6748C"/>
    <w:rsid w:val="00A70821"/>
    <w:rsid w:val="00A713E5"/>
    <w:rsid w:val="00A719B9"/>
    <w:rsid w:val="00A72100"/>
    <w:rsid w:val="00A76E73"/>
    <w:rsid w:val="00A7712B"/>
    <w:rsid w:val="00A8169C"/>
    <w:rsid w:val="00A818D9"/>
    <w:rsid w:val="00A82238"/>
    <w:rsid w:val="00A84393"/>
    <w:rsid w:val="00A8471B"/>
    <w:rsid w:val="00A85C9F"/>
    <w:rsid w:val="00A8657C"/>
    <w:rsid w:val="00A87C62"/>
    <w:rsid w:val="00A87EA7"/>
    <w:rsid w:val="00A9058A"/>
    <w:rsid w:val="00A9090D"/>
    <w:rsid w:val="00A91DB1"/>
    <w:rsid w:val="00A92093"/>
    <w:rsid w:val="00A9273C"/>
    <w:rsid w:val="00A93149"/>
    <w:rsid w:val="00A93CF7"/>
    <w:rsid w:val="00A94C3C"/>
    <w:rsid w:val="00A94E08"/>
    <w:rsid w:val="00A94EA2"/>
    <w:rsid w:val="00A959DF"/>
    <w:rsid w:val="00A95D4B"/>
    <w:rsid w:val="00A96040"/>
    <w:rsid w:val="00A97EA5"/>
    <w:rsid w:val="00AA043D"/>
    <w:rsid w:val="00AA05B2"/>
    <w:rsid w:val="00AA23AD"/>
    <w:rsid w:val="00AA3A45"/>
    <w:rsid w:val="00AA54B7"/>
    <w:rsid w:val="00AA6B5B"/>
    <w:rsid w:val="00AA7CDB"/>
    <w:rsid w:val="00AB0637"/>
    <w:rsid w:val="00AB0BC5"/>
    <w:rsid w:val="00AB215D"/>
    <w:rsid w:val="00AB333D"/>
    <w:rsid w:val="00AB37A9"/>
    <w:rsid w:val="00AB4288"/>
    <w:rsid w:val="00AB4372"/>
    <w:rsid w:val="00AB624D"/>
    <w:rsid w:val="00AB6E78"/>
    <w:rsid w:val="00AB6F44"/>
    <w:rsid w:val="00AB7366"/>
    <w:rsid w:val="00AC026B"/>
    <w:rsid w:val="00AC193D"/>
    <w:rsid w:val="00AC2830"/>
    <w:rsid w:val="00AC46F2"/>
    <w:rsid w:val="00AC51B4"/>
    <w:rsid w:val="00AC6908"/>
    <w:rsid w:val="00AD00C5"/>
    <w:rsid w:val="00AD1A65"/>
    <w:rsid w:val="00AD1A93"/>
    <w:rsid w:val="00AD1B52"/>
    <w:rsid w:val="00AD31C3"/>
    <w:rsid w:val="00AD5D44"/>
    <w:rsid w:val="00AD76DE"/>
    <w:rsid w:val="00AD7EFA"/>
    <w:rsid w:val="00AE074D"/>
    <w:rsid w:val="00AE0908"/>
    <w:rsid w:val="00AE13ED"/>
    <w:rsid w:val="00AE159E"/>
    <w:rsid w:val="00AE1E7B"/>
    <w:rsid w:val="00AE26E2"/>
    <w:rsid w:val="00AE282C"/>
    <w:rsid w:val="00AE2903"/>
    <w:rsid w:val="00AE62A0"/>
    <w:rsid w:val="00AF2D07"/>
    <w:rsid w:val="00AF2D24"/>
    <w:rsid w:val="00AF3E6B"/>
    <w:rsid w:val="00AF406D"/>
    <w:rsid w:val="00AF6964"/>
    <w:rsid w:val="00AF6ECB"/>
    <w:rsid w:val="00B02644"/>
    <w:rsid w:val="00B028F3"/>
    <w:rsid w:val="00B03E9B"/>
    <w:rsid w:val="00B041D3"/>
    <w:rsid w:val="00B055A7"/>
    <w:rsid w:val="00B05841"/>
    <w:rsid w:val="00B058F5"/>
    <w:rsid w:val="00B06419"/>
    <w:rsid w:val="00B06955"/>
    <w:rsid w:val="00B06AC9"/>
    <w:rsid w:val="00B06C56"/>
    <w:rsid w:val="00B07019"/>
    <w:rsid w:val="00B1045B"/>
    <w:rsid w:val="00B11298"/>
    <w:rsid w:val="00B1195E"/>
    <w:rsid w:val="00B11D78"/>
    <w:rsid w:val="00B12F19"/>
    <w:rsid w:val="00B13113"/>
    <w:rsid w:val="00B147BF"/>
    <w:rsid w:val="00B16A3F"/>
    <w:rsid w:val="00B20402"/>
    <w:rsid w:val="00B20405"/>
    <w:rsid w:val="00B205A9"/>
    <w:rsid w:val="00B2100E"/>
    <w:rsid w:val="00B2383C"/>
    <w:rsid w:val="00B23AC0"/>
    <w:rsid w:val="00B24A96"/>
    <w:rsid w:val="00B24D57"/>
    <w:rsid w:val="00B25042"/>
    <w:rsid w:val="00B2598E"/>
    <w:rsid w:val="00B25C83"/>
    <w:rsid w:val="00B274E7"/>
    <w:rsid w:val="00B321D4"/>
    <w:rsid w:val="00B32307"/>
    <w:rsid w:val="00B32BF8"/>
    <w:rsid w:val="00B3352E"/>
    <w:rsid w:val="00B33A77"/>
    <w:rsid w:val="00B34449"/>
    <w:rsid w:val="00B34902"/>
    <w:rsid w:val="00B34A3F"/>
    <w:rsid w:val="00B34CAC"/>
    <w:rsid w:val="00B3556B"/>
    <w:rsid w:val="00B35856"/>
    <w:rsid w:val="00B36880"/>
    <w:rsid w:val="00B36BA9"/>
    <w:rsid w:val="00B37555"/>
    <w:rsid w:val="00B37B2B"/>
    <w:rsid w:val="00B37C5D"/>
    <w:rsid w:val="00B37E03"/>
    <w:rsid w:val="00B4130C"/>
    <w:rsid w:val="00B4158D"/>
    <w:rsid w:val="00B44837"/>
    <w:rsid w:val="00B45177"/>
    <w:rsid w:val="00B4538C"/>
    <w:rsid w:val="00B47C29"/>
    <w:rsid w:val="00B50A57"/>
    <w:rsid w:val="00B50E29"/>
    <w:rsid w:val="00B512BB"/>
    <w:rsid w:val="00B520F8"/>
    <w:rsid w:val="00B525DF"/>
    <w:rsid w:val="00B526C0"/>
    <w:rsid w:val="00B527C4"/>
    <w:rsid w:val="00B539CE"/>
    <w:rsid w:val="00B544A9"/>
    <w:rsid w:val="00B560DF"/>
    <w:rsid w:val="00B561EF"/>
    <w:rsid w:val="00B56BDF"/>
    <w:rsid w:val="00B6081C"/>
    <w:rsid w:val="00B61589"/>
    <w:rsid w:val="00B62C31"/>
    <w:rsid w:val="00B642DB"/>
    <w:rsid w:val="00B67051"/>
    <w:rsid w:val="00B670BF"/>
    <w:rsid w:val="00B677E5"/>
    <w:rsid w:val="00B67BDA"/>
    <w:rsid w:val="00B724A1"/>
    <w:rsid w:val="00B72C02"/>
    <w:rsid w:val="00B73A78"/>
    <w:rsid w:val="00B7486B"/>
    <w:rsid w:val="00B74F58"/>
    <w:rsid w:val="00B75427"/>
    <w:rsid w:val="00B76801"/>
    <w:rsid w:val="00B76FCB"/>
    <w:rsid w:val="00B76FD2"/>
    <w:rsid w:val="00B774E3"/>
    <w:rsid w:val="00B8031D"/>
    <w:rsid w:val="00B80872"/>
    <w:rsid w:val="00B80FC3"/>
    <w:rsid w:val="00B81780"/>
    <w:rsid w:val="00B82073"/>
    <w:rsid w:val="00B84110"/>
    <w:rsid w:val="00B87252"/>
    <w:rsid w:val="00B87C8B"/>
    <w:rsid w:val="00B90C60"/>
    <w:rsid w:val="00B90F2E"/>
    <w:rsid w:val="00B91968"/>
    <w:rsid w:val="00B91B5E"/>
    <w:rsid w:val="00B938D9"/>
    <w:rsid w:val="00B94B50"/>
    <w:rsid w:val="00B9653D"/>
    <w:rsid w:val="00B966B4"/>
    <w:rsid w:val="00BA0207"/>
    <w:rsid w:val="00BA0346"/>
    <w:rsid w:val="00BA03EC"/>
    <w:rsid w:val="00BA1045"/>
    <w:rsid w:val="00BA2500"/>
    <w:rsid w:val="00BA26CC"/>
    <w:rsid w:val="00BA2E13"/>
    <w:rsid w:val="00BA5B83"/>
    <w:rsid w:val="00BB2284"/>
    <w:rsid w:val="00BB263D"/>
    <w:rsid w:val="00BB2C53"/>
    <w:rsid w:val="00BB2F44"/>
    <w:rsid w:val="00BB4356"/>
    <w:rsid w:val="00BB64C2"/>
    <w:rsid w:val="00BB74EB"/>
    <w:rsid w:val="00BB7583"/>
    <w:rsid w:val="00BB77FD"/>
    <w:rsid w:val="00BB7923"/>
    <w:rsid w:val="00BB7FB2"/>
    <w:rsid w:val="00BC0434"/>
    <w:rsid w:val="00BC05D3"/>
    <w:rsid w:val="00BC12DA"/>
    <w:rsid w:val="00BC3761"/>
    <w:rsid w:val="00BC4602"/>
    <w:rsid w:val="00BC4EE1"/>
    <w:rsid w:val="00BC70A7"/>
    <w:rsid w:val="00BD0414"/>
    <w:rsid w:val="00BD08D7"/>
    <w:rsid w:val="00BD126C"/>
    <w:rsid w:val="00BD1B7B"/>
    <w:rsid w:val="00BD218F"/>
    <w:rsid w:val="00BD397E"/>
    <w:rsid w:val="00BD4601"/>
    <w:rsid w:val="00BD6837"/>
    <w:rsid w:val="00BE056F"/>
    <w:rsid w:val="00BE0837"/>
    <w:rsid w:val="00BE08DE"/>
    <w:rsid w:val="00BE08EF"/>
    <w:rsid w:val="00BE191E"/>
    <w:rsid w:val="00BE2B44"/>
    <w:rsid w:val="00BE2FA3"/>
    <w:rsid w:val="00BE6DB8"/>
    <w:rsid w:val="00BF63F4"/>
    <w:rsid w:val="00BF66E8"/>
    <w:rsid w:val="00BF6F70"/>
    <w:rsid w:val="00BF72D7"/>
    <w:rsid w:val="00BF7764"/>
    <w:rsid w:val="00BF7C2B"/>
    <w:rsid w:val="00BF7E06"/>
    <w:rsid w:val="00C02775"/>
    <w:rsid w:val="00C02B5F"/>
    <w:rsid w:val="00C0368F"/>
    <w:rsid w:val="00C040C7"/>
    <w:rsid w:val="00C0410D"/>
    <w:rsid w:val="00C04284"/>
    <w:rsid w:val="00C04828"/>
    <w:rsid w:val="00C04886"/>
    <w:rsid w:val="00C050B5"/>
    <w:rsid w:val="00C065EF"/>
    <w:rsid w:val="00C11CFD"/>
    <w:rsid w:val="00C1280F"/>
    <w:rsid w:val="00C134D2"/>
    <w:rsid w:val="00C13D9D"/>
    <w:rsid w:val="00C1452F"/>
    <w:rsid w:val="00C15806"/>
    <w:rsid w:val="00C15F3D"/>
    <w:rsid w:val="00C170D9"/>
    <w:rsid w:val="00C17D35"/>
    <w:rsid w:val="00C20291"/>
    <w:rsid w:val="00C2056C"/>
    <w:rsid w:val="00C206B5"/>
    <w:rsid w:val="00C213C3"/>
    <w:rsid w:val="00C2281D"/>
    <w:rsid w:val="00C22E0C"/>
    <w:rsid w:val="00C23A4A"/>
    <w:rsid w:val="00C246B8"/>
    <w:rsid w:val="00C2591C"/>
    <w:rsid w:val="00C261E3"/>
    <w:rsid w:val="00C263F0"/>
    <w:rsid w:val="00C26921"/>
    <w:rsid w:val="00C26E33"/>
    <w:rsid w:val="00C31123"/>
    <w:rsid w:val="00C32437"/>
    <w:rsid w:val="00C32FEF"/>
    <w:rsid w:val="00C350D7"/>
    <w:rsid w:val="00C35DAD"/>
    <w:rsid w:val="00C40B6B"/>
    <w:rsid w:val="00C411EF"/>
    <w:rsid w:val="00C44A36"/>
    <w:rsid w:val="00C44EB5"/>
    <w:rsid w:val="00C45BEA"/>
    <w:rsid w:val="00C461D6"/>
    <w:rsid w:val="00C504A0"/>
    <w:rsid w:val="00C51C44"/>
    <w:rsid w:val="00C51D25"/>
    <w:rsid w:val="00C520D3"/>
    <w:rsid w:val="00C5329C"/>
    <w:rsid w:val="00C546A5"/>
    <w:rsid w:val="00C55200"/>
    <w:rsid w:val="00C55D91"/>
    <w:rsid w:val="00C5691E"/>
    <w:rsid w:val="00C6104F"/>
    <w:rsid w:val="00C616AB"/>
    <w:rsid w:val="00C63B1A"/>
    <w:rsid w:val="00C6469B"/>
    <w:rsid w:val="00C652E5"/>
    <w:rsid w:val="00C65409"/>
    <w:rsid w:val="00C674BF"/>
    <w:rsid w:val="00C7143E"/>
    <w:rsid w:val="00C7161D"/>
    <w:rsid w:val="00C72473"/>
    <w:rsid w:val="00C7261B"/>
    <w:rsid w:val="00C73174"/>
    <w:rsid w:val="00C7457D"/>
    <w:rsid w:val="00C77872"/>
    <w:rsid w:val="00C77F28"/>
    <w:rsid w:val="00C802E6"/>
    <w:rsid w:val="00C80477"/>
    <w:rsid w:val="00C81093"/>
    <w:rsid w:val="00C8116A"/>
    <w:rsid w:val="00C8314F"/>
    <w:rsid w:val="00C84ADF"/>
    <w:rsid w:val="00C84D76"/>
    <w:rsid w:val="00C85414"/>
    <w:rsid w:val="00C85F9A"/>
    <w:rsid w:val="00C87170"/>
    <w:rsid w:val="00C872B9"/>
    <w:rsid w:val="00C87D29"/>
    <w:rsid w:val="00C90129"/>
    <w:rsid w:val="00C907AC"/>
    <w:rsid w:val="00C90C42"/>
    <w:rsid w:val="00C92189"/>
    <w:rsid w:val="00C92F93"/>
    <w:rsid w:val="00C93035"/>
    <w:rsid w:val="00C93E22"/>
    <w:rsid w:val="00C96A29"/>
    <w:rsid w:val="00C96D09"/>
    <w:rsid w:val="00CA08EF"/>
    <w:rsid w:val="00CA116E"/>
    <w:rsid w:val="00CA1E91"/>
    <w:rsid w:val="00CA3498"/>
    <w:rsid w:val="00CA3B81"/>
    <w:rsid w:val="00CA3F5D"/>
    <w:rsid w:val="00CA4682"/>
    <w:rsid w:val="00CA5FEA"/>
    <w:rsid w:val="00CA73D7"/>
    <w:rsid w:val="00CB0546"/>
    <w:rsid w:val="00CB3570"/>
    <w:rsid w:val="00CB41D3"/>
    <w:rsid w:val="00CB46C7"/>
    <w:rsid w:val="00CB4EBE"/>
    <w:rsid w:val="00CB545C"/>
    <w:rsid w:val="00CB6158"/>
    <w:rsid w:val="00CB6C40"/>
    <w:rsid w:val="00CB6E4D"/>
    <w:rsid w:val="00CB70F9"/>
    <w:rsid w:val="00CC0007"/>
    <w:rsid w:val="00CC0679"/>
    <w:rsid w:val="00CC16C3"/>
    <w:rsid w:val="00CC282E"/>
    <w:rsid w:val="00CC363F"/>
    <w:rsid w:val="00CC4078"/>
    <w:rsid w:val="00CC5FFE"/>
    <w:rsid w:val="00CC71D6"/>
    <w:rsid w:val="00CD3580"/>
    <w:rsid w:val="00CD3C63"/>
    <w:rsid w:val="00CD4438"/>
    <w:rsid w:val="00CD535C"/>
    <w:rsid w:val="00CD7684"/>
    <w:rsid w:val="00CE197C"/>
    <w:rsid w:val="00CE4CA5"/>
    <w:rsid w:val="00CE5AF8"/>
    <w:rsid w:val="00CE7160"/>
    <w:rsid w:val="00CF17BE"/>
    <w:rsid w:val="00CF1A18"/>
    <w:rsid w:val="00CF20A3"/>
    <w:rsid w:val="00CF3E3F"/>
    <w:rsid w:val="00CF3EED"/>
    <w:rsid w:val="00CF5F4F"/>
    <w:rsid w:val="00CF6B28"/>
    <w:rsid w:val="00CF6D50"/>
    <w:rsid w:val="00CF7EC1"/>
    <w:rsid w:val="00CF7ECC"/>
    <w:rsid w:val="00D01997"/>
    <w:rsid w:val="00D0373A"/>
    <w:rsid w:val="00D03DDE"/>
    <w:rsid w:val="00D05637"/>
    <w:rsid w:val="00D05642"/>
    <w:rsid w:val="00D05770"/>
    <w:rsid w:val="00D059E7"/>
    <w:rsid w:val="00D05BF7"/>
    <w:rsid w:val="00D05CE9"/>
    <w:rsid w:val="00D0634D"/>
    <w:rsid w:val="00D07115"/>
    <w:rsid w:val="00D106CC"/>
    <w:rsid w:val="00D129F6"/>
    <w:rsid w:val="00D14CD3"/>
    <w:rsid w:val="00D14D93"/>
    <w:rsid w:val="00D1502B"/>
    <w:rsid w:val="00D15F51"/>
    <w:rsid w:val="00D171F5"/>
    <w:rsid w:val="00D175F7"/>
    <w:rsid w:val="00D213F1"/>
    <w:rsid w:val="00D2355C"/>
    <w:rsid w:val="00D248BC"/>
    <w:rsid w:val="00D26700"/>
    <w:rsid w:val="00D27BC7"/>
    <w:rsid w:val="00D3255E"/>
    <w:rsid w:val="00D33071"/>
    <w:rsid w:val="00D340D3"/>
    <w:rsid w:val="00D35233"/>
    <w:rsid w:val="00D352FE"/>
    <w:rsid w:val="00D37407"/>
    <w:rsid w:val="00D40A03"/>
    <w:rsid w:val="00D41241"/>
    <w:rsid w:val="00D413B6"/>
    <w:rsid w:val="00D4340A"/>
    <w:rsid w:val="00D43CC7"/>
    <w:rsid w:val="00D46395"/>
    <w:rsid w:val="00D46692"/>
    <w:rsid w:val="00D47B58"/>
    <w:rsid w:val="00D544CE"/>
    <w:rsid w:val="00D55A0A"/>
    <w:rsid w:val="00D57BF2"/>
    <w:rsid w:val="00D6041D"/>
    <w:rsid w:val="00D61B38"/>
    <w:rsid w:val="00D64C1A"/>
    <w:rsid w:val="00D64E23"/>
    <w:rsid w:val="00D66633"/>
    <w:rsid w:val="00D7140B"/>
    <w:rsid w:val="00D71949"/>
    <w:rsid w:val="00D73746"/>
    <w:rsid w:val="00D7550C"/>
    <w:rsid w:val="00D7648C"/>
    <w:rsid w:val="00D76C7C"/>
    <w:rsid w:val="00D77D3D"/>
    <w:rsid w:val="00D82647"/>
    <w:rsid w:val="00D833CB"/>
    <w:rsid w:val="00D83E5F"/>
    <w:rsid w:val="00D83EE2"/>
    <w:rsid w:val="00D840E0"/>
    <w:rsid w:val="00D8476B"/>
    <w:rsid w:val="00D84DDA"/>
    <w:rsid w:val="00D854CC"/>
    <w:rsid w:val="00D90253"/>
    <w:rsid w:val="00D906B2"/>
    <w:rsid w:val="00D91269"/>
    <w:rsid w:val="00D915A8"/>
    <w:rsid w:val="00D92250"/>
    <w:rsid w:val="00D9250E"/>
    <w:rsid w:val="00D94C29"/>
    <w:rsid w:val="00D952AD"/>
    <w:rsid w:val="00D96CB4"/>
    <w:rsid w:val="00D97106"/>
    <w:rsid w:val="00D97A54"/>
    <w:rsid w:val="00DA0B01"/>
    <w:rsid w:val="00DA180F"/>
    <w:rsid w:val="00DA214C"/>
    <w:rsid w:val="00DA2535"/>
    <w:rsid w:val="00DA2D5B"/>
    <w:rsid w:val="00DA4EA8"/>
    <w:rsid w:val="00DA61E6"/>
    <w:rsid w:val="00DB0308"/>
    <w:rsid w:val="00DB0361"/>
    <w:rsid w:val="00DB0B8E"/>
    <w:rsid w:val="00DB2E01"/>
    <w:rsid w:val="00DB396C"/>
    <w:rsid w:val="00DB39CC"/>
    <w:rsid w:val="00DB3CCE"/>
    <w:rsid w:val="00DB4430"/>
    <w:rsid w:val="00DB49EE"/>
    <w:rsid w:val="00DB645A"/>
    <w:rsid w:val="00DC044C"/>
    <w:rsid w:val="00DC238F"/>
    <w:rsid w:val="00DC4512"/>
    <w:rsid w:val="00DD1BC6"/>
    <w:rsid w:val="00DD2DBB"/>
    <w:rsid w:val="00DD3CC7"/>
    <w:rsid w:val="00DD4FF5"/>
    <w:rsid w:val="00DD6C1C"/>
    <w:rsid w:val="00DE0651"/>
    <w:rsid w:val="00DE2803"/>
    <w:rsid w:val="00DE2886"/>
    <w:rsid w:val="00DE6507"/>
    <w:rsid w:val="00DF21EC"/>
    <w:rsid w:val="00DF2768"/>
    <w:rsid w:val="00DF2CBA"/>
    <w:rsid w:val="00DF455A"/>
    <w:rsid w:val="00DF47F1"/>
    <w:rsid w:val="00DF4A52"/>
    <w:rsid w:val="00DF78A2"/>
    <w:rsid w:val="00E00BC4"/>
    <w:rsid w:val="00E016E2"/>
    <w:rsid w:val="00E01857"/>
    <w:rsid w:val="00E02B26"/>
    <w:rsid w:val="00E03B8C"/>
    <w:rsid w:val="00E06D52"/>
    <w:rsid w:val="00E10CFF"/>
    <w:rsid w:val="00E10F7C"/>
    <w:rsid w:val="00E11094"/>
    <w:rsid w:val="00E120E5"/>
    <w:rsid w:val="00E13570"/>
    <w:rsid w:val="00E13F69"/>
    <w:rsid w:val="00E14611"/>
    <w:rsid w:val="00E154AD"/>
    <w:rsid w:val="00E20654"/>
    <w:rsid w:val="00E20997"/>
    <w:rsid w:val="00E24E18"/>
    <w:rsid w:val="00E267AA"/>
    <w:rsid w:val="00E27AC2"/>
    <w:rsid w:val="00E3214B"/>
    <w:rsid w:val="00E329DB"/>
    <w:rsid w:val="00E354D1"/>
    <w:rsid w:val="00E371DD"/>
    <w:rsid w:val="00E375E5"/>
    <w:rsid w:val="00E40340"/>
    <w:rsid w:val="00E410B9"/>
    <w:rsid w:val="00E41F7B"/>
    <w:rsid w:val="00E4228D"/>
    <w:rsid w:val="00E43159"/>
    <w:rsid w:val="00E438F4"/>
    <w:rsid w:val="00E4398A"/>
    <w:rsid w:val="00E44585"/>
    <w:rsid w:val="00E4513B"/>
    <w:rsid w:val="00E45861"/>
    <w:rsid w:val="00E46DE2"/>
    <w:rsid w:val="00E47052"/>
    <w:rsid w:val="00E50026"/>
    <w:rsid w:val="00E5019F"/>
    <w:rsid w:val="00E50289"/>
    <w:rsid w:val="00E5140D"/>
    <w:rsid w:val="00E54897"/>
    <w:rsid w:val="00E557AF"/>
    <w:rsid w:val="00E55F6B"/>
    <w:rsid w:val="00E56562"/>
    <w:rsid w:val="00E606DA"/>
    <w:rsid w:val="00E60D78"/>
    <w:rsid w:val="00E6273F"/>
    <w:rsid w:val="00E6280A"/>
    <w:rsid w:val="00E6535A"/>
    <w:rsid w:val="00E65DF4"/>
    <w:rsid w:val="00E65E96"/>
    <w:rsid w:val="00E66D52"/>
    <w:rsid w:val="00E670CC"/>
    <w:rsid w:val="00E67371"/>
    <w:rsid w:val="00E67A2E"/>
    <w:rsid w:val="00E70712"/>
    <w:rsid w:val="00E71CD9"/>
    <w:rsid w:val="00E72C71"/>
    <w:rsid w:val="00E748F0"/>
    <w:rsid w:val="00E751CE"/>
    <w:rsid w:val="00E75381"/>
    <w:rsid w:val="00E753B7"/>
    <w:rsid w:val="00E75A90"/>
    <w:rsid w:val="00E77C88"/>
    <w:rsid w:val="00E81F7B"/>
    <w:rsid w:val="00E825C2"/>
    <w:rsid w:val="00E83718"/>
    <w:rsid w:val="00E83E1A"/>
    <w:rsid w:val="00E842F6"/>
    <w:rsid w:val="00E84A1F"/>
    <w:rsid w:val="00E85F6D"/>
    <w:rsid w:val="00E86B9F"/>
    <w:rsid w:val="00E87836"/>
    <w:rsid w:val="00E87ABD"/>
    <w:rsid w:val="00E87F83"/>
    <w:rsid w:val="00E90A2D"/>
    <w:rsid w:val="00E90AF7"/>
    <w:rsid w:val="00E91187"/>
    <w:rsid w:val="00E91E59"/>
    <w:rsid w:val="00E929DE"/>
    <w:rsid w:val="00E92CF4"/>
    <w:rsid w:val="00E9305E"/>
    <w:rsid w:val="00E93620"/>
    <w:rsid w:val="00E93AB3"/>
    <w:rsid w:val="00E93FE4"/>
    <w:rsid w:val="00E94863"/>
    <w:rsid w:val="00E94E60"/>
    <w:rsid w:val="00E97439"/>
    <w:rsid w:val="00E97C24"/>
    <w:rsid w:val="00EA023E"/>
    <w:rsid w:val="00EA06B1"/>
    <w:rsid w:val="00EA26EE"/>
    <w:rsid w:val="00EA2CCA"/>
    <w:rsid w:val="00EA3EB4"/>
    <w:rsid w:val="00EA4E18"/>
    <w:rsid w:val="00EA5E88"/>
    <w:rsid w:val="00EA70ED"/>
    <w:rsid w:val="00EA752A"/>
    <w:rsid w:val="00EA7567"/>
    <w:rsid w:val="00EA7B2D"/>
    <w:rsid w:val="00EB082D"/>
    <w:rsid w:val="00EB15C7"/>
    <w:rsid w:val="00EB1EEB"/>
    <w:rsid w:val="00EB21AB"/>
    <w:rsid w:val="00EB2D87"/>
    <w:rsid w:val="00EB4CD5"/>
    <w:rsid w:val="00EB5593"/>
    <w:rsid w:val="00EB55DD"/>
    <w:rsid w:val="00EB5E1D"/>
    <w:rsid w:val="00EC20E5"/>
    <w:rsid w:val="00EC3575"/>
    <w:rsid w:val="00ED0BA2"/>
    <w:rsid w:val="00ED229A"/>
    <w:rsid w:val="00ED37B5"/>
    <w:rsid w:val="00ED46B6"/>
    <w:rsid w:val="00ED4BAB"/>
    <w:rsid w:val="00ED5418"/>
    <w:rsid w:val="00ED5F45"/>
    <w:rsid w:val="00ED6C40"/>
    <w:rsid w:val="00ED7F02"/>
    <w:rsid w:val="00EE07BD"/>
    <w:rsid w:val="00EE0C41"/>
    <w:rsid w:val="00EE14F2"/>
    <w:rsid w:val="00EE1813"/>
    <w:rsid w:val="00EE460E"/>
    <w:rsid w:val="00EE7426"/>
    <w:rsid w:val="00EF0F1C"/>
    <w:rsid w:val="00EF2A27"/>
    <w:rsid w:val="00EF4AEA"/>
    <w:rsid w:val="00EF6428"/>
    <w:rsid w:val="00F003B7"/>
    <w:rsid w:val="00F005E9"/>
    <w:rsid w:val="00F00FA0"/>
    <w:rsid w:val="00F03234"/>
    <w:rsid w:val="00F03AE2"/>
    <w:rsid w:val="00F044AA"/>
    <w:rsid w:val="00F04728"/>
    <w:rsid w:val="00F047F3"/>
    <w:rsid w:val="00F07038"/>
    <w:rsid w:val="00F1058F"/>
    <w:rsid w:val="00F111AE"/>
    <w:rsid w:val="00F1215C"/>
    <w:rsid w:val="00F12A67"/>
    <w:rsid w:val="00F13F94"/>
    <w:rsid w:val="00F1575A"/>
    <w:rsid w:val="00F20EF3"/>
    <w:rsid w:val="00F228DA"/>
    <w:rsid w:val="00F237AC"/>
    <w:rsid w:val="00F24A96"/>
    <w:rsid w:val="00F26F53"/>
    <w:rsid w:val="00F30415"/>
    <w:rsid w:val="00F30A58"/>
    <w:rsid w:val="00F3147A"/>
    <w:rsid w:val="00F3298D"/>
    <w:rsid w:val="00F33AEE"/>
    <w:rsid w:val="00F34EAD"/>
    <w:rsid w:val="00F35FDF"/>
    <w:rsid w:val="00F365F1"/>
    <w:rsid w:val="00F37FD6"/>
    <w:rsid w:val="00F44B67"/>
    <w:rsid w:val="00F478D2"/>
    <w:rsid w:val="00F47EDD"/>
    <w:rsid w:val="00F500D7"/>
    <w:rsid w:val="00F50391"/>
    <w:rsid w:val="00F51229"/>
    <w:rsid w:val="00F55717"/>
    <w:rsid w:val="00F57C72"/>
    <w:rsid w:val="00F615FD"/>
    <w:rsid w:val="00F62018"/>
    <w:rsid w:val="00F630CD"/>
    <w:rsid w:val="00F643E3"/>
    <w:rsid w:val="00F658BA"/>
    <w:rsid w:val="00F664F3"/>
    <w:rsid w:val="00F67268"/>
    <w:rsid w:val="00F710E6"/>
    <w:rsid w:val="00F7202C"/>
    <w:rsid w:val="00F72F3A"/>
    <w:rsid w:val="00F73834"/>
    <w:rsid w:val="00F74232"/>
    <w:rsid w:val="00F74F8E"/>
    <w:rsid w:val="00F75019"/>
    <w:rsid w:val="00F75720"/>
    <w:rsid w:val="00F773C0"/>
    <w:rsid w:val="00F774A8"/>
    <w:rsid w:val="00F77DB0"/>
    <w:rsid w:val="00F801FF"/>
    <w:rsid w:val="00F8102D"/>
    <w:rsid w:val="00F81785"/>
    <w:rsid w:val="00F81BD4"/>
    <w:rsid w:val="00F82CD9"/>
    <w:rsid w:val="00F83CEB"/>
    <w:rsid w:val="00F84B9D"/>
    <w:rsid w:val="00F84C6F"/>
    <w:rsid w:val="00F851D4"/>
    <w:rsid w:val="00F860F9"/>
    <w:rsid w:val="00F864FF"/>
    <w:rsid w:val="00F86961"/>
    <w:rsid w:val="00F86F32"/>
    <w:rsid w:val="00F908B9"/>
    <w:rsid w:val="00F918FB"/>
    <w:rsid w:val="00F92DD8"/>
    <w:rsid w:val="00F93F5E"/>
    <w:rsid w:val="00F94799"/>
    <w:rsid w:val="00F95D6F"/>
    <w:rsid w:val="00F97AEE"/>
    <w:rsid w:val="00FA15B2"/>
    <w:rsid w:val="00FA2E0F"/>
    <w:rsid w:val="00FA6713"/>
    <w:rsid w:val="00FA6E28"/>
    <w:rsid w:val="00FA7F14"/>
    <w:rsid w:val="00FB2701"/>
    <w:rsid w:val="00FB2BF3"/>
    <w:rsid w:val="00FB3555"/>
    <w:rsid w:val="00FB3CE1"/>
    <w:rsid w:val="00FB3D34"/>
    <w:rsid w:val="00FB462E"/>
    <w:rsid w:val="00FB55CA"/>
    <w:rsid w:val="00FB6DA9"/>
    <w:rsid w:val="00FC07F9"/>
    <w:rsid w:val="00FC2A90"/>
    <w:rsid w:val="00FC387A"/>
    <w:rsid w:val="00FC4203"/>
    <w:rsid w:val="00FC63FD"/>
    <w:rsid w:val="00FC7DCD"/>
    <w:rsid w:val="00FC7FED"/>
    <w:rsid w:val="00FC7FF0"/>
    <w:rsid w:val="00FD1BBA"/>
    <w:rsid w:val="00FD239C"/>
    <w:rsid w:val="00FD4BFB"/>
    <w:rsid w:val="00FD58E9"/>
    <w:rsid w:val="00FD5A21"/>
    <w:rsid w:val="00FD64CF"/>
    <w:rsid w:val="00FD6984"/>
    <w:rsid w:val="00FD6D09"/>
    <w:rsid w:val="00FD71F0"/>
    <w:rsid w:val="00FD7FBF"/>
    <w:rsid w:val="00FE0312"/>
    <w:rsid w:val="00FE03C3"/>
    <w:rsid w:val="00FE09E2"/>
    <w:rsid w:val="00FE204C"/>
    <w:rsid w:val="00FE28B0"/>
    <w:rsid w:val="00FE2CFC"/>
    <w:rsid w:val="00FE33B8"/>
    <w:rsid w:val="00FE3950"/>
    <w:rsid w:val="00FE3DE8"/>
    <w:rsid w:val="00FE3E57"/>
    <w:rsid w:val="00FE7D20"/>
    <w:rsid w:val="00FF16C9"/>
    <w:rsid w:val="00FF3D84"/>
    <w:rsid w:val="00FF4303"/>
    <w:rsid w:val="00FF6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6CED2FF"/>
  <w15:docId w15:val="{AEBE6858-23DD-4209-9AA1-017285518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uiPriority="35" w:qFormat="1"/>
    <w:lsdException w:name="table of authorities" w:semiHidden="1" w:unhideWhenUsed="1"/>
    <w:lsdException w:name="toa heading" w:qFormat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649A"/>
    <w:pPr>
      <w:widowControl w:val="0"/>
      <w:autoSpaceDE w:val="0"/>
      <w:autoSpaceDN w:val="0"/>
    </w:pPr>
    <w:rPr>
      <w:rFonts w:ascii="Fira Code" w:hAnsi="Fira Code" w:cs="Courier New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numPr>
        <w:numId w:val="24"/>
      </w:numPr>
      <w:tabs>
        <w:tab w:val="center" w:pos="4680"/>
      </w:tabs>
      <w:suppressAutoHyphens/>
      <w:jc w:val="center"/>
      <w:outlineLvl w:val="0"/>
    </w:pPr>
    <w:rPr>
      <w:spacing w:val="-2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2B2D4F"/>
    <w:pPr>
      <w:keepNext/>
      <w:numPr>
        <w:ilvl w:val="1"/>
        <w:numId w:val="24"/>
      </w:numPr>
      <w:spacing w:before="240" w:after="60"/>
      <w:outlineLvl w:val="1"/>
    </w:pPr>
    <w:rPr>
      <w:rFonts w:cs="Arial"/>
      <w:b/>
      <w:bCs/>
      <w:i/>
      <w:i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numPr>
        <w:ilvl w:val="2"/>
        <w:numId w:val="24"/>
      </w:numPr>
      <w:tabs>
        <w:tab w:val="left" w:pos="-720"/>
      </w:tabs>
      <w:suppressAutoHyphens/>
      <w:jc w:val="center"/>
      <w:outlineLvl w:val="2"/>
    </w:pPr>
    <w:rPr>
      <w:b/>
      <w:bCs/>
      <w:spacing w:val="-2"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numPr>
        <w:ilvl w:val="3"/>
        <w:numId w:val="24"/>
      </w:numPr>
      <w:tabs>
        <w:tab w:val="left" w:pos="-720"/>
      </w:tabs>
      <w:suppressAutoHyphens/>
      <w:jc w:val="center"/>
      <w:outlineLvl w:val="3"/>
    </w:pPr>
    <w:rPr>
      <w:spacing w:val="-2"/>
      <w:sz w:val="24"/>
      <w:szCs w:val="24"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numPr>
        <w:ilvl w:val="4"/>
        <w:numId w:val="24"/>
      </w:numPr>
      <w:tabs>
        <w:tab w:val="left" w:pos="-720"/>
      </w:tabs>
      <w:suppressAutoHyphens/>
      <w:jc w:val="center"/>
      <w:outlineLvl w:val="4"/>
    </w:pPr>
    <w:rPr>
      <w:b/>
      <w:bCs/>
      <w:spacing w:val="-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locked/>
    <w:rsid w:val="002B2D4F"/>
    <w:rPr>
      <w:rFonts w:ascii="Fira Code" w:hAnsi="Fira Code" w:cs="Arial"/>
      <w:b/>
      <w:bCs/>
      <w:i/>
      <w:iCs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locked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locked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locked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EndnoteText">
    <w:name w:val="endnote text"/>
    <w:basedOn w:val="Normal"/>
    <w:link w:val="EndnoteTextChar"/>
    <w:uiPriority w:val="99"/>
    <w:rPr>
      <w:sz w:val="24"/>
      <w:szCs w:val="24"/>
    </w:rPr>
  </w:style>
  <w:style w:type="character" w:customStyle="1" w:styleId="EndnoteTextChar">
    <w:name w:val="Endnote Text Char"/>
    <w:link w:val="EndnoteText"/>
    <w:uiPriority w:val="99"/>
    <w:semiHidden/>
    <w:locked/>
    <w:rPr>
      <w:rFonts w:ascii="Courier New" w:hAnsi="Courier New" w:cs="Courier New"/>
      <w:sz w:val="20"/>
      <w:szCs w:val="20"/>
    </w:rPr>
  </w:style>
  <w:style w:type="character" w:styleId="EndnoteReference">
    <w:name w:val="endnote reference"/>
    <w:uiPriority w:val="99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rPr>
      <w:sz w:val="24"/>
      <w:szCs w:val="24"/>
    </w:rPr>
  </w:style>
  <w:style w:type="character" w:customStyle="1" w:styleId="FootnoteTextChar">
    <w:name w:val="Footnote Text Char"/>
    <w:link w:val="FootnoteText"/>
    <w:uiPriority w:val="99"/>
    <w:semiHidden/>
    <w:locked/>
    <w:rPr>
      <w:rFonts w:ascii="Courier New" w:hAnsi="Courier New" w:cs="Courier New"/>
      <w:sz w:val="20"/>
      <w:szCs w:val="20"/>
    </w:rPr>
  </w:style>
  <w:style w:type="character" w:styleId="FootnoteReference">
    <w:name w:val="footnote reference"/>
    <w:uiPriority w:val="99"/>
    <w:rPr>
      <w:rFonts w:cs="Times New Roman"/>
      <w:vertAlign w:val="superscript"/>
    </w:rPr>
  </w:style>
  <w:style w:type="paragraph" w:styleId="TOC1">
    <w:name w:val="toc 1"/>
    <w:basedOn w:val="Normal"/>
    <w:next w:val="Normal"/>
    <w:autoRedefine/>
    <w:uiPriority w:val="39"/>
    <w:rsid w:val="00154519"/>
    <w:rPr>
      <w:rFonts w:ascii="Fira Code Light" w:hAnsi="Fira Code Light" w:cstheme="minorHAnsi"/>
      <w:bCs/>
      <w:caps/>
    </w:rPr>
  </w:style>
  <w:style w:type="paragraph" w:styleId="TOC2">
    <w:name w:val="toc 2"/>
    <w:basedOn w:val="Normal"/>
    <w:next w:val="Normal"/>
    <w:autoRedefine/>
    <w:uiPriority w:val="39"/>
    <w:rsid w:val="00154519"/>
    <w:pPr>
      <w:ind w:left="200"/>
    </w:pPr>
    <w:rPr>
      <w:rFonts w:ascii="Fira Code Light" w:hAnsi="Fira Code Light" w:cstheme="minorHAnsi"/>
      <w:smallCaps/>
    </w:rPr>
  </w:style>
  <w:style w:type="paragraph" w:styleId="TOC3">
    <w:name w:val="toc 3"/>
    <w:basedOn w:val="Normal"/>
    <w:next w:val="Normal"/>
    <w:autoRedefine/>
    <w:uiPriority w:val="99"/>
    <w:rsid w:val="00537F81"/>
    <w:pPr>
      <w:ind w:left="400"/>
    </w:pPr>
    <w:rPr>
      <w:rFonts w:cstheme="minorHAnsi"/>
      <w:i/>
      <w:iCs/>
    </w:rPr>
  </w:style>
  <w:style w:type="paragraph" w:styleId="TOC4">
    <w:name w:val="toc 4"/>
    <w:basedOn w:val="Normal"/>
    <w:next w:val="Normal"/>
    <w:autoRedefine/>
    <w:uiPriority w:val="99"/>
    <w:rsid w:val="00537F81"/>
    <w:pPr>
      <w:ind w:left="60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99"/>
    <w:rsid w:val="00537F81"/>
    <w:pPr>
      <w:ind w:left="80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99"/>
    <w:pPr>
      <w:ind w:left="10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99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99"/>
    <w:pPr>
      <w:ind w:left="140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99"/>
    <w:pPr>
      <w:ind w:left="1600"/>
    </w:pPr>
    <w:rPr>
      <w:rFonts w:asciiTheme="minorHAnsi" w:hAnsiTheme="minorHAnsi" w:cstheme="minorHAnsi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uiPriority w:val="99"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autoRedefine/>
    <w:uiPriority w:val="99"/>
    <w:qFormat/>
    <w:rsid w:val="00B03E9B"/>
    <w:pPr>
      <w:spacing w:before="120" w:after="120"/>
    </w:pPr>
    <w:rPr>
      <w:rFonts w:ascii="Fira Code Medium" w:hAnsi="Fira Code Medium" w:cstheme="minorHAnsi"/>
      <w:u w:val="single"/>
    </w:rPr>
  </w:style>
  <w:style w:type="paragraph" w:styleId="Caption">
    <w:name w:val="caption"/>
    <w:basedOn w:val="Normal"/>
    <w:next w:val="Normal"/>
    <w:uiPriority w:val="99"/>
    <w:qFormat/>
    <w:rPr>
      <w:sz w:val="24"/>
      <w:szCs w:val="24"/>
    </w:rPr>
  </w:style>
  <w:style w:type="character" w:customStyle="1" w:styleId="EquationCaption">
    <w:name w:val="_Equation Caption"/>
    <w:uiPriority w:val="99"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locked/>
    <w:rPr>
      <w:rFonts w:ascii="Courier New" w:hAnsi="Courier New" w:cs="Courier New"/>
      <w:sz w:val="20"/>
      <w:szCs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locked/>
    <w:rPr>
      <w:rFonts w:ascii="Courier New" w:hAnsi="Courier New" w:cs="Courier New"/>
      <w:sz w:val="20"/>
      <w:szCs w:val="20"/>
    </w:rPr>
  </w:style>
  <w:style w:type="character" w:styleId="PageNumber">
    <w:name w:val="page number"/>
    <w:uiPriority w:val="99"/>
    <w:rPr>
      <w:rFonts w:cs="Times New Roman"/>
    </w:rPr>
  </w:style>
  <w:style w:type="paragraph" w:styleId="BodyText">
    <w:name w:val="Body Text"/>
    <w:basedOn w:val="Normal"/>
    <w:link w:val="BodyTextChar"/>
    <w:uiPriority w:val="99"/>
    <w:pPr>
      <w:tabs>
        <w:tab w:val="left" w:pos="-720"/>
      </w:tabs>
      <w:suppressAutoHyphens/>
      <w:spacing w:line="480" w:lineRule="auto"/>
      <w:jc w:val="both"/>
    </w:pPr>
    <w:rPr>
      <w:spacing w:val="-2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locked/>
    <w:rsid w:val="005C2814"/>
    <w:rPr>
      <w:rFonts w:ascii="Courier New" w:hAnsi="Courier New" w:cs="Courier New"/>
      <w:spacing w:val="-2"/>
      <w:sz w:val="24"/>
      <w:szCs w:val="24"/>
      <w:lang w:val="en-US" w:eastAsia="en-US" w:bidi="ar-SA"/>
    </w:rPr>
  </w:style>
  <w:style w:type="paragraph" w:styleId="BodyText3">
    <w:name w:val="Body Text 3"/>
    <w:basedOn w:val="Normal"/>
    <w:link w:val="BodyText3Char"/>
    <w:uiPriority w:val="99"/>
    <w:rsid w:val="002B2D4F"/>
    <w:pPr>
      <w:tabs>
        <w:tab w:val="left" w:pos="-720"/>
      </w:tabs>
      <w:suppressAutoHyphens/>
      <w:jc w:val="both"/>
    </w:pPr>
    <w:rPr>
      <w:rFonts w:cs="Arial"/>
      <w:spacing w:val="-2"/>
      <w:sz w:val="22"/>
      <w:szCs w:val="22"/>
    </w:rPr>
  </w:style>
  <w:style w:type="character" w:customStyle="1" w:styleId="BodyText3Char">
    <w:name w:val="Body Text 3 Char"/>
    <w:link w:val="BodyText3"/>
    <w:uiPriority w:val="99"/>
    <w:locked/>
    <w:rsid w:val="002B2D4F"/>
    <w:rPr>
      <w:rFonts w:ascii="Fira Code" w:hAnsi="Fira Code" w:cs="Arial"/>
      <w:spacing w:val="-2"/>
      <w:sz w:val="22"/>
      <w:szCs w:val="22"/>
    </w:rPr>
  </w:style>
  <w:style w:type="paragraph" w:styleId="BodyText2">
    <w:name w:val="Body Text 2"/>
    <w:basedOn w:val="Normal"/>
    <w:link w:val="BodyText2Char"/>
    <w:uiPriority w:val="99"/>
    <w:rsid w:val="002B2D4F"/>
    <w:pPr>
      <w:widowControl/>
      <w:tabs>
        <w:tab w:val="left" w:pos="-1440"/>
        <w:tab w:val="left" w:pos="-144"/>
        <w:tab w:val="left" w:pos="720"/>
        <w:tab w:val="left" w:pos="3456"/>
      </w:tabs>
      <w:ind w:hanging="1080"/>
    </w:pPr>
    <w:rPr>
      <w:rFonts w:cs="Courier"/>
      <w:sz w:val="24"/>
      <w:szCs w:val="24"/>
    </w:rPr>
  </w:style>
  <w:style w:type="character" w:customStyle="1" w:styleId="BodyText2Char">
    <w:name w:val="Body Text 2 Char"/>
    <w:link w:val="BodyText2"/>
    <w:uiPriority w:val="99"/>
    <w:locked/>
    <w:rsid w:val="002B2D4F"/>
    <w:rPr>
      <w:rFonts w:ascii="Fira Code" w:hAnsi="Fira Code" w:cs="Courier"/>
      <w:sz w:val="24"/>
      <w:szCs w:val="24"/>
    </w:rPr>
  </w:style>
  <w:style w:type="paragraph" w:customStyle="1" w:styleId="SingleSpacing">
    <w:name w:val="Single Spacing"/>
    <w:basedOn w:val="Normal"/>
    <w:uiPriority w:val="99"/>
    <w:pPr>
      <w:widowControl/>
      <w:overflowPunct w:val="0"/>
      <w:adjustRightInd w:val="0"/>
      <w:spacing w:line="223" w:lineRule="exact"/>
      <w:jc w:val="both"/>
      <w:textAlignment w:val="baseline"/>
    </w:pPr>
    <w:rPr>
      <w:sz w:val="24"/>
      <w:szCs w:val="24"/>
    </w:rPr>
  </w:style>
  <w:style w:type="paragraph" w:styleId="Title">
    <w:name w:val="Title"/>
    <w:basedOn w:val="Normal"/>
    <w:link w:val="TitleChar"/>
    <w:uiPriority w:val="99"/>
    <w:qFormat/>
    <w:pPr>
      <w:widowControl/>
      <w:overflowPunct w:val="0"/>
      <w:adjustRightInd w:val="0"/>
      <w:jc w:val="center"/>
      <w:textAlignment w:val="baseline"/>
    </w:pPr>
    <w:rPr>
      <w:b/>
      <w:bCs/>
      <w:sz w:val="28"/>
      <w:szCs w:val="28"/>
    </w:rPr>
  </w:style>
  <w:style w:type="character" w:customStyle="1" w:styleId="TitleChar">
    <w:name w:val="Title Char"/>
    <w:link w:val="Title"/>
    <w:uiPriority w:val="10"/>
    <w:locked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CourtName">
    <w:name w:val="CourtName"/>
    <w:basedOn w:val="Normal"/>
    <w:uiPriority w:val="99"/>
    <w:pPr>
      <w:widowControl/>
      <w:overflowPunct w:val="0"/>
      <w:adjustRightInd w:val="0"/>
      <w:spacing w:line="447" w:lineRule="exact"/>
      <w:jc w:val="center"/>
      <w:textAlignment w:val="baseline"/>
    </w:pPr>
    <w:rPr>
      <w:position w:val="-4"/>
      <w:sz w:val="24"/>
      <w:szCs w:val="24"/>
    </w:rPr>
  </w:style>
  <w:style w:type="paragraph" w:customStyle="1" w:styleId="BodytextInstructions">
    <w:name w:val="Bodytext Instructions"/>
    <w:basedOn w:val="Normal"/>
    <w:autoRedefine/>
    <w:uiPriority w:val="99"/>
    <w:pPr>
      <w:widowControl/>
      <w:autoSpaceDE/>
      <w:autoSpaceDN/>
    </w:pPr>
    <w:rPr>
      <w:rFonts w:ascii="Arial" w:eastAsia="MS Mincho" w:hAnsi="Arial" w:cs="Arial"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rsid w:val="002B2D4F"/>
    <w:pPr>
      <w:spacing w:after="120"/>
      <w:ind w:left="360"/>
    </w:pPr>
    <w:rPr>
      <w:rFonts w:cs="Courier"/>
      <w:sz w:val="24"/>
      <w:szCs w:val="24"/>
    </w:rPr>
  </w:style>
  <w:style w:type="character" w:customStyle="1" w:styleId="BodyTextIndentChar">
    <w:name w:val="Body Text Indent Char"/>
    <w:link w:val="BodyTextIndent"/>
    <w:uiPriority w:val="99"/>
    <w:locked/>
    <w:rsid w:val="002B2D4F"/>
    <w:rPr>
      <w:rFonts w:ascii="Fira Code" w:hAnsi="Fira Code" w:cs="Courier"/>
      <w:sz w:val="24"/>
      <w:szCs w:val="24"/>
    </w:rPr>
  </w:style>
  <w:style w:type="table" w:styleId="TableGrid">
    <w:name w:val="Table Grid"/>
    <w:basedOn w:val="TableNormal"/>
    <w:uiPriority w:val="99"/>
    <w:rsid w:val="005C28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rsid w:val="000625C4"/>
  </w:style>
  <w:style w:type="character" w:styleId="CommentReference">
    <w:name w:val="annotation reference"/>
    <w:basedOn w:val="DefaultParagraphFont"/>
    <w:uiPriority w:val="99"/>
    <w:rsid w:val="00DD2D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D2DBB"/>
  </w:style>
  <w:style w:type="character" w:customStyle="1" w:styleId="CommentTextChar">
    <w:name w:val="Comment Text Char"/>
    <w:basedOn w:val="DefaultParagraphFont"/>
    <w:link w:val="CommentText"/>
    <w:uiPriority w:val="99"/>
    <w:rsid w:val="00DD2DBB"/>
    <w:rPr>
      <w:rFonts w:ascii="Courier New" w:hAnsi="Courier New" w:cs="Courier Ne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DD2D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DD2DBB"/>
    <w:rPr>
      <w:rFonts w:ascii="Courier New" w:hAnsi="Courier New" w:cs="Courier New"/>
      <w:b/>
      <w:bCs/>
    </w:rPr>
  </w:style>
  <w:style w:type="paragraph" w:styleId="Revision">
    <w:name w:val="Revision"/>
    <w:hidden/>
    <w:uiPriority w:val="99"/>
    <w:semiHidden/>
    <w:rsid w:val="00EB1EEB"/>
    <w:rPr>
      <w:rFonts w:ascii="Courier New" w:hAnsi="Courier New" w:cs="Courier New"/>
    </w:rPr>
  </w:style>
  <w:style w:type="paragraph" w:styleId="TableofAuthorities">
    <w:name w:val="table of authorities"/>
    <w:basedOn w:val="Normal"/>
    <w:next w:val="Normal"/>
    <w:autoRedefine/>
    <w:uiPriority w:val="99"/>
    <w:unhideWhenUsed/>
    <w:rsid w:val="009F2A87"/>
    <w:pPr>
      <w:ind w:left="200" w:hanging="200"/>
    </w:pPr>
    <w:rPr>
      <w:rFonts w:cstheme="minorHAnsi"/>
    </w:rPr>
  </w:style>
  <w:style w:type="paragraph" w:styleId="ListParagraph">
    <w:name w:val="List Paragraph"/>
    <w:basedOn w:val="Normal"/>
    <w:uiPriority w:val="34"/>
    <w:qFormat/>
    <w:rsid w:val="000A6DFF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F111AE"/>
    <w:pPr>
      <w:keepLines/>
      <w:widowControl/>
      <w:tabs>
        <w:tab w:val="clear" w:pos="4680"/>
      </w:tabs>
      <w:suppressAutoHyphens w:val="0"/>
      <w:autoSpaceDE/>
      <w:autoSpaceDN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pacing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4130C"/>
    <w:rPr>
      <w:color w:val="0000FF" w:themeColor="hyperlink"/>
      <w:u w:val="single"/>
    </w:rPr>
  </w:style>
  <w:style w:type="character" w:styleId="HTMLCode">
    <w:name w:val="HTML Code"/>
    <w:basedOn w:val="DefaultParagraphFont"/>
    <w:uiPriority w:val="99"/>
    <w:rsid w:val="002B2D4F"/>
    <w:rPr>
      <w:rFonts w:ascii="Fira Code" w:hAnsi="Fira Code"/>
      <w:sz w:val="20"/>
      <w:szCs w:val="20"/>
    </w:rPr>
  </w:style>
  <w:style w:type="paragraph" w:customStyle="1" w:styleId="Default">
    <w:name w:val="Default"/>
    <w:rsid w:val="0018289F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14C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3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9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7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4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newell@idealawgroupllc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82127C-26B5-4401-97C2-42B69ECAD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1</TotalTime>
  <Pages>1</Pages>
  <Words>387</Words>
  <Characters>221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tion for Service by Publication [file: service</vt:lpstr>
    </vt:vector>
  </TitlesOfParts>
  <Company>University Of Idaho</Company>
  <LinksUpToDate>false</LinksUpToDate>
  <CharactersWithSpaces>2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ion for Service by Publication [file: service</dc:title>
  <dc:subject/>
  <dc:creator>quantum.j.l.bass@RAWdeal.io</dc:creator>
  <cp:keywords/>
  <dc:description/>
  <cp:lastModifiedBy>Quantum</cp:lastModifiedBy>
  <cp:revision>6</cp:revision>
  <cp:lastPrinted>2023-04-28T19:34:00Z</cp:lastPrinted>
  <dcterms:created xsi:type="dcterms:W3CDTF">2023-04-28T19:30:00Z</dcterms:created>
  <dcterms:modified xsi:type="dcterms:W3CDTF">2023-05-02T02:40:00Z</dcterms:modified>
</cp:coreProperties>
</file>